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AC7" w:rsidRDefault="00511AC7" w:rsidP="001F208B">
      <w:pPr>
        <w:autoSpaceDE w:val="0"/>
        <w:autoSpaceDN w:val="0"/>
        <w:adjustRightInd w:val="0"/>
        <w:jc w:val="center"/>
        <w:rPr>
          <w:rFonts w:cs="Times New Roman"/>
          <w:b/>
          <w:bCs/>
          <w:sz w:val="36"/>
          <w:szCs w:val="36"/>
        </w:rPr>
      </w:pPr>
    </w:p>
    <w:p w:rsidR="00614C9A" w:rsidRPr="00614C9A" w:rsidRDefault="00605ADA" w:rsidP="00614C9A">
      <w:pPr>
        <w:autoSpaceDE w:val="0"/>
        <w:autoSpaceDN w:val="0"/>
        <w:adjustRightInd w:val="0"/>
        <w:jc w:val="center"/>
        <w:rPr>
          <w:rFonts w:cs="Times New Roman"/>
          <w:b/>
          <w:bCs/>
          <w:sz w:val="72"/>
          <w:szCs w:val="72"/>
        </w:rPr>
      </w:pPr>
      <w:r>
        <w:rPr>
          <w:rFonts w:cs="Times New Roman"/>
          <w:b/>
          <w:bCs/>
          <w:sz w:val="72"/>
          <w:szCs w:val="72"/>
        </w:rPr>
        <w:t>Automation for Printout Facility</w:t>
      </w:r>
    </w:p>
    <w:p w:rsidR="00614C9A" w:rsidRDefault="00614C9A" w:rsidP="001F208B">
      <w:pPr>
        <w:autoSpaceDE w:val="0"/>
        <w:autoSpaceDN w:val="0"/>
        <w:adjustRightInd w:val="0"/>
        <w:jc w:val="center"/>
        <w:rPr>
          <w:rFonts w:cs="Times New Roman"/>
          <w:b/>
          <w:bCs/>
          <w:sz w:val="56"/>
          <w:szCs w:val="56"/>
        </w:rPr>
      </w:pPr>
    </w:p>
    <w:p w:rsidR="00511AC7" w:rsidRPr="00614C9A" w:rsidRDefault="00075400" w:rsidP="001F208B">
      <w:pPr>
        <w:autoSpaceDE w:val="0"/>
        <w:autoSpaceDN w:val="0"/>
        <w:adjustRightInd w:val="0"/>
        <w:jc w:val="center"/>
        <w:rPr>
          <w:rFonts w:cs="Times New Roman"/>
          <w:b/>
          <w:bCs/>
          <w:sz w:val="40"/>
          <w:szCs w:val="40"/>
        </w:rPr>
      </w:pPr>
      <w:r w:rsidRPr="00614C9A">
        <w:rPr>
          <w:rFonts w:cs="Times New Roman"/>
          <w:b/>
          <w:bCs/>
          <w:sz w:val="40"/>
          <w:szCs w:val="40"/>
        </w:rPr>
        <w:t>UCS 503</w:t>
      </w:r>
    </w:p>
    <w:p w:rsidR="00075400" w:rsidRPr="00614C9A" w:rsidRDefault="00075400" w:rsidP="001F208B">
      <w:pPr>
        <w:autoSpaceDE w:val="0"/>
        <w:autoSpaceDN w:val="0"/>
        <w:adjustRightInd w:val="0"/>
        <w:jc w:val="center"/>
        <w:rPr>
          <w:rFonts w:cs="Times New Roman"/>
          <w:b/>
          <w:bCs/>
          <w:sz w:val="40"/>
          <w:szCs w:val="40"/>
        </w:rPr>
      </w:pPr>
      <w:r w:rsidRPr="00614C9A">
        <w:rPr>
          <w:rFonts w:cs="Times New Roman"/>
          <w:b/>
          <w:bCs/>
          <w:sz w:val="40"/>
          <w:szCs w:val="40"/>
        </w:rPr>
        <w:t>Software Engineering</w:t>
      </w:r>
    </w:p>
    <w:p w:rsidR="00075400" w:rsidRDefault="00075400" w:rsidP="001F208B">
      <w:pPr>
        <w:autoSpaceDE w:val="0"/>
        <w:autoSpaceDN w:val="0"/>
        <w:adjustRightInd w:val="0"/>
        <w:jc w:val="center"/>
        <w:rPr>
          <w:rFonts w:cs="Times New Roman"/>
          <w:b/>
          <w:bCs/>
          <w:sz w:val="36"/>
          <w:szCs w:val="36"/>
        </w:rPr>
      </w:pPr>
    </w:p>
    <w:p w:rsidR="00075400" w:rsidRDefault="00614C9A" w:rsidP="001F208B">
      <w:pPr>
        <w:autoSpaceDE w:val="0"/>
        <w:autoSpaceDN w:val="0"/>
        <w:adjustRightInd w:val="0"/>
        <w:jc w:val="center"/>
        <w:rPr>
          <w:rFonts w:cs="Times New Roman"/>
          <w:b/>
          <w:bCs/>
          <w:sz w:val="36"/>
          <w:szCs w:val="36"/>
        </w:rPr>
      </w:pPr>
      <w:r>
        <w:rPr>
          <w:rFonts w:cs="Times New Roman"/>
          <w:b/>
          <w:bCs/>
          <w:sz w:val="36"/>
          <w:szCs w:val="36"/>
        </w:rPr>
        <w:t>Submitted by</w:t>
      </w:r>
    </w:p>
    <w:p w:rsidR="00075400" w:rsidRDefault="00075400" w:rsidP="00605ADA">
      <w:pPr>
        <w:autoSpaceDE w:val="0"/>
        <w:autoSpaceDN w:val="0"/>
        <w:adjustRightInd w:val="0"/>
        <w:jc w:val="center"/>
        <w:rPr>
          <w:rFonts w:cs="Times New Roman"/>
          <w:b/>
          <w:bCs/>
          <w:sz w:val="36"/>
          <w:szCs w:val="36"/>
        </w:rPr>
      </w:pPr>
    </w:p>
    <w:p w:rsidR="00075400" w:rsidRPr="00075400" w:rsidRDefault="00605ADA" w:rsidP="00605ADA">
      <w:pPr>
        <w:autoSpaceDE w:val="0"/>
        <w:autoSpaceDN w:val="0"/>
        <w:adjustRightInd w:val="0"/>
        <w:jc w:val="center"/>
        <w:rPr>
          <w:rFonts w:cs="Times New Roman"/>
          <w:b/>
          <w:bCs/>
          <w:sz w:val="32"/>
          <w:szCs w:val="32"/>
        </w:rPr>
      </w:pPr>
      <w:r>
        <w:rPr>
          <w:rFonts w:cs="Times New Roman"/>
          <w:b/>
          <w:bCs/>
          <w:sz w:val="32"/>
          <w:szCs w:val="32"/>
        </w:rPr>
        <w:t>101610091 – Taranjeet Singh</w:t>
      </w:r>
    </w:p>
    <w:p w:rsidR="00075400" w:rsidRPr="00075400" w:rsidRDefault="00605ADA" w:rsidP="00605ADA">
      <w:pPr>
        <w:autoSpaceDE w:val="0"/>
        <w:autoSpaceDN w:val="0"/>
        <w:adjustRightInd w:val="0"/>
        <w:jc w:val="center"/>
        <w:rPr>
          <w:rFonts w:cs="Times New Roman"/>
          <w:b/>
          <w:bCs/>
          <w:sz w:val="32"/>
          <w:szCs w:val="32"/>
        </w:rPr>
      </w:pPr>
      <w:r>
        <w:rPr>
          <w:rFonts w:cs="Times New Roman"/>
          <w:b/>
          <w:bCs/>
          <w:sz w:val="32"/>
          <w:szCs w:val="32"/>
        </w:rPr>
        <w:t>101603183 – Manish Aggarwal</w:t>
      </w:r>
    </w:p>
    <w:p w:rsidR="00075400" w:rsidRPr="00075400" w:rsidRDefault="00605ADA" w:rsidP="00605ADA">
      <w:pPr>
        <w:autoSpaceDE w:val="0"/>
        <w:autoSpaceDN w:val="0"/>
        <w:adjustRightInd w:val="0"/>
        <w:jc w:val="center"/>
        <w:rPr>
          <w:rFonts w:cs="Times New Roman"/>
          <w:b/>
          <w:bCs/>
          <w:sz w:val="32"/>
          <w:szCs w:val="32"/>
        </w:rPr>
      </w:pPr>
      <w:r>
        <w:rPr>
          <w:rFonts w:cs="Times New Roman"/>
          <w:b/>
          <w:bCs/>
          <w:sz w:val="32"/>
          <w:szCs w:val="32"/>
        </w:rPr>
        <w:t>101603175 – Loveneet Singh</w:t>
      </w:r>
    </w:p>
    <w:p w:rsidR="00075400" w:rsidRDefault="00075400" w:rsidP="00075400">
      <w:pPr>
        <w:autoSpaceDE w:val="0"/>
        <w:autoSpaceDN w:val="0"/>
        <w:adjustRightInd w:val="0"/>
        <w:rPr>
          <w:rFonts w:cs="Times New Roman"/>
          <w:b/>
          <w:bCs/>
          <w:sz w:val="32"/>
          <w:szCs w:val="32"/>
        </w:rPr>
      </w:pPr>
    </w:p>
    <w:p w:rsidR="00075400" w:rsidRDefault="00AD16CD" w:rsidP="00075400">
      <w:pPr>
        <w:autoSpaceDE w:val="0"/>
        <w:autoSpaceDN w:val="0"/>
        <w:adjustRightInd w:val="0"/>
        <w:rPr>
          <w:rFonts w:cs="Times New Roman"/>
          <w:b/>
          <w:bCs/>
          <w:sz w:val="32"/>
          <w:szCs w:val="32"/>
        </w:rPr>
      </w:pPr>
      <w:r>
        <w:rPr>
          <w:rFonts w:cs="Times New Roman"/>
          <w:b/>
          <w:bCs/>
          <w:sz w:val="32"/>
          <w:szCs w:val="32"/>
        </w:rPr>
        <w:t xml:space="preserve">                      B.E Third</w:t>
      </w:r>
      <w:r w:rsidR="00614C9A">
        <w:rPr>
          <w:rFonts w:cs="Times New Roman"/>
          <w:b/>
          <w:bCs/>
          <w:sz w:val="32"/>
          <w:szCs w:val="32"/>
        </w:rPr>
        <w:t xml:space="preserve"> Year, </w:t>
      </w:r>
      <w:r w:rsidR="00075400">
        <w:rPr>
          <w:rFonts w:cs="Times New Roman"/>
          <w:b/>
          <w:bCs/>
          <w:sz w:val="32"/>
          <w:szCs w:val="32"/>
        </w:rPr>
        <w:t>Comp</w:t>
      </w:r>
      <w:r w:rsidR="00614C9A">
        <w:rPr>
          <w:rFonts w:cs="Times New Roman"/>
          <w:b/>
          <w:bCs/>
          <w:sz w:val="32"/>
          <w:szCs w:val="32"/>
        </w:rPr>
        <w:t>uter</w:t>
      </w:r>
      <w:r>
        <w:rPr>
          <w:rFonts w:cs="Times New Roman"/>
          <w:b/>
          <w:bCs/>
          <w:sz w:val="32"/>
          <w:szCs w:val="32"/>
        </w:rPr>
        <w:t xml:space="preserve"> </w:t>
      </w:r>
      <w:r w:rsidR="00075400">
        <w:rPr>
          <w:rFonts w:cs="Times New Roman"/>
          <w:b/>
          <w:bCs/>
          <w:sz w:val="32"/>
          <w:szCs w:val="32"/>
        </w:rPr>
        <w:t>Engineering</w:t>
      </w:r>
    </w:p>
    <w:p w:rsidR="00075400" w:rsidRDefault="00075400" w:rsidP="00075400">
      <w:pPr>
        <w:autoSpaceDE w:val="0"/>
        <w:autoSpaceDN w:val="0"/>
        <w:adjustRightInd w:val="0"/>
        <w:rPr>
          <w:rFonts w:cs="Times New Roman"/>
          <w:b/>
          <w:bCs/>
          <w:sz w:val="32"/>
          <w:szCs w:val="32"/>
        </w:rPr>
      </w:pPr>
    </w:p>
    <w:p w:rsidR="00AD16CD" w:rsidRDefault="00AD16CD" w:rsidP="00075400">
      <w:pPr>
        <w:autoSpaceDE w:val="0"/>
        <w:autoSpaceDN w:val="0"/>
        <w:adjustRightInd w:val="0"/>
        <w:rPr>
          <w:rFonts w:cs="Times New Roman"/>
          <w:b/>
          <w:bCs/>
          <w:sz w:val="32"/>
          <w:szCs w:val="32"/>
        </w:rPr>
      </w:pPr>
    </w:p>
    <w:p w:rsidR="00AD16CD" w:rsidRDefault="00AD16CD" w:rsidP="00AD16CD">
      <w:pPr>
        <w:autoSpaceDE w:val="0"/>
        <w:autoSpaceDN w:val="0"/>
        <w:adjustRightInd w:val="0"/>
        <w:jc w:val="center"/>
        <w:rPr>
          <w:rFonts w:cs="Times New Roman"/>
          <w:b/>
          <w:bCs/>
          <w:sz w:val="36"/>
          <w:szCs w:val="36"/>
        </w:rPr>
      </w:pPr>
      <w:r>
        <w:rPr>
          <w:rFonts w:cs="Times New Roman"/>
          <w:b/>
          <w:bCs/>
          <w:sz w:val="32"/>
          <w:szCs w:val="32"/>
        </w:rPr>
        <w:t xml:space="preserve">     </w:t>
      </w:r>
      <w:r>
        <w:rPr>
          <w:rFonts w:cs="Times New Roman"/>
          <w:b/>
          <w:bCs/>
          <w:sz w:val="36"/>
          <w:szCs w:val="36"/>
        </w:rPr>
        <w:t>Submitted to</w:t>
      </w:r>
    </w:p>
    <w:p w:rsidR="00AD16CD" w:rsidRDefault="00AD16CD" w:rsidP="00AD16CD">
      <w:pPr>
        <w:autoSpaceDE w:val="0"/>
        <w:autoSpaceDN w:val="0"/>
        <w:adjustRightInd w:val="0"/>
        <w:jc w:val="center"/>
        <w:rPr>
          <w:rFonts w:cs="Times New Roman"/>
          <w:b/>
          <w:bCs/>
          <w:sz w:val="36"/>
          <w:szCs w:val="36"/>
        </w:rPr>
      </w:pPr>
    </w:p>
    <w:p w:rsidR="0090477C" w:rsidRDefault="00605ADA" w:rsidP="00AD16CD">
      <w:pPr>
        <w:autoSpaceDE w:val="0"/>
        <w:autoSpaceDN w:val="0"/>
        <w:adjustRightInd w:val="0"/>
        <w:jc w:val="center"/>
        <w:rPr>
          <w:rFonts w:cs="Times New Roman"/>
          <w:b/>
          <w:bCs/>
          <w:sz w:val="36"/>
          <w:szCs w:val="36"/>
        </w:rPr>
      </w:pPr>
      <w:r>
        <w:rPr>
          <w:rFonts w:cs="Times New Roman"/>
          <w:b/>
          <w:bCs/>
          <w:sz w:val="36"/>
          <w:szCs w:val="36"/>
        </w:rPr>
        <w:t>Dr. Vinay Arora</w:t>
      </w:r>
    </w:p>
    <w:p w:rsidR="0090477C" w:rsidRDefault="0090477C" w:rsidP="00AD16CD">
      <w:pPr>
        <w:autoSpaceDE w:val="0"/>
        <w:autoSpaceDN w:val="0"/>
        <w:adjustRightInd w:val="0"/>
        <w:jc w:val="center"/>
        <w:rPr>
          <w:rFonts w:cs="Times New Roman"/>
          <w:b/>
          <w:bCs/>
          <w:sz w:val="36"/>
          <w:szCs w:val="36"/>
        </w:rPr>
      </w:pPr>
      <w:r>
        <w:rPr>
          <w:rFonts w:cs="Times New Roman"/>
          <w:b/>
          <w:bCs/>
          <w:sz w:val="36"/>
          <w:szCs w:val="36"/>
        </w:rPr>
        <w:t>Designation</w:t>
      </w:r>
    </w:p>
    <w:p w:rsidR="00AD16CD" w:rsidRDefault="00AD16CD" w:rsidP="00075400">
      <w:pPr>
        <w:autoSpaceDE w:val="0"/>
        <w:autoSpaceDN w:val="0"/>
        <w:adjustRightInd w:val="0"/>
        <w:rPr>
          <w:rFonts w:cs="Times New Roman"/>
          <w:b/>
          <w:bCs/>
          <w:sz w:val="32"/>
          <w:szCs w:val="32"/>
        </w:rPr>
      </w:pPr>
    </w:p>
    <w:p w:rsidR="00075400" w:rsidRDefault="00075400" w:rsidP="00075400">
      <w:pPr>
        <w:autoSpaceDE w:val="0"/>
        <w:autoSpaceDN w:val="0"/>
        <w:adjustRightInd w:val="0"/>
        <w:rPr>
          <w:rFonts w:cs="Times New Roman"/>
          <w:b/>
          <w:bCs/>
          <w:sz w:val="32"/>
          <w:szCs w:val="32"/>
        </w:rPr>
      </w:pPr>
    </w:p>
    <w:p w:rsidR="00075400" w:rsidRDefault="0090477C" w:rsidP="00605ADA">
      <w:pPr>
        <w:autoSpaceDE w:val="0"/>
        <w:autoSpaceDN w:val="0"/>
        <w:adjustRightInd w:val="0"/>
        <w:jc w:val="center"/>
        <w:rPr>
          <w:rFonts w:cs="Times New Roman"/>
          <w:b/>
          <w:bCs/>
          <w:sz w:val="36"/>
          <w:szCs w:val="36"/>
        </w:rPr>
      </w:pPr>
      <w:r w:rsidRPr="0090477C">
        <w:rPr>
          <w:rFonts w:cs="Times New Roman"/>
          <w:b/>
          <w:bCs/>
          <w:noProof/>
          <w:sz w:val="36"/>
          <w:szCs w:val="36"/>
          <w:lang w:val="en-IN" w:eastAsia="en-IN" w:bidi="ar-SA"/>
        </w:rPr>
        <w:drawing>
          <wp:inline distT="0" distB="0" distL="0" distR="0">
            <wp:extent cx="1673225" cy="810895"/>
            <wp:effectExtent l="1905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rsidR="00075400" w:rsidRDefault="00075400" w:rsidP="001F208B">
      <w:pPr>
        <w:autoSpaceDE w:val="0"/>
        <w:autoSpaceDN w:val="0"/>
        <w:adjustRightInd w:val="0"/>
        <w:jc w:val="center"/>
        <w:rPr>
          <w:rFonts w:cs="Times New Roman"/>
          <w:b/>
          <w:bCs/>
          <w:sz w:val="36"/>
          <w:szCs w:val="36"/>
        </w:rPr>
      </w:pPr>
    </w:p>
    <w:p w:rsidR="00605ADA" w:rsidRDefault="00605ADA" w:rsidP="001F208B">
      <w:pPr>
        <w:autoSpaceDE w:val="0"/>
        <w:autoSpaceDN w:val="0"/>
        <w:adjustRightInd w:val="0"/>
        <w:jc w:val="center"/>
        <w:rPr>
          <w:rFonts w:cs="Times New Roman"/>
          <w:b/>
          <w:bCs/>
          <w:sz w:val="36"/>
          <w:szCs w:val="36"/>
        </w:rPr>
      </w:pPr>
    </w:p>
    <w:p w:rsidR="00075400" w:rsidRDefault="00075400" w:rsidP="001F208B">
      <w:pPr>
        <w:autoSpaceDE w:val="0"/>
        <w:autoSpaceDN w:val="0"/>
        <w:adjustRightInd w:val="0"/>
        <w:jc w:val="center"/>
        <w:rPr>
          <w:rFonts w:cs="Times New Roman"/>
          <w:b/>
          <w:bCs/>
          <w:sz w:val="36"/>
          <w:szCs w:val="36"/>
        </w:rPr>
      </w:pPr>
      <w:r>
        <w:rPr>
          <w:rFonts w:cs="Times New Roman"/>
          <w:b/>
          <w:bCs/>
          <w:sz w:val="36"/>
          <w:szCs w:val="36"/>
        </w:rPr>
        <w:t>Thapar Institute of Engineering and Technology</w:t>
      </w:r>
    </w:p>
    <w:p w:rsidR="00075400" w:rsidRDefault="00075400" w:rsidP="001F208B">
      <w:pPr>
        <w:autoSpaceDE w:val="0"/>
        <w:autoSpaceDN w:val="0"/>
        <w:adjustRightInd w:val="0"/>
        <w:jc w:val="center"/>
        <w:rPr>
          <w:rFonts w:cs="Times New Roman"/>
          <w:b/>
          <w:bCs/>
          <w:sz w:val="36"/>
          <w:szCs w:val="36"/>
        </w:rPr>
      </w:pPr>
      <w:r>
        <w:rPr>
          <w:rFonts w:cs="Times New Roman"/>
          <w:b/>
          <w:bCs/>
          <w:sz w:val="36"/>
          <w:szCs w:val="36"/>
        </w:rPr>
        <w:t>Nov 2018</w:t>
      </w:r>
    </w:p>
    <w:p w:rsidR="001F208B" w:rsidRDefault="001F208B" w:rsidP="001F208B">
      <w:pPr>
        <w:autoSpaceDE w:val="0"/>
        <w:autoSpaceDN w:val="0"/>
        <w:adjustRightInd w:val="0"/>
        <w:jc w:val="center"/>
        <w:rPr>
          <w:rFonts w:cs="Times New Roman"/>
          <w:b/>
          <w:bCs/>
          <w:sz w:val="28"/>
          <w:szCs w:val="28"/>
        </w:rPr>
      </w:pPr>
      <w:r w:rsidRPr="001F208B">
        <w:rPr>
          <w:rFonts w:cs="Times New Roman"/>
          <w:b/>
          <w:bCs/>
          <w:sz w:val="36"/>
          <w:szCs w:val="36"/>
        </w:rPr>
        <w:t>UCS 503</w:t>
      </w:r>
      <w:r>
        <w:rPr>
          <w:rFonts w:cs="Times New Roman"/>
          <w:b/>
          <w:bCs/>
          <w:sz w:val="28"/>
          <w:szCs w:val="28"/>
        </w:rPr>
        <w:t xml:space="preserve"> </w:t>
      </w:r>
    </w:p>
    <w:p w:rsidR="001F208B" w:rsidRDefault="001F208B" w:rsidP="001F208B">
      <w:pPr>
        <w:autoSpaceDE w:val="0"/>
        <w:autoSpaceDN w:val="0"/>
        <w:adjustRightInd w:val="0"/>
        <w:jc w:val="center"/>
        <w:rPr>
          <w:rFonts w:cs="Times New Roman"/>
          <w:b/>
          <w:bCs/>
          <w:sz w:val="28"/>
          <w:szCs w:val="28"/>
        </w:rPr>
      </w:pPr>
      <w:r>
        <w:rPr>
          <w:rFonts w:cs="Times New Roman"/>
          <w:b/>
          <w:bCs/>
          <w:sz w:val="28"/>
          <w:szCs w:val="28"/>
        </w:rPr>
        <w:t>Software Engineering</w:t>
      </w:r>
      <w:r w:rsidR="001808B0">
        <w:rPr>
          <w:rFonts w:cs="Times New Roman"/>
          <w:b/>
          <w:bCs/>
          <w:sz w:val="28"/>
          <w:szCs w:val="28"/>
        </w:rPr>
        <w:t xml:space="preserve">, </w:t>
      </w:r>
      <w:r>
        <w:rPr>
          <w:rFonts w:cs="Times New Roman"/>
          <w:b/>
          <w:bCs/>
          <w:sz w:val="28"/>
          <w:szCs w:val="28"/>
        </w:rPr>
        <w:t xml:space="preserve">BE </w:t>
      </w:r>
      <w:r w:rsidR="001808B0">
        <w:rPr>
          <w:rFonts w:cs="Times New Roman"/>
          <w:b/>
          <w:bCs/>
          <w:sz w:val="28"/>
          <w:szCs w:val="28"/>
        </w:rPr>
        <w:t>3</w:t>
      </w:r>
      <w:r w:rsidR="001808B0" w:rsidRPr="001808B0">
        <w:rPr>
          <w:rFonts w:cs="Times New Roman"/>
          <w:b/>
          <w:bCs/>
          <w:sz w:val="28"/>
          <w:szCs w:val="28"/>
          <w:vertAlign w:val="superscript"/>
        </w:rPr>
        <w:t>rd</w:t>
      </w:r>
      <w:r w:rsidR="001808B0">
        <w:rPr>
          <w:rFonts w:cs="Times New Roman"/>
          <w:b/>
          <w:bCs/>
          <w:sz w:val="28"/>
          <w:szCs w:val="28"/>
        </w:rPr>
        <w:t xml:space="preserve"> </w:t>
      </w:r>
      <w:r>
        <w:rPr>
          <w:rFonts w:cs="Times New Roman"/>
          <w:b/>
          <w:bCs/>
          <w:sz w:val="28"/>
          <w:szCs w:val="28"/>
        </w:rPr>
        <w:t>Year</w:t>
      </w:r>
    </w:p>
    <w:p w:rsidR="00FD5F1F" w:rsidRDefault="00FD5F1F" w:rsidP="00511AC7">
      <w:pPr>
        <w:spacing w:line="276" w:lineRule="auto"/>
        <w:jc w:val="both"/>
      </w:pPr>
    </w:p>
    <w:p w:rsidR="00CA7718" w:rsidRDefault="00CA7718" w:rsidP="00071597">
      <w:pPr>
        <w:spacing w:line="276" w:lineRule="auto"/>
        <w:jc w:val="both"/>
        <w:rPr>
          <w:rFonts w:cs="Times New Roman"/>
          <w:b/>
          <w:sz w:val="36"/>
        </w:rPr>
      </w:pPr>
    </w:p>
    <w:p w:rsidR="00FD5F1F" w:rsidRPr="00071597" w:rsidRDefault="00FD5F1F" w:rsidP="00071597">
      <w:pPr>
        <w:spacing w:line="276" w:lineRule="auto"/>
        <w:jc w:val="both"/>
        <w:rPr>
          <w:rFonts w:cs="Times New Roman"/>
          <w:b/>
          <w:sz w:val="36"/>
        </w:rPr>
      </w:pPr>
      <w:r w:rsidRPr="00071597">
        <w:rPr>
          <w:rFonts w:cs="Times New Roman"/>
          <w:b/>
          <w:sz w:val="36"/>
        </w:rPr>
        <w:t>CONTENTS</w:t>
      </w:r>
      <w:r w:rsidR="00071597" w:rsidRPr="00071597">
        <w:rPr>
          <w:rFonts w:cs="Times New Roman"/>
          <w:b/>
          <w:sz w:val="36"/>
        </w:rPr>
        <w:t xml:space="preserve">                                                                                      </w:t>
      </w:r>
    </w:p>
    <w:p w:rsidR="00FD5F1F" w:rsidRDefault="00FD5F1F" w:rsidP="00071597">
      <w:pPr>
        <w:spacing w:line="276" w:lineRule="auto"/>
        <w:jc w:val="both"/>
      </w:pPr>
    </w:p>
    <w:p w:rsidR="00071597" w:rsidRPr="00071597" w:rsidRDefault="00FD5F1F" w:rsidP="002936BA">
      <w:pPr>
        <w:spacing w:line="360" w:lineRule="auto"/>
        <w:jc w:val="both"/>
        <w:rPr>
          <w:b/>
        </w:rPr>
      </w:pPr>
      <w:r w:rsidRPr="00CA7718">
        <w:rPr>
          <w:b/>
        </w:rPr>
        <w:t>1.    INTRODUCTION</w:t>
      </w:r>
      <w:r w:rsidR="004E6948">
        <w:rPr>
          <w:b/>
        </w:rPr>
        <w:t>………………………………………………………………….1</w:t>
      </w:r>
    </w:p>
    <w:p w:rsidR="00FD5F1F" w:rsidRPr="00CA7718" w:rsidRDefault="00492609" w:rsidP="002936BA">
      <w:pPr>
        <w:spacing w:line="360" w:lineRule="auto"/>
        <w:jc w:val="both"/>
      </w:pPr>
      <w:r w:rsidRPr="00CA7718">
        <w:t xml:space="preserve">       1.1    SCOPE DEFINATION</w:t>
      </w:r>
      <w:r w:rsidR="004E6948">
        <w:t>………………………………………………………..1</w:t>
      </w:r>
    </w:p>
    <w:p w:rsidR="00492609" w:rsidRPr="00CA7718" w:rsidRDefault="00492609" w:rsidP="002936BA">
      <w:pPr>
        <w:spacing w:line="360" w:lineRule="auto"/>
        <w:jc w:val="both"/>
      </w:pPr>
      <w:r w:rsidRPr="00CA7718">
        <w:t xml:space="preserve">       1.2    BLOCK DIAGRAM OF THE PROJECT</w:t>
      </w:r>
      <w:r w:rsidR="004E6948">
        <w:t>…………………………………….1</w:t>
      </w:r>
    </w:p>
    <w:p w:rsidR="00492609" w:rsidRPr="00CA7718" w:rsidRDefault="00492609" w:rsidP="002936BA">
      <w:pPr>
        <w:spacing w:line="360" w:lineRule="auto"/>
        <w:jc w:val="both"/>
      </w:pPr>
      <w:r w:rsidRPr="00CA7718">
        <w:t xml:space="preserve">       1.3    ISHIKAWA DIAGRAM OF THE PROBLEM FORMULATED</w:t>
      </w:r>
      <w:r w:rsidR="004E6948">
        <w:t>…………....2</w:t>
      </w:r>
    </w:p>
    <w:p w:rsidR="00CA7718" w:rsidRPr="002936BA" w:rsidRDefault="00492609" w:rsidP="002936BA">
      <w:pPr>
        <w:spacing w:line="360" w:lineRule="auto"/>
        <w:jc w:val="both"/>
        <w:rPr>
          <w:b/>
        </w:rPr>
      </w:pPr>
      <w:r w:rsidRPr="00CA7718">
        <w:rPr>
          <w:b/>
        </w:rPr>
        <w:t>2.    ANALYSIS PHASE</w:t>
      </w:r>
      <w:r w:rsidR="004E6948">
        <w:rPr>
          <w:b/>
        </w:rPr>
        <w:t>………………………………………………………………..3</w:t>
      </w:r>
    </w:p>
    <w:p w:rsidR="00492609" w:rsidRPr="00CA7718" w:rsidRDefault="00492609" w:rsidP="002936BA">
      <w:pPr>
        <w:spacing w:line="360" w:lineRule="auto"/>
        <w:jc w:val="both"/>
      </w:pPr>
      <w:r w:rsidRPr="00CA7718">
        <w:t xml:space="preserve">       2.1    USE CASE DIAGRAM</w:t>
      </w:r>
      <w:r w:rsidR="004E6948">
        <w:t>……………………………………………………….3</w:t>
      </w:r>
    </w:p>
    <w:p w:rsidR="00492609" w:rsidRPr="00CA7718" w:rsidRDefault="00492609" w:rsidP="002936BA">
      <w:pPr>
        <w:spacing w:line="360" w:lineRule="auto"/>
        <w:jc w:val="both"/>
      </w:pPr>
      <w:r w:rsidRPr="00CA7718">
        <w:t xml:space="preserve">       2.2</w:t>
      </w:r>
      <w:r w:rsidR="00CA7718" w:rsidRPr="00CA7718">
        <w:t xml:space="preserve"> </w:t>
      </w:r>
      <w:r w:rsidRPr="00CA7718">
        <w:t xml:space="preserve">   ACTIVITY DIAGRAM</w:t>
      </w:r>
      <w:r w:rsidR="004E6948">
        <w:t>……………………………………………………….4</w:t>
      </w:r>
    </w:p>
    <w:p w:rsidR="00492609" w:rsidRPr="00CA7718" w:rsidRDefault="00492609" w:rsidP="002936BA">
      <w:pPr>
        <w:spacing w:line="360" w:lineRule="auto"/>
        <w:jc w:val="both"/>
      </w:pPr>
      <w:r w:rsidRPr="00CA7718">
        <w:t xml:space="preserve">       2.3</w:t>
      </w:r>
      <w:r w:rsidR="00CA7718" w:rsidRPr="00CA7718">
        <w:t xml:space="preserve">  </w:t>
      </w:r>
      <w:r w:rsidRPr="00CA7718">
        <w:t xml:space="preserve">  DATA FLOW DIAGRAM</w:t>
      </w:r>
      <w:r w:rsidR="004E6948">
        <w:t>……………………………………………</w:t>
      </w:r>
      <w:r w:rsidR="003170F1">
        <w:t>.............</w:t>
      </w:r>
      <w:r w:rsidR="004E6948">
        <w:t>5</w:t>
      </w:r>
    </w:p>
    <w:p w:rsidR="00CA7718" w:rsidRDefault="00492609" w:rsidP="002936BA">
      <w:pPr>
        <w:spacing w:line="360" w:lineRule="auto"/>
        <w:jc w:val="both"/>
      </w:pPr>
      <w:r w:rsidRPr="00CA7718">
        <w:t xml:space="preserve">       2.4</w:t>
      </w:r>
      <w:r w:rsidR="00CA7718" w:rsidRPr="00CA7718">
        <w:t xml:space="preserve">   </w:t>
      </w:r>
      <w:r w:rsidRPr="00CA7718">
        <w:t xml:space="preserve"> SOFTWARE REQUIREMENT SPECIFICATIONS</w:t>
      </w:r>
      <w:r w:rsidR="004E6948">
        <w:t>…………………………7</w:t>
      </w:r>
      <w:bookmarkStart w:id="0" w:name="_GoBack"/>
    </w:p>
    <w:bookmarkEnd w:id="0"/>
    <w:p w:rsidR="00492609" w:rsidRPr="00CA7718" w:rsidRDefault="00492609" w:rsidP="002936BA">
      <w:pPr>
        <w:spacing w:line="360" w:lineRule="auto"/>
        <w:jc w:val="both"/>
      </w:pPr>
      <w:r w:rsidRPr="00CA7718">
        <w:t xml:space="preserve">                2.4.1</w:t>
      </w:r>
      <w:r w:rsidR="00CA7718" w:rsidRPr="00CA7718">
        <w:t xml:space="preserve">   INTRODUCTION</w:t>
      </w:r>
      <w:r w:rsidR="004E6948">
        <w:t>…………………………………………………</w:t>
      </w:r>
      <w:r w:rsidR="003170F1">
        <w:t>.......</w:t>
      </w:r>
      <w:r w:rsidR="004E6948">
        <w:t>7</w:t>
      </w:r>
    </w:p>
    <w:p w:rsidR="00492609" w:rsidRPr="00CA7718" w:rsidRDefault="00492609" w:rsidP="002936BA">
      <w:pPr>
        <w:spacing w:line="360" w:lineRule="auto"/>
        <w:jc w:val="both"/>
      </w:pPr>
      <w:r w:rsidRPr="00CA7718">
        <w:t xml:space="preserve">                2.4.2</w:t>
      </w:r>
      <w:r w:rsidR="00CA7718" w:rsidRPr="00CA7718">
        <w:t xml:space="preserve">   OVERALL DESCRIPTION</w:t>
      </w:r>
      <w:r w:rsidR="004E6948">
        <w:t>…………………………………………</w:t>
      </w:r>
      <w:r w:rsidR="003170F1">
        <w:t>…</w:t>
      </w:r>
      <w:r w:rsidR="004E6948">
        <w:t>8</w:t>
      </w:r>
    </w:p>
    <w:p w:rsidR="00492609" w:rsidRPr="00CA7718" w:rsidRDefault="00492609" w:rsidP="002936BA">
      <w:pPr>
        <w:spacing w:line="360" w:lineRule="auto"/>
        <w:jc w:val="both"/>
      </w:pPr>
      <w:r w:rsidRPr="00CA7718">
        <w:t xml:space="preserve">                2.4.3</w:t>
      </w:r>
      <w:r w:rsidR="00CA7718" w:rsidRPr="00CA7718">
        <w:t xml:space="preserve">   SPECIFIC REQUIREMENTS</w:t>
      </w:r>
      <w:r w:rsidR="004E6948">
        <w:t>………………………………………</w:t>
      </w:r>
      <w:r w:rsidR="003170F1">
        <w:t>...</w:t>
      </w:r>
      <w:r w:rsidR="004E6948">
        <w:t>11</w:t>
      </w:r>
    </w:p>
    <w:p w:rsidR="00CA7718" w:rsidRPr="00CA7718" w:rsidRDefault="00492609" w:rsidP="002936BA">
      <w:pPr>
        <w:spacing w:line="360" w:lineRule="auto"/>
        <w:jc w:val="both"/>
      </w:pPr>
      <w:r w:rsidRPr="00CA7718">
        <w:t xml:space="preserve">                2.4.4</w:t>
      </w:r>
      <w:r w:rsidR="00CA7718" w:rsidRPr="00CA7718">
        <w:t xml:space="preserve">   OTHER NON-FUNCTIONAL REQUIREMENTS</w:t>
      </w:r>
      <w:r w:rsidR="004E6948">
        <w:t>………………….</w:t>
      </w:r>
      <w:r w:rsidR="003170F1">
        <w:t>.</w:t>
      </w:r>
      <w:r w:rsidR="004E6948">
        <w:t>15</w:t>
      </w:r>
    </w:p>
    <w:p w:rsidR="00CA7718" w:rsidRPr="002936BA" w:rsidRDefault="00492609" w:rsidP="002936BA">
      <w:pPr>
        <w:spacing w:line="360" w:lineRule="auto"/>
        <w:jc w:val="both"/>
        <w:rPr>
          <w:b/>
        </w:rPr>
      </w:pPr>
      <w:r w:rsidRPr="00CA7718">
        <w:rPr>
          <w:b/>
        </w:rPr>
        <w:t>3.    DESIGN PHASE</w:t>
      </w:r>
      <w:r w:rsidR="00834FC8">
        <w:rPr>
          <w:b/>
        </w:rPr>
        <w:t>…………………………………………………………………..16</w:t>
      </w:r>
    </w:p>
    <w:p w:rsidR="00492609" w:rsidRPr="00CA7718" w:rsidRDefault="00492609" w:rsidP="002936BA">
      <w:pPr>
        <w:spacing w:line="360" w:lineRule="auto"/>
        <w:jc w:val="both"/>
      </w:pPr>
      <w:r w:rsidRPr="00CA7718">
        <w:t xml:space="preserve">       3.1</w:t>
      </w:r>
      <w:r w:rsidR="00CA7718" w:rsidRPr="00CA7718">
        <w:t xml:space="preserve">    CLASS DIAGRAM</w:t>
      </w:r>
      <w:r w:rsidR="00834FC8">
        <w:t>…………………………………………………………..16</w:t>
      </w:r>
    </w:p>
    <w:p w:rsidR="00492609" w:rsidRPr="00CA7718" w:rsidRDefault="00492609" w:rsidP="002936BA">
      <w:pPr>
        <w:spacing w:line="360" w:lineRule="auto"/>
        <w:jc w:val="both"/>
      </w:pPr>
      <w:r w:rsidRPr="00CA7718">
        <w:t xml:space="preserve">       3.</w:t>
      </w:r>
      <w:r w:rsidR="00EF2770">
        <w:t>2</w:t>
      </w:r>
      <w:r w:rsidR="00CA7718" w:rsidRPr="00CA7718">
        <w:t xml:space="preserve">    SEQUENCE DIAGRAM</w:t>
      </w:r>
      <w:r w:rsidR="00834FC8">
        <w:t>…………………………………………………….</w:t>
      </w:r>
      <w:r w:rsidR="003170F1">
        <w:t>.</w:t>
      </w:r>
      <w:r w:rsidR="00834FC8">
        <w:t>16</w:t>
      </w:r>
    </w:p>
    <w:p w:rsidR="00CA7718" w:rsidRDefault="00492609" w:rsidP="002936BA">
      <w:pPr>
        <w:spacing w:line="360" w:lineRule="auto"/>
        <w:jc w:val="both"/>
      </w:pPr>
      <w:r w:rsidRPr="00CA7718">
        <w:t xml:space="preserve">       3.</w:t>
      </w:r>
      <w:r w:rsidR="00EF2770">
        <w:t>3</w:t>
      </w:r>
      <w:r w:rsidR="00CA7718" w:rsidRPr="00CA7718">
        <w:t xml:space="preserve">    STATE CHART DIAGRAM</w:t>
      </w:r>
      <w:r w:rsidR="00834FC8">
        <w:t>………………………………………………...</w:t>
      </w:r>
      <w:r w:rsidR="003170F1">
        <w:t>.</w:t>
      </w:r>
      <w:r w:rsidR="00834FC8">
        <w:t>17</w:t>
      </w:r>
    </w:p>
    <w:p w:rsidR="00CA7718" w:rsidRPr="002936BA" w:rsidRDefault="00492609" w:rsidP="002936BA">
      <w:pPr>
        <w:spacing w:line="360" w:lineRule="auto"/>
        <w:jc w:val="both"/>
        <w:rPr>
          <w:b/>
        </w:rPr>
      </w:pPr>
      <w:r w:rsidRPr="00CA7718">
        <w:rPr>
          <w:b/>
        </w:rPr>
        <w:t>4.    TESTING PHASE</w:t>
      </w:r>
      <w:r w:rsidR="00834FC8">
        <w:rPr>
          <w:b/>
        </w:rPr>
        <w:t>…………………………………………………………………18</w:t>
      </w:r>
    </w:p>
    <w:p w:rsidR="00492609" w:rsidRPr="00CA7718" w:rsidRDefault="00492609" w:rsidP="002936BA">
      <w:pPr>
        <w:spacing w:line="360" w:lineRule="auto"/>
        <w:jc w:val="both"/>
      </w:pPr>
      <w:r w:rsidRPr="00CA7718">
        <w:t xml:space="preserve">       4.1</w:t>
      </w:r>
      <w:r w:rsidR="00CA7718" w:rsidRPr="00CA7718">
        <w:t xml:space="preserve">    TEST PLAN</w:t>
      </w:r>
      <w:r w:rsidR="00834FC8">
        <w:t>………………………………………………………………….</w:t>
      </w:r>
      <w:r w:rsidR="003170F1">
        <w:t>.</w:t>
      </w:r>
      <w:r w:rsidR="00834FC8">
        <w:t>18</w:t>
      </w:r>
    </w:p>
    <w:p w:rsidR="00492609" w:rsidRPr="00CA7718" w:rsidRDefault="00492609" w:rsidP="002936BA">
      <w:pPr>
        <w:spacing w:line="360" w:lineRule="auto"/>
        <w:jc w:val="both"/>
      </w:pPr>
      <w:r w:rsidRPr="00CA7718">
        <w:t xml:space="preserve">       4.2</w:t>
      </w:r>
      <w:r w:rsidR="00CA7718" w:rsidRPr="00CA7718">
        <w:t xml:space="preserve">    TEST CASES</w:t>
      </w:r>
      <w:r w:rsidR="00834FC8">
        <w:t>…………………………………………………………………19</w:t>
      </w:r>
    </w:p>
    <w:p w:rsidR="00CA7718" w:rsidRDefault="00492609" w:rsidP="002936BA">
      <w:pPr>
        <w:spacing w:line="360" w:lineRule="auto"/>
        <w:jc w:val="both"/>
      </w:pPr>
      <w:r w:rsidRPr="00CA7718">
        <w:t xml:space="preserve">       4.3</w:t>
      </w:r>
      <w:r w:rsidR="00CA7718" w:rsidRPr="00CA7718">
        <w:t xml:space="preserve">    TEST REPORT</w:t>
      </w:r>
      <w:r w:rsidR="00834FC8">
        <w:t>……………………………………………………………….19</w:t>
      </w:r>
    </w:p>
    <w:p w:rsidR="00CA7718" w:rsidRPr="002936BA" w:rsidRDefault="00492609" w:rsidP="002936BA">
      <w:pPr>
        <w:spacing w:line="360" w:lineRule="auto"/>
        <w:jc w:val="both"/>
        <w:rPr>
          <w:b/>
        </w:rPr>
      </w:pPr>
      <w:r w:rsidRPr="00CA7718">
        <w:rPr>
          <w:b/>
        </w:rPr>
        <w:t>5.    DEPLOYMENT PHASE</w:t>
      </w:r>
      <w:r w:rsidR="00834FC8">
        <w:rPr>
          <w:b/>
        </w:rPr>
        <w:t>………………………………………………………….27</w:t>
      </w:r>
    </w:p>
    <w:p w:rsidR="00492609" w:rsidRPr="00CA7718" w:rsidRDefault="00492609" w:rsidP="002936BA">
      <w:pPr>
        <w:spacing w:line="360" w:lineRule="auto"/>
        <w:jc w:val="both"/>
      </w:pPr>
      <w:r w:rsidRPr="00CA7718">
        <w:t xml:space="preserve">       5.1</w:t>
      </w:r>
      <w:r w:rsidR="00CA7718" w:rsidRPr="00CA7718">
        <w:t xml:space="preserve">    COMPONENT DIAGRAM</w:t>
      </w:r>
      <w:r w:rsidR="00834FC8">
        <w:t>…………………………………………………..27</w:t>
      </w:r>
    </w:p>
    <w:p w:rsidR="00492609" w:rsidRPr="00CA7718" w:rsidRDefault="00492609" w:rsidP="002936BA">
      <w:pPr>
        <w:spacing w:line="360" w:lineRule="auto"/>
        <w:jc w:val="both"/>
      </w:pPr>
      <w:r w:rsidRPr="00CA7718">
        <w:t xml:space="preserve">       5.2 </w:t>
      </w:r>
      <w:r w:rsidR="00CA7718" w:rsidRPr="00CA7718">
        <w:t xml:space="preserve">   DELPOYMENT DIAGRAM</w:t>
      </w:r>
      <w:r w:rsidR="00834FC8">
        <w:t>…………………………………………………27</w:t>
      </w:r>
    </w:p>
    <w:p w:rsidR="00492609" w:rsidRDefault="00492609" w:rsidP="00071597">
      <w:pPr>
        <w:spacing w:line="276" w:lineRule="auto"/>
        <w:jc w:val="both"/>
      </w:pPr>
      <w:r>
        <w:t xml:space="preserve">       </w:t>
      </w:r>
    </w:p>
    <w:p w:rsidR="00492609" w:rsidRDefault="00492609" w:rsidP="00511AC7">
      <w:pPr>
        <w:spacing w:line="276" w:lineRule="auto"/>
        <w:jc w:val="both"/>
      </w:pPr>
      <w:r>
        <w:t xml:space="preserve">           </w:t>
      </w:r>
    </w:p>
    <w:p w:rsidR="002936BA" w:rsidRDefault="002936BA" w:rsidP="00511AC7">
      <w:pPr>
        <w:spacing w:line="276" w:lineRule="auto"/>
        <w:jc w:val="both"/>
      </w:pPr>
    </w:p>
    <w:p w:rsidR="000579D6" w:rsidRDefault="000579D6" w:rsidP="00511AC7">
      <w:pPr>
        <w:spacing w:line="276" w:lineRule="auto"/>
        <w:jc w:val="both"/>
        <w:rPr>
          <w:b/>
          <w:sz w:val="28"/>
          <w:szCs w:val="28"/>
        </w:rPr>
        <w:sectPr w:rsidR="000579D6" w:rsidSect="00871633">
          <w:headerReference w:type="default" r:id="rId9"/>
          <w:footerReference w:type="default" r:id="rId10"/>
          <w:pgSz w:w="12240" w:h="15840"/>
          <w:pgMar w:top="540" w:right="1800" w:bottom="108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EF2770" w:rsidRDefault="00EF2770" w:rsidP="00511AC7">
      <w:pPr>
        <w:spacing w:line="276" w:lineRule="auto"/>
        <w:jc w:val="both"/>
        <w:rPr>
          <w:b/>
          <w:sz w:val="28"/>
          <w:szCs w:val="28"/>
        </w:rPr>
      </w:pPr>
    </w:p>
    <w:p w:rsidR="00CA7718" w:rsidRDefault="00CA7718" w:rsidP="00511AC7">
      <w:pPr>
        <w:spacing w:line="276" w:lineRule="auto"/>
        <w:jc w:val="both"/>
        <w:rPr>
          <w:b/>
          <w:sz w:val="28"/>
          <w:szCs w:val="28"/>
        </w:rPr>
      </w:pPr>
      <w:r w:rsidRPr="00CA7718">
        <w:rPr>
          <w:b/>
          <w:sz w:val="28"/>
          <w:szCs w:val="28"/>
        </w:rPr>
        <w:t xml:space="preserve">1. </w:t>
      </w:r>
      <w:r w:rsidRPr="00E512F7">
        <w:rPr>
          <w:b/>
          <w:sz w:val="28"/>
          <w:szCs w:val="28"/>
          <w:u w:val="single"/>
        </w:rPr>
        <w:t>INTRODUCTION</w:t>
      </w:r>
    </w:p>
    <w:p w:rsidR="00CA7718" w:rsidRDefault="00CA7718" w:rsidP="00511AC7">
      <w:pPr>
        <w:spacing w:line="276" w:lineRule="auto"/>
        <w:jc w:val="both"/>
        <w:rPr>
          <w:b/>
          <w:sz w:val="28"/>
          <w:szCs w:val="28"/>
        </w:rPr>
      </w:pPr>
      <w:r>
        <w:rPr>
          <w:b/>
          <w:sz w:val="28"/>
          <w:szCs w:val="28"/>
        </w:rPr>
        <w:t xml:space="preserve">    </w:t>
      </w:r>
    </w:p>
    <w:p w:rsidR="002936BA" w:rsidRPr="002936BA" w:rsidRDefault="00CA7718" w:rsidP="002936BA">
      <w:pPr>
        <w:spacing w:line="276" w:lineRule="auto"/>
        <w:jc w:val="both"/>
        <w:rPr>
          <w:b/>
          <w:sz w:val="28"/>
          <w:szCs w:val="28"/>
        </w:rPr>
      </w:pPr>
      <w:r>
        <w:rPr>
          <w:b/>
          <w:sz w:val="28"/>
          <w:szCs w:val="28"/>
        </w:rPr>
        <w:t xml:space="preserve">    1.1 SCOPE DEFINATION</w:t>
      </w:r>
    </w:p>
    <w:p w:rsidR="002936BA" w:rsidRDefault="002936BA" w:rsidP="002936BA">
      <w:pPr>
        <w:pStyle w:val="ListParagraph"/>
        <w:jc w:val="both"/>
      </w:pPr>
      <w:r>
        <w:t xml:space="preserve">The goal of this project is to design and implement a software which will ease the space allocation for society events. In this software each intended user will have an authentication ID and password. Societies can choose a slot for their event based on the occupancy in that particular time period. Further the faculty advisors approve of the request and the Dean of Academic Affairs provides the confirmation whether the event can be held or not. If yes, the Admin officer is requested to provide the space along with the facilities needed. The final notification is pushed on the profile page of the society. All of this is done with the help of a mobile based application. </w:t>
      </w:r>
    </w:p>
    <w:p w:rsidR="002936BA" w:rsidRPr="002936BA" w:rsidRDefault="002936BA" w:rsidP="002936BA">
      <w:pPr>
        <w:spacing w:line="276" w:lineRule="auto"/>
        <w:jc w:val="both"/>
      </w:pPr>
      <w:r>
        <w:t xml:space="preserve">            The project is limited to the TIET Campus for now.</w:t>
      </w:r>
    </w:p>
    <w:p w:rsidR="002936BA" w:rsidRDefault="002936BA" w:rsidP="00511AC7">
      <w:pPr>
        <w:spacing w:line="276" w:lineRule="auto"/>
        <w:jc w:val="both"/>
        <w:rPr>
          <w:b/>
          <w:sz w:val="28"/>
          <w:szCs w:val="28"/>
        </w:rPr>
      </w:pPr>
      <w:r>
        <w:rPr>
          <w:b/>
          <w:sz w:val="28"/>
          <w:szCs w:val="28"/>
        </w:rPr>
        <w:t xml:space="preserve">         </w:t>
      </w:r>
    </w:p>
    <w:p w:rsidR="00CA7718" w:rsidRDefault="00CA7718" w:rsidP="00511AC7">
      <w:pPr>
        <w:spacing w:line="276" w:lineRule="auto"/>
        <w:jc w:val="both"/>
        <w:rPr>
          <w:b/>
          <w:sz w:val="28"/>
          <w:szCs w:val="28"/>
        </w:rPr>
      </w:pPr>
      <w:r>
        <w:rPr>
          <w:b/>
          <w:sz w:val="28"/>
          <w:szCs w:val="28"/>
        </w:rPr>
        <w:t xml:space="preserve">    1.2 BLOCK DIAGRAM OF THE PROJECT</w:t>
      </w:r>
    </w:p>
    <w:p w:rsidR="00B45C9D" w:rsidRDefault="00B45C9D" w:rsidP="00511AC7">
      <w:pPr>
        <w:spacing w:line="276" w:lineRule="auto"/>
        <w:jc w:val="both"/>
        <w:rPr>
          <w:b/>
          <w:sz w:val="28"/>
          <w:szCs w:val="28"/>
        </w:rPr>
      </w:pPr>
    </w:p>
    <w:p w:rsidR="002936BA" w:rsidRDefault="002936BA" w:rsidP="00511AC7">
      <w:pPr>
        <w:spacing w:line="276" w:lineRule="auto"/>
        <w:jc w:val="both"/>
        <w:rPr>
          <w:b/>
          <w:sz w:val="28"/>
          <w:szCs w:val="28"/>
        </w:rPr>
      </w:pPr>
      <w:r>
        <w:rPr>
          <w:noProof/>
          <w:lang w:val="en-IN" w:eastAsia="en-IN" w:bidi="ar-SA"/>
        </w:rPr>
        <w:drawing>
          <wp:inline distT="0" distB="0" distL="0" distR="0" wp14:anchorId="7F71EC33" wp14:editId="2F96AB12">
            <wp:extent cx="5486400" cy="438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4387850"/>
                    </a:xfrm>
                    <a:prstGeom prst="rect">
                      <a:avLst/>
                    </a:prstGeom>
                  </pic:spPr>
                </pic:pic>
              </a:graphicData>
            </a:graphic>
          </wp:inline>
        </w:drawing>
      </w:r>
    </w:p>
    <w:p w:rsidR="002936BA" w:rsidRDefault="002936BA" w:rsidP="00511AC7">
      <w:pPr>
        <w:spacing w:line="276" w:lineRule="auto"/>
        <w:jc w:val="both"/>
        <w:rPr>
          <w:b/>
          <w:sz w:val="28"/>
          <w:szCs w:val="28"/>
        </w:rPr>
      </w:pPr>
    </w:p>
    <w:p w:rsidR="002936BA" w:rsidRDefault="002936BA" w:rsidP="00511AC7">
      <w:pPr>
        <w:spacing w:line="276" w:lineRule="auto"/>
        <w:jc w:val="both"/>
        <w:rPr>
          <w:b/>
          <w:sz w:val="28"/>
          <w:szCs w:val="28"/>
        </w:rPr>
      </w:pPr>
    </w:p>
    <w:p w:rsidR="002936BA" w:rsidRDefault="002936BA" w:rsidP="00511AC7">
      <w:pPr>
        <w:spacing w:line="276" w:lineRule="auto"/>
        <w:jc w:val="both"/>
        <w:rPr>
          <w:b/>
          <w:sz w:val="28"/>
          <w:szCs w:val="28"/>
        </w:rPr>
      </w:pPr>
    </w:p>
    <w:p w:rsidR="000579D6" w:rsidRDefault="000579D6" w:rsidP="00511AC7">
      <w:pPr>
        <w:spacing w:line="276" w:lineRule="auto"/>
        <w:jc w:val="both"/>
        <w:rPr>
          <w:b/>
          <w:sz w:val="28"/>
          <w:szCs w:val="28"/>
        </w:rPr>
      </w:pPr>
    </w:p>
    <w:p w:rsidR="00CA7718" w:rsidRDefault="00CA7718" w:rsidP="00511AC7">
      <w:pPr>
        <w:spacing w:line="276" w:lineRule="auto"/>
        <w:jc w:val="both"/>
        <w:rPr>
          <w:b/>
          <w:sz w:val="28"/>
          <w:szCs w:val="28"/>
        </w:rPr>
      </w:pPr>
      <w:r>
        <w:rPr>
          <w:b/>
          <w:sz w:val="28"/>
          <w:szCs w:val="28"/>
        </w:rPr>
        <w:t xml:space="preserve">    </w:t>
      </w:r>
      <w:r w:rsidRPr="00CA7718">
        <w:rPr>
          <w:b/>
          <w:sz w:val="28"/>
          <w:szCs w:val="28"/>
        </w:rPr>
        <w:t>1.3. ISHIKAWA DIAGRAM OF THE PROBLEM FORMULATED</w:t>
      </w:r>
    </w:p>
    <w:p w:rsidR="00CA7718" w:rsidRPr="00CA7718" w:rsidRDefault="00E512F7" w:rsidP="00511AC7">
      <w:pPr>
        <w:spacing w:line="276" w:lineRule="auto"/>
        <w:jc w:val="both"/>
        <w:rPr>
          <w:b/>
          <w:sz w:val="28"/>
          <w:szCs w:val="28"/>
        </w:rPr>
      </w:pPr>
      <w:r w:rsidRPr="00E512F7">
        <w:rPr>
          <w:b/>
          <w:noProof/>
          <w:sz w:val="28"/>
          <w:szCs w:val="28"/>
          <w:lang w:val="en-IN" w:eastAsia="en-IN" w:bidi="ar-SA"/>
        </w:rPr>
        <w:drawing>
          <wp:inline distT="0" distB="0" distL="0" distR="0">
            <wp:extent cx="7158355" cy="5648220"/>
            <wp:effectExtent l="0" t="762000" r="0" b="734060"/>
            <wp:docPr id="2" name="Picture 2" descr="G:\study\Software Project\Prin-out Syste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tudy\Software Project\Prin-out System.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7185839" cy="5669906"/>
                    </a:xfrm>
                    <a:prstGeom prst="rect">
                      <a:avLst/>
                    </a:prstGeom>
                    <a:noFill/>
                    <a:ln>
                      <a:noFill/>
                    </a:ln>
                  </pic:spPr>
                </pic:pic>
              </a:graphicData>
            </a:graphic>
          </wp:inline>
        </w:drawing>
      </w:r>
    </w:p>
    <w:p w:rsidR="00492609" w:rsidRDefault="00492609" w:rsidP="00511AC7">
      <w:pPr>
        <w:spacing w:line="276" w:lineRule="auto"/>
        <w:jc w:val="both"/>
      </w:pPr>
    </w:p>
    <w:p w:rsidR="00E512F7" w:rsidRDefault="00E512F7" w:rsidP="00E512F7">
      <w:pPr>
        <w:pStyle w:val="Default"/>
      </w:pPr>
    </w:p>
    <w:p w:rsidR="00E512F7" w:rsidRDefault="00E512F7" w:rsidP="00E512F7">
      <w:pPr>
        <w:pStyle w:val="Default"/>
        <w:rPr>
          <w:b/>
          <w:bCs/>
          <w:sz w:val="28"/>
          <w:szCs w:val="28"/>
        </w:rPr>
      </w:pPr>
    </w:p>
    <w:p w:rsidR="002936BA" w:rsidRDefault="002936BA" w:rsidP="00E512F7">
      <w:pPr>
        <w:pStyle w:val="Default"/>
        <w:rPr>
          <w:b/>
          <w:bCs/>
          <w:sz w:val="28"/>
          <w:szCs w:val="28"/>
        </w:rPr>
      </w:pPr>
    </w:p>
    <w:p w:rsidR="002936BA" w:rsidRDefault="002936BA" w:rsidP="00E512F7">
      <w:pPr>
        <w:pStyle w:val="Default"/>
        <w:rPr>
          <w:b/>
          <w:bCs/>
          <w:sz w:val="28"/>
          <w:szCs w:val="28"/>
        </w:rPr>
      </w:pPr>
    </w:p>
    <w:p w:rsidR="00E512F7" w:rsidRDefault="00E512F7" w:rsidP="00E512F7">
      <w:pPr>
        <w:pStyle w:val="Default"/>
        <w:rPr>
          <w:b/>
          <w:bCs/>
          <w:sz w:val="28"/>
          <w:szCs w:val="28"/>
        </w:rPr>
      </w:pPr>
      <w:r w:rsidRPr="00E512F7">
        <w:rPr>
          <w:b/>
          <w:bCs/>
          <w:sz w:val="28"/>
          <w:szCs w:val="28"/>
        </w:rPr>
        <w:lastRenderedPageBreak/>
        <w:t>2. ANALYSIS PHASE</w:t>
      </w:r>
    </w:p>
    <w:p w:rsidR="00E512F7" w:rsidRDefault="00E512F7" w:rsidP="00E512F7">
      <w:pPr>
        <w:pStyle w:val="Default"/>
        <w:rPr>
          <w:b/>
          <w:bCs/>
          <w:sz w:val="28"/>
          <w:szCs w:val="28"/>
        </w:rPr>
      </w:pPr>
      <w:r w:rsidRPr="00E512F7">
        <w:rPr>
          <w:b/>
          <w:bCs/>
          <w:sz w:val="28"/>
          <w:szCs w:val="28"/>
        </w:rPr>
        <w:t xml:space="preserve"> </w:t>
      </w:r>
    </w:p>
    <w:p w:rsidR="00E512F7" w:rsidRDefault="00E512F7" w:rsidP="00E512F7">
      <w:pPr>
        <w:pStyle w:val="Default"/>
        <w:rPr>
          <w:b/>
          <w:bCs/>
          <w:sz w:val="28"/>
          <w:szCs w:val="28"/>
        </w:rPr>
      </w:pPr>
      <w:r>
        <w:rPr>
          <w:b/>
          <w:bCs/>
          <w:sz w:val="28"/>
          <w:szCs w:val="28"/>
        </w:rPr>
        <w:t xml:space="preserve">    2.1 USE CASE DIAGRAM</w:t>
      </w:r>
    </w:p>
    <w:p w:rsidR="00E512F7" w:rsidRPr="00E512F7" w:rsidRDefault="00E512F7" w:rsidP="00E512F7">
      <w:pPr>
        <w:pStyle w:val="Default"/>
        <w:rPr>
          <w:sz w:val="28"/>
          <w:szCs w:val="28"/>
        </w:rPr>
      </w:pPr>
      <w:r w:rsidRPr="00E512F7">
        <w:rPr>
          <w:noProof/>
          <w:sz w:val="28"/>
          <w:szCs w:val="28"/>
          <w:lang w:eastAsia="en-IN"/>
        </w:rPr>
        <w:drawing>
          <wp:inline distT="0" distB="0" distL="0" distR="0">
            <wp:extent cx="6158865" cy="6259286"/>
            <wp:effectExtent l="0" t="0" r="0" b="0"/>
            <wp:docPr id="3" name="Picture 3" descr="G:\study\Software Project\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study\Software Project\Usecas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2043" cy="6282842"/>
                    </a:xfrm>
                    <a:prstGeom prst="rect">
                      <a:avLst/>
                    </a:prstGeom>
                    <a:noFill/>
                    <a:ln>
                      <a:noFill/>
                    </a:ln>
                  </pic:spPr>
                </pic:pic>
              </a:graphicData>
            </a:graphic>
          </wp:inline>
        </w:drawing>
      </w:r>
    </w:p>
    <w:p w:rsidR="00E512F7" w:rsidRDefault="00E512F7" w:rsidP="00511AC7">
      <w:pPr>
        <w:spacing w:line="276" w:lineRule="auto"/>
        <w:jc w:val="both"/>
      </w:pPr>
    </w:p>
    <w:p w:rsidR="00492609" w:rsidRDefault="00492609" w:rsidP="00511AC7">
      <w:pPr>
        <w:spacing w:line="276" w:lineRule="auto"/>
        <w:jc w:val="both"/>
      </w:pPr>
    </w:p>
    <w:p w:rsidR="00492609" w:rsidRDefault="00492609" w:rsidP="00511AC7">
      <w:pPr>
        <w:spacing w:line="276" w:lineRule="auto"/>
        <w:jc w:val="both"/>
      </w:pPr>
    </w:p>
    <w:p w:rsidR="00492609" w:rsidRDefault="00492609" w:rsidP="00511AC7">
      <w:pPr>
        <w:spacing w:line="276" w:lineRule="auto"/>
        <w:jc w:val="both"/>
      </w:pPr>
    </w:p>
    <w:p w:rsidR="00492609" w:rsidRDefault="00492609" w:rsidP="00511AC7">
      <w:pPr>
        <w:spacing w:line="276" w:lineRule="auto"/>
        <w:jc w:val="both"/>
      </w:pPr>
    </w:p>
    <w:p w:rsidR="00492609" w:rsidRDefault="00492609" w:rsidP="00511AC7">
      <w:pPr>
        <w:spacing w:line="276" w:lineRule="auto"/>
        <w:jc w:val="both"/>
      </w:pPr>
    </w:p>
    <w:p w:rsidR="00492609" w:rsidRDefault="00492609" w:rsidP="00511AC7">
      <w:pPr>
        <w:spacing w:line="276" w:lineRule="auto"/>
        <w:jc w:val="both"/>
      </w:pPr>
    </w:p>
    <w:p w:rsidR="00492609" w:rsidRDefault="00492609" w:rsidP="00511AC7">
      <w:pPr>
        <w:spacing w:line="276" w:lineRule="auto"/>
        <w:jc w:val="both"/>
      </w:pPr>
    </w:p>
    <w:p w:rsidR="00E512F7" w:rsidRDefault="00E512F7" w:rsidP="00E512F7">
      <w:pPr>
        <w:spacing w:line="276" w:lineRule="auto"/>
        <w:jc w:val="both"/>
      </w:pPr>
    </w:p>
    <w:p w:rsidR="002936BA" w:rsidRDefault="002936BA" w:rsidP="00E512F7">
      <w:pPr>
        <w:spacing w:line="276" w:lineRule="auto"/>
        <w:jc w:val="both"/>
      </w:pPr>
    </w:p>
    <w:p w:rsidR="00E512F7" w:rsidRPr="00E512F7" w:rsidRDefault="00E512F7" w:rsidP="00E512F7">
      <w:pPr>
        <w:spacing w:line="276" w:lineRule="auto"/>
        <w:jc w:val="both"/>
      </w:pPr>
      <w:r w:rsidRPr="00E512F7">
        <w:rPr>
          <w:b/>
          <w:bCs/>
        </w:rPr>
        <w:t>2.2. ACTIVITY DIAGRAM</w:t>
      </w:r>
    </w:p>
    <w:p w:rsidR="00E512F7" w:rsidRDefault="00E512F7" w:rsidP="00511AC7">
      <w:pPr>
        <w:spacing w:line="276" w:lineRule="auto"/>
        <w:jc w:val="both"/>
      </w:pPr>
      <w:r w:rsidRPr="00E512F7">
        <w:rPr>
          <w:noProof/>
          <w:lang w:val="en-IN" w:eastAsia="en-IN" w:bidi="ar-SA"/>
        </w:rPr>
        <w:drawing>
          <wp:inline distT="0" distB="0" distL="0" distR="0">
            <wp:extent cx="6168499" cy="6868886"/>
            <wp:effectExtent l="0" t="0" r="0" b="0"/>
            <wp:docPr id="4" name="Picture 4" descr="G:\study\Software Project\Basic 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study\Software Project\Basic Activity Diagr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70239" cy="6870824"/>
                    </a:xfrm>
                    <a:prstGeom prst="rect">
                      <a:avLst/>
                    </a:prstGeom>
                    <a:noFill/>
                    <a:ln>
                      <a:noFill/>
                    </a:ln>
                  </pic:spPr>
                </pic:pic>
              </a:graphicData>
            </a:graphic>
          </wp:inline>
        </w:drawing>
      </w:r>
    </w:p>
    <w:p w:rsidR="00E512F7" w:rsidRDefault="00E512F7" w:rsidP="00511AC7">
      <w:pPr>
        <w:spacing w:line="276" w:lineRule="auto"/>
        <w:jc w:val="both"/>
      </w:pPr>
    </w:p>
    <w:p w:rsidR="00E512F7" w:rsidRDefault="00E512F7" w:rsidP="00511AC7">
      <w:pPr>
        <w:spacing w:line="276" w:lineRule="auto"/>
        <w:jc w:val="both"/>
      </w:pPr>
    </w:p>
    <w:p w:rsidR="00E512F7" w:rsidRDefault="00E512F7" w:rsidP="00511AC7">
      <w:pPr>
        <w:spacing w:line="276" w:lineRule="auto"/>
        <w:jc w:val="both"/>
      </w:pPr>
    </w:p>
    <w:p w:rsidR="002936BA" w:rsidRDefault="002936BA" w:rsidP="00511AC7">
      <w:pPr>
        <w:spacing w:line="276" w:lineRule="auto"/>
        <w:jc w:val="both"/>
      </w:pPr>
    </w:p>
    <w:p w:rsidR="00E512F7" w:rsidRDefault="00E512F7" w:rsidP="00511AC7">
      <w:pPr>
        <w:spacing w:line="276" w:lineRule="auto"/>
        <w:jc w:val="both"/>
      </w:pPr>
    </w:p>
    <w:p w:rsidR="00E512F7" w:rsidRDefault="00E512F7" w:rsidP="00511AC7">
      <w:pPr>
        <w:spacing w:line="276" w:lineRule="auto"/>
        <w:jc w:val="both"/>
      </w:pPr>
    </w:p>
    <w:p w:rsidR="00E512F7" w:rsidRDefault="00E512F7" w:rsidP="00511AC7">
      <w:pPr>
        <w:spacing w:line="276" w:lineRule="auto"/>
        <w:jc w:val="both"/>
      </w:pPr>
    </w:p>
    <w:p w:rsidR="000579D6" w:rsidRDefault="000579D6" w:rsidP="00511AC7">
      <w:pPr>
        <w:spacing w:line="276" w:lineRule="auto"/>
        <w:jc w:val="both"/>
      </w:pPr>
    </w:p>
    <w:p w:rsidR="00E512F7" w:rsidRPr="00B45C9D" w:rsidRDefault="00E512F7" w:rsidP="00E512F7">
      <w:pPr>
        <w:spacing w:line="276" w:lineRule="auto"/>
        <w:jc w:val="both"/>
        <w:rPr>
          <w:b/>
          <w:bCs/>
          <w:sz w:val="28"/>
          <w:szCs w:val="28"/>
        </w:rPr>
      </w:pPr>
      <w:r w:rsidRPr="00B45C9D">
        <w:rPr>
          <w:b/>
          <w:bCs/>
          <w:sz w:val="28"/>
          <w:szCs w:val="28"/>
        </w:rPr>
        <w:t>2.3. DATA FLOW DIAGRAMS</w:t>
      </w:r>
    </w:p>
    <w:p w:rsidR="00E512F7" w:rsidRDefault="00E512F7" w:rsidP="00E512F7">
      <w:pPr>
        <w:spacing w:line="276" w:lineRule="auto"/>
        <w:jc w:val="both"/>
        <w:rPr>
          <w:b/>
          <w:bCs/>
        </w:rPr>
      </w:pPr>
    </w:p>
    <w:p w:rsidR="00E512F7" w:rsidRDefault="00E512F7" w:rsidP="00E512F7">
      <w:pPr>
        <w:spacing w:line="276" w:lineRule="auto"/>
        <w:jc w:val="both"/>
        <w:rPr>
          <w:b/>
          <w:bCs/>
        </w:rPr>
      </w:pPr>
      <w:r>
        <w:rPr>
          <w:b/>
          <w:bCs/>
        </w:rPr>
        <w:t xml:space="preserve">       DFD-0</w:t>
      </w:r>
    </w:p>
    <w:p w:rsidR="00E512F7" w:rsidRDefault="00E512F7" w:rsidP="00E512F7">
      <w:pPr>
        <w:spacing w:line="276" w:lineRule="auto"/>
        <w:jc w:val="both"/>
        <w:rPr>
          <w:b/>
          <w:bCs/>
        </w:rPr>
      </w:pPr>
      <w:r w:rsidRPr="00E512F7">
        <w:rPr>
          <w:b/>
          <w:bCs/>
          <w:noProof/>
          <w:lang w:val="en-IN" w:eastAsia="en-IN" w:bidi="ar-SA"/>
        </w:rPr>
        <w:drawing>
          <wp:inline distT="0" distB="0" distL="0" distR="0">
            <wp:extent cx="5486400" cy="3454400"/>
            <wp:effectExtent l="0" t="0" r="0" b="0"/>
            <wp:docPr id="5" name="Picture 5" descr="G:\study\Software Project\_Blank ERD &amp; Data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study\Software Project\_Blank ERD &amp; Data Flow.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454400"/>
                    </a:xfrm>
                    <a:prstGeom prst="rect">
                      <a:avLst/>
                    </a:prstGeom>
                    <a:noFill/>
                    <a:ln>
                      <a:noFill/>
                    </a:ln>
                  </pic:spPr>
                </pic:pic>
              </a:graphicData>
            </a:graphic>
          </wp:inline>
        </w:drawing>
      </w:r>
    </w:p>
    <w:p w:rsidR="00E512F7" w:rsidRDefault="00E512F7" w:rsidP="00E512F7">
      <w:pPr>
        <w:spacing w:line="276" w:lineRule="auto"/>
        <w:jc w:val="both"/>
        <w:rPr>
          <w:b/>
          <w:bCs/>
        </w:rPr>
      </w:pPr>
      <w:r>
        <w:rPr>
          <w:b/>
          <w:bCs/>
        </w:rPr>
        <w:t xml:space="preserve">       DFD-1</w:t>
      </w:r>
    </w:p>
    <w:p w:rsidR="00E512F7" w:rsidRDefault="00E512F7" w:rsidP="00E512F7">
      <w:pPr>
        <w:spacing w:line="276" w:lineRule="auto"/>
        <w:jc w:val="both"/>
        <w:rPr>
          <w:b/>
          <w:bCs/>
        </w:rPr>
      </w:pPr>
      <w:r w:rsidRPr="00E512F7">
        <w:rPr>
          <w:b/>
          <w:bCs/>
          <w:noProof/>
          <w:lang w:val="en-IN" w:eastAsia="en-IN" w:bidi="ar-SA"/>
        </w:rPr>
        <w:drawing>
          <wp:inline distT="0" distB="0" distL="0" distR="0">
            <wp:extent cx="5486400" cy="3506614"/>
            <wp:effectExtent l="0" t="0" r="0" b="0"/>
            <wp:docPr id="7" name="Picture 7" descr="G:\study\Software Project\DFD Level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study\Software Project\DFD Level 1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506614"/>
                    </a:xfrm>
                    <a:prstGeom prst="rect">
                      <a:avLst/>
                    </a:prstGeom>
                    <a:noFill/>
                    <a:ln>
                      <a:noFill/>
                    </a:ln>
                  </pic:spPr>
                </pic:pic>
              </a:graphicData>
            </a:graphic>
          </wp:inline>
        </w:drawing>
      </w:r>
    </w:p>
    <w:p w:rsidR="00E512F7" w:rsidRDefault="00E512F7"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E512F7" w:rsidRDefault="00E512F7" w:rsidP="00E512F7">
      <w:pPr>
        <w:spacing w:line="276" w:lineRule="auto"/>
        <w:jc w:val="both"/>
        <w:rPr>
          <w:b/>
          <w:bCs/>
        </w:rPr>
      </w:pPr>
      <w:r>
        <w:rPr>
          <w:b/>
          <w:bCs/>
        </w:rPr>
        <w:t xml:space="preserve">       DFD-2</w:t>
      </w:r>
    </w:p>
    <w:p w:rsidR="00E512F7" w:rsidRDefault="00E512F7" w:rsidP="00E512F7">
      <w:pPr>
        <w:spacing w:line="276" w:lineRule="auto"/>
        <w:jc w:val="both"/>
        <w:rPr>
          <w:b/>
          <w:bCs/>
        </w:rPr>
      </w:pPr>
      <w:r w:rsidRPr="00E512F7">
        <w:rPr>
          <w:b/>
          <w:bCs/>
          <w:noProof/>
          <w:lang w:val="en-IN" w:eastAsia="en-IN" w:bidi="ar-SA"/>
        </w:rPr>
        <w:drawing>
          <wp:inline distT="0" distB="0" distL="0" distR="0" wp14:anchorId="52BB3ECF" wp14:editId="74656496">
            <wp:extent cx="5934038" cy="3331028"/>
            <wp:effectExtent l="0" t="0" r="0" b="0"/>
            <wp:docPr id="6" name="Picture 6" descr="G:\study\Software Project\DFD Leve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study\Software Project\DFD Level 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7308" cy="3338477"/>
                    </a:xfrm>
                    <a:prstGeom prst="rect">
                      <a:avLst/>
                    </a:prstGeom>
                    <a:noFill/>
                    <a:ln>
                      <a:noFill/>
                    </a:ln>
                  </pic:spPr>
                </pic:pic>
              </a:graphicData>
            </a:graphic>
          </wp:inline>
        </w:drawing>
      </w:r>
    </w:p>
    <w:p w:rsidR="00E512F7" w:rsidRDefault="00E512F7"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2936BA" w:rsidRDefault="002936BA" w:rsidP="00E512F7">
      <w:pPr>
        <w:spacing w:line="276" w:lineRule="auto"/>
        <w:jc w:val="both"/>
        <w:rPr>
          <w:b/>
          <w:bCs/>
        </w:rPr>
      </w:pPr>
    </w:p>
    <w:p w:rsidR="00B45C9D" w:rsidRDefault="00B45C9D" w:rsidP="00E512F7">
      <w:pPr>
        <w:spacing w:line="276" w:lineRule="auto"/>
        <w:jc w:val="both"/>
        <w:rPr>
          <w:b/>
          <w:bCs/>
        </w:rPr>
      </w:pPr>
    </w:p>
    <w:p w:rsidR="00E512F7" w:rsidRPr="00B45C9D" w:rsidRDefault="00E512F7" w:rsidP="00B45C9D">
      <w:pPr>
        <w:spacing w:line="276" w:lineRule="auto"/>
        <w:rPr>
          <w:b/>
          <w:bCs/>
          <w:sz w:val="28"/>
          <w:szCs w:val="28"/>
        </w:rPr>
      </w:pPr>
      <w:r w:rsidRPr="00B45C9D">
        <w:rPr>
          <w:b/>
          <w:bCs/>
          <w:sz w:val="28"/>
          <w:szCs w:val="28"/>
        </w:rPr>
        <w:t>2.4 SOFTWARE REQUIREMENTS SPECIFICATION</w:t>
      </w:r>
      <w:r w:rsidR="00B45C9D">
        <w:rPr>
          <w:b/>
          <w:bCs/>
          <w:sz w:val="28"/>
          <w:szCs w:val="28"/>
        </w:rPr>
        <w:t xml:space="preserve"> </w:t>
      </w:r>
      <w:r>
        <w:rPr>
          <w:b/>
          <w:bCs/>
        </w:rPr>
        <w:t xml:space="preserve">     </w:t>
      </w:r>
    </w:p>
    <w:p w:rsidR="00E512F7" w:rsidRDefault="00E512F7" w:rsidP="00E512F7">
      <w:pPr>
        <w:spacing w:line="276" w:lineRule="auto"/>
        <w:jc w:val="both"/>
        <w:rPr>
          <w:b/>
          <w:bCs/>
        </w:rPr>
      </w:pPr>
    </w:p>
    <w:p w:rsidR="00E512F7" w:rsidRPr="000579D6" w:rsidRDefault="00071597" w:rsidP="00E512F7">
      <w:pPr>
        <w:pStyle w:val="Heading1"/>
        <w:pBdr>
          <w:top w:val="single" w:sz="4" w:space="1" w:color="000000"/>
          <w:left w:val="single" w:sz="4" w:space="4" w:color="000000"/>
          <w:bottom w:val="single" w:sz="4" w:space="1" w:color="000000"/>
          <w:right w:val="single" w:sz="4" w:space="4" w:color="000000"/>
          <w:between w:val="nil"/>
        </w:pBdr>
        <w:shd w:val="clear" w:color="auto" w:fill="4C4C4C"/>
        <w:spacing w:before="0" w:after="240"/>
        <w:jc w:val="both"/>
        <w:rPr>
          <w:rFonts w:ascii="Arial" w:eastAsia="Calibri" w:hAnsi="Arial" w:cs="Arial"/>
          <w:b/>
          <w:color w:val="FFFFFF"/>
          <w:sz w:val="36"/>
          <w:szCs w:val="22"/>
          <w:lang w:eastAsia="en-IN" w:bidi="ar-SA"/>
        </w:rPr>
      </w:pPr>
      <w:r w:rsidRPr="000579D6">
        <w:rPr>
          <w:rFonts w:ascii="Arial" w:eastAsia="Arial" w:hAnsi="Arial" w:cs="Arial"/>
          <w:b/>
          <w:color w:val="FFFFFF"/>
          <w:sz w:val="36"/>
          <w:szCs w:val="22"/>
          <w:lang w:eastAsia="en-IN" w:bidi="ar-SA"/>
        </w:rPr>
        <w:t>2.4.1 Introduction</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 w:name="_3znysh7" w:colFirst="0" w:colLast="0"/>
      <w:bookmarkEnd w:id="1"/>
      <w:r w:rsidRPr="00E512F7">
        <w:rPr>
          <w:rFonts w:ascii="Arial" w:eastAsia="Arial" w:hAnsi="Arial" w:cs="Arial"/>
          <w:b/>
          <w:color w:val="000000"/>
          <w:sz w:val="32"/>
          <w:szCs w:val="22"/>
          <w:lang w:eastAsia="en-IN" w:bidi="ar-SA"/>
        </w:rPr>
        <w:t xml:space="preserve">Document Purpose </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bookmarkStart w:id="2" w:name="_2et92p0" w:colFirst="0" w:colLast="0"/>
      <w:bookmarkEnd w:id="2"/>
      <w:r w:rsidRPr="00E512F7">
        <w:rPr>
          <w:rFonts w:ascii="Arial" w:eastAsia="Arial" w:hAnsi="Arial" w:cs="Arial"/>
          <w:color w:val="000000"/>
          <w:sz w:val="22"/>
          <w:szCs w:val="22"/>
          <w:lang w:val="en-IN" w:eastAsia="en-IN" w:bidi="ar-SA"/>
        </w:rPr>
        <w:t>The purpose of the document is to collect and analyse all assorted ideas that have come up to define the system, its requirements with respect to consumers. Also, we shall predict and sort out how we hope this product will be used in order to gain a better understanding of the project, outline concepts that may be developed later, and document ideas that are being considered, but may be discarded as the product develop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 Nonetheless, it helps any designer and developer to assist in software delivery lifecycle (SDLC) processes.</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r w:rsidRPr="00E512F7">
        <w:rPr>
          <w:rFonts w:ascii="Arial" w:eastAsia="Arial" w:hAnsi="Arial" w:cs="Arial"/>
          <w:b/>
          <w:color w:val="000000"/>
          <w:sz w:val="32"/>
          <w:szCs w:val="22"/>
          <w:lang w:eastAsia="en-IN" w:bidi="ar-SA"/>
        </w:rPr>
        <w:t>Product Scope</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bookmarkStart w:id="3" w:name="_tyjcwt" w:colFirst="0" w:colLast="0"/>
      <w:bookmarkEnd w:id="3"/>
      <w:r w:rsidRPr="00E512F7">
        <w:rPr>
          <w:rFonts w:ascii="Arial" w:eastAsia="Arial" w:hAnsi="Arial" w:cs="Arial"/>
          <w:color w:val="000000"/>
          <w:sz w:val="22"/>
          <w:szCs w:val="22"/>
          <w:lang w:val="en-IN" w:eastAsia="en-IN" w:bidi="ar-SA"/>
        </w:rPr>
        <w:t>Primarily, the scope pertains to the Print-out of pdf files and stationary items purchasing. It focuses on the Stationary &amp; print-out shops and their applications, which allow for online sale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This SRS is also aimed at specifying requirements of software to be developed but it can also be applied to assist in the selection of in-house and commercial software products. The standard can be used to create software requirements specifications directly or can be used as a model for defining an organization or project specific standard. It does not identify any specific method, nomenclature or tool for preparing an SRS.</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r w:rsidRPr="00E512F7">
        <w:rPr>
          <w:rFonts w:ascii="Arial" w:eastAsia="Arial" w:hAnsi="Arial" w:cs="Arial"/>
          <w:b/>
          <w:color w:val="000000"/>
          <w:sz w:val="32"/>
          <w:szCs w:val="22"/>
          <w:lang w:eastAsia="en-IN" w:bidi="ar-SA"/>
        </w:rPr>
        <w:t>Intended Audience and Document Overview</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r w:rsidRPr="00E512F7">
        <w:rPr>
          <w:rFonts w:ascii="Arial" w:eastAsia="Arial" w:hAnsi="Arial" w:cs="Arial"/>
          <w:sz w:val="22"/>
          <w:szCs w:val="22"/>
          <w:lang w:val="en-IN" w:eastAsia="en-IN" w:bidi="ar-SA"/>
        </w:rPr>
        <w:t>The sequence in which who should read is</w:t>
      </w:r>
    </w:p>
    <w:p w:rsidR="00E512F7" w:rsidRPr="00E512F7" w:rsidRDefault="00E512F7" w:rsidP="00E512F7">
      <w:pPr>
        <w:numPr>
          <w:ilvl w:val="0"/>
          <w:numId w:val="10"/>
        </w:num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r w:rsidRPr="00E512F7">
        <w:rPr>
          <w:rFonts w:ascii="Arial" w:eastAsia="Arial" w:hAnsi="Arial" w:cs="Arial"/>
          <w:sz w:val="22"/>
          <w:szCs w:val="22"/>
          <w:lang w:val="en-IN" w:eastAsia="en-IN" w:bidi="ar-SA"/>
        </w:rPr>
        <w:t>Introduction</w:t>
      </w:r>
    </w:p>
    <w:p w:rsidR="00E512F7" w:rsidRPr="00E512F7" w:rsidRDefault="00E512F7" w:rsidP="00E512F7">
      <w:pPr>
        <w:numPr>
          <w:ilvl w:val="0"/>
          <w:numId w:val="10"/>
        </w:num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r w:rsidRPr="00E512F7">
        <w:rPr>
          <w:rFonts w:ascii="Arial" w:eastAsia="Arial" w:hAnsi="Arial" w:cs="Arial"/>
          <w:sz w:val="22"/>
          <w:szCs w:val="22"/>
          <w:lang w:val="en-IN" w:eastAsia="en-IN" w:bidi="ar-SA"/>
        </w:rPr>
        <w:t>Overall Description</w:t>
      </w:r>
    </w:p>
    <w:p w:rsidR="00E512F7" w:rsidRDefault="00E512F7" w:rsidP="00E512F7">
      <w:pPr>
        <w:numPr>
          <w:ilvl w:val="0"/>
          <w:numId w:val="10"/>
        </w:num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r w:rsidRPr="00E512F7">
        <w:rPr>
          <w:rFonts w:ascii="Arial" w:eastAsia="Arial" w:hAnsi="Arial" w:cs="Arial"/>
          <w:sz w:val="22"/>
          <w:szCs w:val="22"/>
          <w:lang w:val="en-IN" w:eastAsia="en-IN" w:bidi="ar-SA"/>
        </w:rPr>
        <w:t>Specific Requirements</w:t>
      </w:r>
    </w:p>
    <w:p w:rsidR="00B45C9D" w:rsidRDefault="00B45C9D" w:rsidP="00B45C9D">
      <w:p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p>
    <w:p w:rsidR="00B45C9D" w:rsidRDefault="00B45C9D" w:rsidP="00B45C9D">
      <w:p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p>
    <w:p w:rsidR="00B45C9D" w:rsidRDefault="00B45C9D" w:rsidP="00B45C9D">
      <w:p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p>
    <w:p w:rsidR="00B45C9D" w:rsidRDefault="00B45C9D" w:rsidP="00B45C9D">
      <w:p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p>
    <w:p w:rsidR="00B45C9D" w:rsidRDefault="00B45C9D" w:rsidP="00B45C9D">
      <w:p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p>
    <w:p w:rsidR="00B45C9D" w:rsidRPr="00E512F7" w:rsidRDefault="00B45C9D" w:rsidP="00B45C9D">
      <w:pPr>
        <w:pBdr>
          <w:top w:val="nil"/>
          <w:left w:val="nil"/>
          <w:bottom w:val="nil"/>
          <w:right w:val="nil"/>
          <w:between w:val="nil"/>
        </w:pBdr>
        <w:spacing w:after="200" w:line="276" w:lineRule="auto"/>
        <w:contextualSpacing/>
        <w:jc w:val="both"/>
        <w:rPr>
          <w:rFonts w:ascii="Arial" w:eastAsia="Arial" w:hAnsi="Arial" w:cs="Arial"/>
          <w:sz w:val="22"/>
          <w:szCs w:val="22"/>
          <w:lang w:val="en-IN" w:eastAsia="en-IN" w:bidi="ar-SA"/>
        </w:rPr>
      </w:pP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r w:rsidRPr="00E512F7">
        <w:rPr>
          <w:rFonts w:ascii="Arial" w:eastAsia="Arial" w:hAnsi="Arial" w:cs="Arial"/>
          <w:b/>
          <w:color w:val="000000"/>
          <w:sz w:val="32"/>
          <w:szCs w:val="22"/>
          <w:lang w:eastAsia="en-IN" w:bidi="ar-SA"/>
        </w:rPr>
        <w:lastRenderedPageBreak/>
        <w:t>Definitions, Acronyms and Abbreviations</w:t>
      </w:r>
    </w:p>
    <w:p w:rsidR="00071597" w:rsidRPr="00071597" w:rsidRDefault="00071597" w:rsidP="00071597">
      <w:pPr>
        <w:pStyle w:val="Default"/>
        <w:jc w:val="both"/>
        <w:rPr>
          <w:rFonts w:ascii="Arial" w:hAnsi="Arial" w:cs="Arial"/>
          <w:sz w:val="22"/>
          <w:szCs w:val="22"/>
        </w:rPr>
      </w:pPr>
      <w:bookmarkStart w:id="4" w:name="_1t3h5sf" w:colFirst="0" w:colLast="0"/>
      <w:bookmarkEnd w:id="4"/>
      <w:r w:rsidRPr="00071597">
        <w:rPr>
          <w:rFonts w:ascii="Arial" w:hAnsi="Arial" w:cs="Arial"/>
          <w:sz w:val="22"/>
          <w:szCs w:val="22"/>
        </w:rPr>
        <w:t xml:space="preserve">This document contains the following acronyms and abbreviations: </w:t>
      </w:r>
    </w:p>
    <w:p w:rsidR="00071597" w:rsidRPr="00071597" w:rsidRDefault="00071597" w:rsidP="00071597">
      <w:pPr>
        <w:pStyle w:val="Default"/>
        <w:jc w:val="both"/>
        <w:rPr>
          <w:rFonts w:ascii="Arial" w:hAnsi="Arial" w:cs="Arial"/>
          <w:sz w:val="22"/>
          <w:szCs w:val="22"/>
        </w:rPr>
      </w:pPr>
      <w:r w:rsidRPr="00071597">
        <w:rPr>
          <w:rFonts w:ascii="Arial" w:hAnsi="Arial" w:cs="Arial"/>
          <w:sz w:val="22"/>
          <w:szCs w:val="22"/>
        </w:rPr>
        <w:t xml:space="preserve">IEEE – Institute of Electrical and Electronics Engineers </w:t>
      </w:r>
    </w:p>
    <w:p w:rsidR="00071597" w:rsidRPr="00071597" w:rsidRDefault="00071597" w:rsidP="00071597">
      <w:pPr>
        <w:pStyle w:val="Default"/>
        <w:jc w:val="both"/>
        <w:rPr>
          <w:rFonts w:ascii="Arial" w:hAnsi="Arial" w:cs="Arial"/>
          <w:sz w:val="22"/>
          <w:szCs w:val="22"/>
        </w:rPr>
      </w:pPr>
      <w:r w:rsidRPr="00071597">
        <w:rPr>
          <w:rFonts w:ascii="Arial" w:hAnsi="Arial" w:cs="Arial"/>
          <w:sz w:val="22"/>
          <w:szCs w:val="22"/>
        </w:rPr>
        <w:t xml:space="preserve">RSA – Rational Software Architect </w:t>
      </w:r>
    </w:p>
    <w:p w:rsidR="00071597" w:rsidRPr="00071597" w:rsidRDefault="00071597" w:rsidP="00071597">
      <w:pPr>
        <w:pStyle w:val="Default"/>
        <w:jc w:val="both"/>
        <w:rPr>
          <w:rFonts w:ascii="Arial" w:hAnsi="Arial" w:cs="Arial"/>
          <w:sz w:val="22"/>
          <w:szCs w:val="22"/>
        </w:rPr>
      </w:pPr>
      <w:r w:rsidRPr="00071597">
        <w:rPr>
          <w:rFonts w:ascii="Arial" w:hAnsi="Arial" w:cs="Arial"/>
          <w:sz w:val="22"/>
          <w:szCs w:val="22"/>
        </w:rPr>
        <w:t xml:space="preserve">UML – Unified Modelling Language </w:t>
      </w:r>
    </w:p>
    <w:p w:rsidR="00E512F7" w:rsidRPr="00E512F7" w:rsidRDefault="00E512F7" w:rsidP="0007159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r w:rsidRPr="00E512F7">
        <w:rPr>
          <w:rFonts w:ascii="Arial" w:eastAsia="Arial" w:hAnsi="Arial" w:cs="Arial"/>
          <w:b/>
          <w:color w:val="000000"/>
          <w:sz w:val="32"/>
          <w:szCs w:val="22"/>
          <w:lang w:eastAsia="en-IN" w:bidi="ar-SA"/>
        </w:rPr>
        <w:t>Document Convention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This document follows the IEEE formatting requirements. Arial font size 11, or 12 are used throughout the document for text. Italics are used for comments. Document text is single spaced and 1” margins are maintained in this template. </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Arial" w:hAnsi="Arial" w:cs="Arial"/>
          <w:b/>
          <w:color w:val="000000"/>
          <w:sz w:val="32"/>
          <w:szCs w:val="22"/>
          <w:lang w:eastAsia="en-IN" w:bidi="ar-SA"/>
        </w:rPr>
      </w:pPr>
      <w:bookmarkStart w:id="5" w:name="_4d34og8" w:colFirst="0" w:colLast="0"/>
      <w:bookmarkEnd w:id="5"/>
      <w:r w:rsidRPr="00E512F7">
        <w:rPr>
          <w:rFonts w:ascii="Arial" w:eastAsia="Arial" w:hAnsi="Arial" w:cs="Arial"/>
          <w:b/>
          <w:color w:val="000000"/>
          <w:sz w:val="32"/>
          <w:szCs w:val="22"/>
          <w:lang w:eastAsia="en-IN" w:bidi="ar-SA"/>
        </w:rPr>
        <w:t>References and Acknowledgments</w:t>
      </w:r>
    </w:p>
    <w:p w:rsidR="00E512F7" w:rsidRDefault="00E512F7" w:rsidP="00E512F7">
      <w:pPr>
        <w:spacing w:after="200" w:line="276" w:lineRule="auto"/>
        <w:jc w:val="both"/>
        <w:rPr>
          <w:rFonts w:ascii="Arial" w:eastAsia="Calibri" w:hAnsi="Arial" w:cs="Arial"/>
          <w:sz w:val="22"/>
          <w:szCs w:val="22"/>
          <w:lang w:eastAsia="en-IN" w:bidi="ar-SA"/>
        </w:rPr>
      </w:pPr>
      <w:r w:rsidRPr="00E512F7">
        <w:rPr>
          <w:rFonts w:ascii="Arial" w:eastAsia="Calibri" w:hAnsi="Arial" w:cs="Arial"/>
          <w:sz w:val="22"/>
          <w:szCs w:val="22"/>
          <w:lang w:eastAsia="en-IN" w:bidi="ar-SA"/>
        </w:rPr>
        <w:t>We would like to acknowledge</w:t>
      </w:r>
      <w:r w:rsidR="00071597">
        <w:rPr>
          <w:rFonts w:ascii="Arial" w:eastAsia="Calibri" w:hAnsi="Arial" w:cs="Arial"/>
          <w:sz w:val="22"/>
          <w:szCs w:val="22"/>
          <w:lang w:eastAsia="en-IN" w:bidi="ar-SA"/>
        </w:rPr>
        <w:t xml:space="preserve"> our </w:t>
      </w:r>
      <w:r w:rsidR="00071597" w:rsidRPr="00E512F7">
        <w:rPr>
          <w:rFonts w:ascii="Arial" w:eastAsia="Calibri" w:hAnsi="Arial" w:cs="Arial"/>
          <w:sz w:val="22"/>
          <w:szCs w:val="22"/>
          <w:lang w:eastAsia="en-IN" w:bidi="ar-SA"/>
        </w:rPr>
        <w:t>lab instructor Dr. Vinay Arora</w:t>
      </w:r>
      <w:r w:rsidRPr="00E512F7">
        <w:rPr>
          <w:rFonts w:ascii="Arial" w:eastAsia="Calibri" w:hAnsi="Arial" w:cs="Arial"/>
          <w:sz w:val="22"/>
          <w:szCs w:val="22"/>
          <w:lang w:eastAsia="en-IN" w:bidi="ar-SA"/>
        </w:rPr>
        <w:t xml:space="preserve"> for teaching us about software engineering and how it is done on a professional level. </w:t>
      </w:r>
      <w:r w:rsidR="00071597">
        <w:rPr>
          <w:rFonts w:ascii="Arial" w:eastAsia="Calibri" w:hAnsi="Arial" w:cs="Arial"/>
          <w:sz w:val="22"/>
          <w:szCs w:val="22"/>
          <w:lang w:eastAsia="en-IN" w:bidi="ar-SA"/>
        </w:rPr>
        <w:t>We would also like to thank our</w:t>
      </w:r>
      <w:r w:rsidR="00071597" w:rsidRPr="00E512F7">
        <w:rPr>
          <w:rFonts w:ascii="Arial" w:eastAsia="Calibri" w:hAnsi="Arial" w:cs="Arial"/>
          <w:sz w:val="22"/>
          <w:szCs w:val="22"/>
          <w:lang w:eastAsia="en-IN" w:bidi="ar-SA"/>
        </w:rPr>
        <w:t xml:space="preserve"> lecturer Dr. Sanmeet Bhatia mam </w:t>
      </w:r>
      <w:r w:rsidRPr="00E512F7">
        <w:rPr>
          <w:rFonts w:ascii="Arial" w:eastAsia="Calibri" w:hAnsi="Arial" w:cs="Arial"/>
          <w:sz w:val="22"/>
          <w:szCs w:val="22"/>
          <w:lang w:eastAsia="en-IN" w:bidi="ar-SA"/>
        </w:rPr>
        <w:t xml:space="preserve">for providing essential knowledge and information needed to accomplish this task. </w:t>
      </w:r>
    </w:p>
    <w:p w:rsidR="00071597" w:rsidRPr="00071597" w:rsidRDefault="00071597" w:rsidP="00071597">
      <w:pPr>
        <w:pStyle w:val="Default"/>
        <w:rPr>
          <w:rFonts w:ascii="Arial" w:hAnsi="Arial" w:cs="Arial"/>
          <w:sz w:val="22"/>
          <w:szCs w:val="22"/>
        </w:rPr>
      </w:pPr>
      <w:r w:rsidRPr="00071597">
        <w:rPr>
          <w:rFonts w:ascii="Arial" w:hAnsi="Arial" w:cs="Arial"/>
          <w:sz w:val="22"/>
          <w:szCs w:val="22"/>
        </w:rPr>
        <w:t xml:space="preserve">IEEE SRS Format Std830-1998 </w:t>
      </w:r>
    </w:p>
    <w:p w:rsidR="00071597" w:rsidRPr="00E512F7" w:rsidRDefault="00071597" w:rsidP="00B45C9D">
      <w:pPr>
        <w:spacing w:after="200" w:line="276" w:lineRule="auto"/>
        <w:jc w:val="both"/>
        <w:rPr>
          <w:rFonts w:ascii="Arial" w:eastAsia="Calibri" w:hAnsi="Arial" w:cs="Arial"/>
          <w:sz w:val="22"/>
          <w:szCs w:val="22"/>
          <w:lang w:eastAsia="en-IN" w:bidi="ar-SA"/>
        </w:rPr>
      </w:pPr>
      <w:r w:rsidRPr="00071597">
        <w:rPr>
          <w:rFonts w:ascii="Arial" w:hAnsi="Arial" w:cs="Arial"/>
          <w:sz w:val="22"/>
          <w:szCs w:val="22"/>
        </w:rPr>
        <w:t>Software Engineering by Ian Sommerville</w:t>
      </w:r>
      <w:r>
        <w:rPr>
          <w:rFonts w:ascii="Arial" w:hAnsi="Arial" w:cs="Arial"/>
          <w:sz w:val="22"/>
          <w:szCs w:val="22"/>
        </w:rPr>
        <w:t>.</w:t>
      </w:r>
    </w:p>
    <w:p w:rsidR="00E512F7" w:rsidRPr="00E512F7" w:rsidRDefault="00B45C9D" w:rsidP="00B45C9D">
      <w:pPr>
        <w:keepNext/>
        <w:keepLines/>
        <w:pBdr>
          <w:top w:val="single" w:sz="4" w:space="1" w:color="000000"/>
          <w:left w:val="single" w:sz="4" w:space="4" w:color="000000"/>
          <w:bottom w:val="single" w:sz="4" w:space="1" w:color="000000"/>
          <w:right w:val="single" w:sz="4" w:space="4" w:color="000000"/>
          <w:between w:val="nil"/>
        </w:pBdr>
        <w:shd w:val="clear" w:color="auto" w:fill="4C4C4C"/>
        <w:spacing w:before="480" w:after="240" w:line="276" w:lineRule="auto"/>
        <w:jc w:val="both"/>
        <w:outlineLvl w:val="0"/>
        <w:rPr>
          <w:rFonts w:ascii="Arial" w:eastAsia="Calibri" w:hAnsi="Arial" w:cs="Arial"/>
          <w:b/>
          <w:color w:val="FFFFFF"/>
          <w:sz w:val="36"/>
          <w:szCs w:val="22"/>
          <w:lang w:eastAsia="en-IN" w:bidi="ar-SA"/>
        </w:rPr>
      </w:pPr>
      <w:r w:rsidRPr="000579D6">
        <w:rPr>
          <w:rFonts w:ascii="Arial" w:eastAsia="Arial" w:hAnsi="Arial" w:cs="Arial"/>
          <w:b/>
          <w:color w:val="FFFFFF"/>
          <w:sz w:val="36"/>
          <w:szCs w:val="22"/>
          <w:lang w:eastAsia="en-IN" w:bidi="ar-SA"/>
        </w:rPr>
        <w:t xml:space="preserve">2.4.2 </w:t>
      </w:r>
      <w:r w:rsidR="00E512F7" w:rsidRPr="00E512F7">
        <w:rPr>
          <w:rFonts w:ascii="Arial" w:eastAsia="Arial" w:hAnsi="Arial" w:cs="Arial"/>
          <w:b/>
          <w:color w:val="FFFFFF"/>
          <w:sz w:val="36"/>
          <w:szCs w:val="22"/>
          <w:lang w:eastAsia="en-IN" w:bidi="ar-SA"/>
        </w:rPr>
        <w:t>Overall Description</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28"/>
          <w:szCs w:val="22"/>
          <w:lang w:eastAsia="en-IN" w:bidi="ar-SA"/>
        </w:rPr>
      </w:pPr>
      <w:bookmarkStart w:id="6" w:name="_17dp8vu" w:colFirst="0" w:colLast="0"/>
      <w:bookmarkEnd w:id="6"/>
      <w:r w:rsidRPr="00E512F7">
        <w:rPr>
          <w:rFonts w:ascii="Arial" w:eastAsia="Arial" w:hAnsi="Arial" w:cs="Arial"/>
          <w:b/>
          <w:color w:val="000000"/>
          <w:sz w:val="28"/>
          <w:szCs w:val="22"/>
          <w:lang w:eastAsia="en-IN" w:bidi="ar-SA"/>
        </w:rPr>
        <w:t>Product Overview</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This product is a self-contained product. This product significantly eradicates manual management method. Thereby reducing the possibilities of manual error, increasing the efficiency, reducing the work time to much extent. Still a little bit of manual interference is needed to operate this. </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Basic working is done by using system, printers and internet. </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Calibri" w:eastAsia="Calibri" w:hAnsi="Calibri" w:cs="Calibri"/>
          <w:noProof/>
          <w:sz w:val="22"/>
          <w:szCs w:val="22"/>
          <w:lang w:val="en-IN" w:eastAsia="en-IN" w:bidi="ar-SA"/>
        </w:rPr>
        <w:lastRenderedPageBreak/>
        <w:drawing>
          <wp:inline distT="0" distB="0" distL="0" distR="0" wp14:anchorId="1F76BF99" wp14:editId="29A10F13">
            <wp:extent cx="2963545" cy="3573145"/>
            <wp:effectExtent l="0" t="0" r="8255" b="8255"/>
            <wp:docPr id="14" name="Picture 14" descr="Image result for automatic printou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automatic printout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3545" cy="3573145"/>
                    </a:xfrm>
                    <a:prstGeom prst="rect">
                      <a:avLst/>
                    </a:prstGeom>
                    <a:noFill/>
                    <a:ln>
                      <a:noFill/>
                    </a:ln>
                  </pic:spPr>
                </pic:pic>
              </a:graphicData>
            </a:graphic>
          </wp:inline>
        </w:drawing>
      </w:r>
      <w:r w:rsidRPr="00E512F7">
        <w:rPr>
          <w:rFonts w:ascii="Arial" w:eastAsia="Arial" w:hAnsi="Arial" w:cs="Arial"/>
          <w:color w:val="000000"/>
          <w:sz w:val="22"/>
          <w:szCs w:val="22"/>
          <w:lang w:val="en-IN" w:eastAsia="en-IN" w:bidi="ar-SA"/>
        </w:rPr>
        <w:t xml:space="preserve"> </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This Product when implemented will replace the conventional way of printing, i.e. people have to go to the shop with pen drives, email attachments and have to be physically there to give print command and they have to wait for it to be printed. This wastes a lot of time. In our solution to this people can upload their files online and can get their product just as they arrive at shop this saves a lot of time. This will also save the inconvenience of exchange money as payment is made online digitally.</w:t>
      </w:r>
    </w:p>
    <w:p w:rsidR="0007159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Our product will be installed on shopkeeper’s pc which he will start every working day and shutdowns on evening in the time at which it is on customers can take their print-outs and stationaries. Even if someone orders at night it will be processed next morning as soon as shopkeeper powers on the system. Customers will have to pay online and in advance to protect from spamming.</w:t>
      </w:r>
    </w:p>
    <w:p w:rsidR="00E512F7" w:rsidRPr="00E512F7" w:rsidRDefault="00E512F7" w:rsidP="00E512F7">
      <w:pPr>
        <w:keepNext/>
        <w:keepLines/>
        <w:spacing w:after="197" w:line="259" w:lineRule="auto"/>
        <w:jc w:val="both"/>
        <w:outlineLvl w:val="1"/>
        <w:rPr>
          <w:rFonts w:ascii="Arial" w:eastAsia="Arial" w:hAnsi="Arial" w:cs="Arial"/>
          <w:b/>
          <w:strike/>
          <w:color w:val="000000"/>
          <w:sz w:val="32"/>
          <w:szCs w:val="22"/>
          <w:lang w:eastAsia="en-IN" w:bidi="ar-SA"/>
        </w:rPr>
      </w:pPr>
      <w:bookmarkStart w:id="7" w:name="_3rdcrjn" w:colFirst="0" w:colLast="0"/>
      <w:bookmarkEnd w:id="7"/>
      <w:r w:rsidRPr="00E512F7">
        <w:rPr>
          <w:rFonts w:ascii="Arial" w:eastAsia="Arial" w:hAnsi="Arial" w:cs="Arial"/>
          <w:b/>
          <w:color w:val="000000"/>
          <w:sz w:val="32"/>
          <w:szCs w:val="22"/>
          <w:lang w:eastAsia="en-IN" w:bidi="ar-SA"/>
        </w:rPr>
        <w:t>Product Functionality</w:t>
      </w:r>
      <w:r w:rsidRPr="00E512F7">
        <w:rPr>
          <w:rFonts w:ascii="Arial" w:eastAsia="Arial" w:hAnsi="Arial" w:cs="Arial"/>
          <w:b/>
          <w:strike/>
          <w:color w:val="000000"/>
          <w:sz w:val="32"/>
          <w:szCs w:val="22"/>
          <w:lang w:eastAsia="en-IN" w:bidi="ar-SA"/>
        </w:rPr>
        <w:t xml:space="preserve"> </w:t>
      </w:r>
    </w:p>
    <w:p w:rsidR="00E512F7" w:rsidRPr="00E512F7" w:rsidRDefault="00E512F7" w:rsidP="00E512F7">
      <w:pPr>
        <w:numPr>
          <w:ilvl w:val="0"/>
          <w:numId w:val="12"/>
        </w:num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r w:rsidRPr="00E512F7">
        <w:rPr>
          <w:rFonts w:ascii="Arial" w:eastAsia="Arial" w:hAnsi="Arial" w:cs="Arial"/>
          <w:color w:val="000000"/>
          <w:sz w:val="22"/>
          <w:szCs w:val="22"/>
          <w:lang w:val="en-IN" w:eastAsia="en-IN" w:bidi="ar-SA"/>
        </w:rPr>
        <w:t>It contains prices of all the Stationary items.</w:t>
      </w:r>
    </w:p>
    <w:p w:rsidR="00E512F7" w:rsidRPr="00E512F7" w:rsidRDefault="00E512F7" w:rsidP="00E512F7">
      <w:pPr>
        <w:numPr>
          <w:ilvl w:val="0"/>
          <w:numId w:val="12"/>
        </w:num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r w:rsidRPr="00E512F7">
        <w:rPr>
          <w:rFonts w:ascii="Arial" w:eastAsia="Arial" w:hAnsi="Arial" w:cs="Arial"/>
          <w:color w:val="000000"/>
          <w:sz w:val="22"/>
          <w:szCs w:val="22"/>
          <w:lang w:val="en-IN" w:eastAsia="en-IN" w:bidi="ar-SA"/>
        </w:rPr>
        <w:t>It helps Shopkeeper to add or update items in stationary stock.</w:t>
      </w:r>
    </w:p>
    <w:p w:rsidR="00E512F7" w:rsidRPr="00E512F7" w:rsidRDefault="00E512F7" w:rsidP="00E512F7">
      <w:pPr>
        <w:numPr>
          <w:ilvl w:val="0"/>
          <w:numId w:val="12"/>
        </w:num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r w:rsidRPr="00E512F7">
        <w:rPr>
          <w:rFonts w:ascii="Arial" w:eastAsia="Arial" w:hAnsi="Arial" w:cs="Arial"/>
          <w:color w:val="000000"/>
          <w:sz w:val="22"/>
          <w:szCs w:val="22"/>
          <w:lang w:val="en-IN" w:eastAsia="en-IN" w:bidi="ar-SA"/>
        </w:rPr>
        <w:t>Bill generation is done by outside service like paytm.</w:t>
      </w:r>
    </w:p>
    <w:p w:rsidR="00E512F7" w:rsidRPr="00E512F7" w:rsidRDefault="00E512F7" w:rsidP="00E512F7">
      <w:pPr>
        <w:numPr>
          <w:ilvl w:val="0"/>
          <w:numId w:val="12"/>
        </w:num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r w:rsidRPr="00E512F7">
        <w:rPr>
          <w:rFonts w:ascii="Arial" w:eastAsia="Arial" w:hAnsi="Arial" w:cs="Arial"/>
          <w:color w:val="000000"/>
          <w:sz w:val="22"/>
          <w:szCs w:val="22"/>
          <w:lang w:val="en-IN" w:eastAsia="en-IN" w:bidi="ar-SA"/>
        </w:rPr>
        <w:t>Reports are sent to shopkeeper after order is placed.</w:t>
      </w:r>
    </w:p>
    <w:p w:rsidR="00E512F7" w:rsidRPr="00B45C9D" w:rsidRDefault="00E512F7" w:rsidP="00E512F7">
      <w:pPr>
        <w:numPr>
          <w:ilvl w:val="0"/>
          <w:numId w:val="12"/>
        </w:num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r w:rsidRPr="00E512F7">
        <w:rPr>
          <w:rFonts w:ascii="Arial" w:eastAsia="Arial" w:hAnsi="Arial" w:cs="Arial"/>
          <w:color w:val="000000"/>
          <w:sz w:val="22"/>
          <w:szCs w:val="22"/>
          <w:lang w:val="en-IN" w:eastAsia="en-IN" w:bidi="ar-SA"/>
        </w:rPr>
        <w:t>Shopkeeper can easily add or update Stock.</w:t>
      </w:r>
    </w:p>
    <w:p w:rsidR="00B45C9D" w:rsidRDefault="00B45C9D" w:rsidP="00B45C9D">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B45C9D" w:rsidRPr="00E512F7" w:rsidRDefault="00B45C9D" w:rsidP="00B45C9D">
      <w:pPr>
        <w:pBdr>
          <w:top w:val="nil"/>
          <w:left w:val="nil"/>
          <w:bottom w:val="nil"/>
          <w:right w:val="nil"/>
          <w:between w:val="nil"/>
        </w:pBdr>
        <w:spacing w:after="200" w:line="276" w:lineRule="auto"/>
        <w:jc w:val="both"/>
        <w:rPr>
          <w:rFonts w:ascii="Arial" w:eastAsia="Arial" w:hAnsi="Arial" w:cs="Arial"/>
          <w:sz w:val="22"/>
          <w:szCs w:val="22"/>
          <w:lang w:val="en-IN" w:eastAsia="en-IN" w:bidi="ar-SA"/>
        </w:rPr>
      </w:pP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8" w:name="_26in1rg" w:colFirst="0" w:colLast="0"/>
      <w:bookmarkEnd w:id="8"/>
      <w:r w:rsidRPr="00E512F7">
        <w:rPr>
          <w:rFonts w:ascii="Arial" w:eastAsia="Arial" w:hAnsi="Arial" w:cs="Arial"/>
          <w:b/>
          <w:color w:val="000000"/>
          <w:sz w:val="32"/>
          <w:szCs w:val="22"/>
          <w:lang w:eastAsia="en-IN" w:bidi="ar-SA"/>
        </w:rPr>
        <w:lastRenderedPageBreak/>
        <w:t>Design and Implementation Constraint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There are no such constraints over the system. Still:</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System should be fast enough to keep the process flawless even on busy day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Internet connection should be in working condition all the time to receive order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Payment services should be in working conditions all the time so we don’t miss an order.</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Printer should be capable enough of printing good quality coloured and black &amp; white print-out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System is fully automated but still have to be managed by manpower to a small extent.</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bookmarkStart w:id="9" w:name="_lnxbz9" w:colFirst="0" w:colLast="0"/>
      <w:bookmarkEnd w:id="9"/>
      <w:r w:rsidRPr="00E512F7">
        <w:rPr>
          <w:rFonts w:ascii="Arial" w:eastAsia="Arial" w:hAnsi="Arial" w:cs="Arial"/>
          <w:color w:val="000000"/>
          <w:sz w:val="22"/>
          <w:szCs w:val="22"/>
          <w:lang w:val="en-IN" w:eastAsia="en-IN" w:bidi="ar-SA"/>
        </w:rPr>
        <w:t>Customer must be provided the basic information to use the system.</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Project should be designed in a way that it can deal with piracy that is there should be no loop holes by which someone is able to take services without paying for it.</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0" w:name="_35nkun2" w:colFirst="0" w:colLast="0"/>
      <w:bookmarkEnd w:id="10"/>
      <w:r w:rsidRPr="00E512F7">
        <w:rPr>
          <w:rFonts w:ascii="Arial" w:eastAsia="Arial" w:hAnsi="Arial" w:cs="Arial"/>
          <w:b/>
          <w:color w:val="000000"/>
          <w:sz w:val="32"/>
          <w:szCs w:val="22"/>
          <w:lang w:eastAsia="en-IN" w:bidi="ar-SA"/>
        </w:rPr>
        <w:t>Assumptions and Dependencie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Client: We have assumed that all of the computer systems in the Shop are in proper working condition and that the user is capable of operating these system's basic functions including but not limited to being able to power on the system and login into it.</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Provider: We have assumed that the shop’s software will be running on a properly database system. </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Assumptions: </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There is no need to check the quantity of product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 It is assumed that shopkeeper will maintain the sock of blank papers and see that cartridge is replaced after being used out. </w:t>
      </w:r>
    </w:p>
    <w:p w:rsidR="0007159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It is assumed that customer will correctly input the page numbers of coloured and black &amp; white print-outs.</w:t>
      </w:r>
    </w:p>
    <w:p w:rsid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 xml:space="preserve">  </w:t>
      </w:r>
    </w:p>
    <w:p w:rsidR="00B45C9D" w:rsidRDefault="00B45C9D"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B45C9D" w:rsidRDefault="00B45C9D"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B45C9D" w:rsidRDefault="00B45C9D"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B45C9D" w:rsidRDefault="00B45C9D"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B45C9D" w:rsidRDefault="00B45C9D"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B45C9D" w:rsidRPr="00E512F7" w:rsidRDefault="00B45C9D"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B45C9D" w:rsidP="00B45C9D">
      <w:pPr>
        <w:keepNext/>
        <w:keepLines/>
        <w:pBdr>
          <w:top w:val="single" w:sz="4" w:space="1" w:color="000000"/>
          <w:left w:val="single" w:sz="4" w:space="4" w:color="000000"/>
          <w:bottom w:val="single" w:sz="4" w:space="1" w:color="000000"/>
          <w:right w:val="single" w:sz="4" w:space="4" w:color="000000"/>
          <w:between w:val="nil"/>
        </w:pBdr>
        <w:shd w:val="clear" w:color="auto" w:fill="4C4C4C"/>
        <w:spacing w:before="480" w:after="240" w:line="276" w:lineRule="auto"/>
        <w:jc w:val="both"/>
        <w:outlineLvl w:val="0"/>
        <w:rPr>
          <w:rFonts w:ascii="Arial" w:eastAsia="Calibri" w:hAnsi="Arial" w:cs="Arial"/>
          <w:b/>
          <w:color w:val="FFFFFF"/>
          <w:sz w:val="36"/>
          <w:szCs w:val="22"/>
          <w:lang w:eastAsia="en-IN" w:bidi="ar-SA"/>
        </w:rPr>
      </w:pPr>
      <w:r w:rsidRPr="000579D6">
        <w:rPr>
          <w:rFonts w:ascii="Arial" w:eastAsia="Arial" w:hAnsi="Arial" w:cs="Arial"/>
          <w:b/>
          <w:color w:val="FFFFFF"/>
          <w:sz w:val="36"/>
          <w:szCs w:val="22"/>
          <w:lang w:eastAsia="en-IN" w:bidi="ar-SA"/>
        </w:rPr>
        <w:lastRenderedPageBreak/>
        <w:t xml:space="preserve">2.4.3 </w:t>
      </w:r>
      <w:r w:rsidR="00E512F7" w:rsidRPr="00E512F7">
        <w:rPr>
          <w:rFonts w:ascii="Arial" w:eastAsia="Arial" w:hAnsi="Arial" w:cs="Arial"/>
          <w:b/>
          <w:color w:val="FFFFFF"/>
          <w:sz w:val="36"/>
          <w:szCs w:val="22"/>
          <w:lang w:eastAsia="en-IN" w:bidi="ar-SA"/>
        </w:rPr>
        <w:t>Specific Requirements</w:t>
      </w:r>
    </w:p>
    <w:p w:rsidR="00E512F7" w:rsidRPr="00E512F7" w:rsidRDefault="00E512F7"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1" w:name="_44sinio" w:colFirst="0" w:colLast="0"/>
      <w:bookmarkEnd w:id="11"/>
      <w:r w:rsidRPr="00E512F7">
        <w:rPr>
          <w:rFonts w:ascii="Arial" w:eastAsia="Arial" w:hAnsi="Arial" w:cs="Arial"/>
          <w:b/>
          <w:color w:val="000000"/>
          <w:sz w:val="32"/>
          <w:szCs w:val="22"/>
          <w:lang w:eastAsia="en-IN" w:bidi="ar-SA"/>
        </w:rPr>
        <w:t>External Interface Requirements</w:t>
      </w:r>
    </w:p>
    <w:p w:rsidR="00E512F7" w:rsidRPr="00E512F7" w:rsidRDefault="00E512F7" w:rsidP="00E512F7">
      <w:pPr>
        <w:numPr>
          <w:ilvl w:val="2"/>
          <w:numId w:val="11"/>
        </w:numPr>
        <w:pBdr>
          <w:top w:val="nil"/>
          <w:left w:val="nil"/>
          <w:bottom w:val="nil"/>
          <w:right w:val="nil"/>
          <w:between w:val="nil"/>
        </w:pBdr>
        <w:spacing w:before="240" w:after="240" w:line="276" w:lineRule="auto"/>
        <w:jc w:val="both"/>
        <w:outlineLvl w:val="2"/>
        <w:rPr>
          <w:rFonts w:ascii="Arial" w:eastAsia="Arial" w:hAnsi="Arial" w:cs="Arial"/>
          <w:color w:val="243F60" w:themeColor="accent1" w:themeShade="7F"/>
          <w:lang w:val="en-IN" w:eastAsia="en-IN" w:bidi="ar-SA"/>
        </w:rPr>
      </w:pPr>
      <w:r w:rsidRPr="00E512F7">
        <w:rPr>
          <w:rFonts w:ascii="Arial" w:eastAsia="Arial" w:hAnsi="Arial" w:cs="Arial"/>
          <w:color w:val="243F60" w:themeColor="accent1" w:themeShade="7F"/>
          <w:lang w:val="en-IN" w:eastAsia="en-IN" w:bidi="ar-SA"/>
        </w:rPr>
        <w:t>User Interfaces</w:t>
      </w:r>
    </w:p>
    <w:p w:rsidR="00E512F7" w:rsidRPr="00E512F7" w:rsidRDefault="00E512F7" w:rsidP="00E512F7">
      <w:pPr>
        <w:spacing w:after="200" w:line="276" w:lineRule="auto"/>
        <w:jc w:val="both"/>
        <w:rPr>
          <w:rFonts w:ascii="Arial" w:eastAsia="Arial" w:hAnsi="Arial" w:cs="Arial"/>
          <w:sz w:val="22"/>
          <w:szCs w:val="22"/>
          <w:lang w:val="en-IN" w:eastAsia="en-IN" w:bidi="ar-SA"/>
        </w:rPr>
      </w:pPr>
      <w:r w:rsidRPr="00E512F7">
        <w:rPr>
          <w:rFonts w:ascii="Arial" w:eastAsia="Arial" w:hAnsi="Arial" w:cs="Arial"/>
          <w:sz w:val="22"/>
          <w:szCs w:val="22"/>
          <w:lang w:val="en-IN" w:eastAsia="en-IN" w:bidi="ar-SA"/>
        </w:rPr>
        <w:t>Users basically faculty interact with software by visiting the website hosted by the system and they enter order details with the help of mouse and keyboard or with touch input if device is touch enabled. Shopkeeper interact by directly using software features like viewing current printing stock and updating the available stationary items.</w:t>
      </w:r>
    </w:p>
    <w:p w:rsidR="00E512F7" w:rsidRPr="00E512F7" w:rsidRDefault="00E512F7" w:rsidP="00E512F7">
      <w:pPr>
        <w:spacing w:after="200" w:line="276" w:lineRule="auto"/>
        <w:jc w:val="both"/>
        <w:rPr>
          <w:rFonts w:ascii="Arial" w:eastAsia="Arial" w:hAnsi="Arial" w:cs="Arial"/>
          <w:sz w:val="22"/>
          <w:szCs w:val="22"/>
          <w:lang w:val="en-IN" w:eastAsia="en-IN" w:bidi="ar-SA"/>
        </w:rPr>
      </w:pPr>
      <w:r w:rsidRPr="00E512F7">
        <w:rPr>
          <w:rFonts w:ascii="Arial" w:eastAsia="Arial" w:hAnsi="Arial" w:cs="Arial"/>
          <w:noProof/>
          <w:sz w:val="22"/>
          <w:szCs w:val="22"/>
          <w:lang w:val="en-IN" w:eastAsia="en-IN" w:bidi="ar-SA"/>
        </w:rPr>
        <w:drawing>
          <wp:inline distT="0" distB="0" distL="0" distR="0" wp14:anchorId="22CC121D" wp14:editId="09DF9D95">
            <wp:extent cx="5631180" cy="5135880"/>
            <wp:effectExtent l="0" t="0" r="7620" b="7620"/>
            <wp:docPr id="8" name="Picture 8" descr="C:\Users\hp\Pictures\Screenshots\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Screenshots\Screenshot (4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1180" cy="5135880"/>
                    </a:xfrm>
                    <a:prstGeom prst="rect">
                      <a:avLst/>
                    </a:prstGeom>
                    <a:noFill/>
                    <a:ln>
                      <a:noFill/>
                    </a:ln>
                  </pic:spPr>
                </pic:pic>
              </a:graphicData>
            </a:graphic>
          </wp:inline>
        </w:drawing>
      </w:r>
    </w:p>
    <w:p w:rsidR="00E512F7" w:rsidRPr="00E512F7" w:rsidRDefault="00E512F7" w:rsidP="00E512F7">
      <w:pPr>
        <w:spacing w:after="200" w:line="276" w:lineRule="auto"/>
        <w:jc w:val="both"/>
        <w:rPr>
          <w:rFonts w:ascii="Arial" w:eastAsia="Arial" w:hAnsi="Arial" w:cs="Arial"/>
          <w:sz w:val="22"/>
          <w:szCs w:val="22"/>
          <w:lang w:val="en-IN" w:eastAsia="en-IN" w:bidi="ar-SA"/>
        </w:rPr>
      </w:pPr>
    </w:p>
    <w:p w:rsidR="00E512F7" w:rsidRPr="00E512F7" w:rsidRDefault="00E512F7" w:rsidP="00E512F7">
      <w:pPr>
        <w:spacing w:after="200" w:line="276" w:lineRule="auto"/>
        <w:jc w:val="both"/>
        <w:rPr>
          <w:rFonts w:ascii="Arial" w:eastAsia="Arial" w:hAnsi="Arial" w:cs="Arial"/>
          <w:sz w:val="22"/>
          <w:szCs w:val="22"/>
          <w:lang w:val="en-IN" w:eastAsia="en-IN" w:bidi="ar-SA"/>
        </w:rPr>
      </w:pPr>
    </w:p>
    <w:p w:rsidR="00E512F7" w:rsidRDefault="00E512F7" w:rsidP="00E512F7">
      <w:pPr>
        <w:spacing w:after="200" w:line="276" w:lineRule="auto"/>
        <w:jc w:val="both"/>
        <w:rPr>
          <w:rFonts w:ascii="Arial" w:eastAsia="Arial" w:hAnsi="Arial" w:cs="Arial"/>
          <w:sz w:val="22"/>
          <w:szCs w:val="22"/>
          <w:lang w:val="en-IN" w:eastAsia="en-IN" w:bidi="ar-SA"/>
        </w:rPr>
      </w:pPr>
    </w:p>
    <w:p w:rsidR="00071597" w:rsidRPr="00E512F7" w:rsidRDefault="00071597" w:rsidP="00E512F7">
      <w:pPr>
        <w:spacing w:after="200" w:line="276" w:lineRule="auto"/>
        <w:jc w:val="both"/>
        <w:rPr>
          <w:rFonts w:ascii="Arial" w:eastAsia="Arial" w:hAnsi="Arial" w:cs="Arial"/>
          <w:sz w:val="22"/>
          <w:szCs w:val="22"/>
          <w:lang w:val="en-IN" w:eastAsia="en-IN" w:bidi="ar-SA"/>
        </w:rPr>
      </w:pPr>
    </w:p>
    <w:p w:rsidR="00E512F7" w:rsidRPr="00E512F7" w:rsidRDefault="00E512F7" w:rsidP="00E512F7">
      <w:pPr>
        <w:numPr>
          <w:ilvl w:val="2"/>
          <w:numId w:val="11"/>
        </w:numPr>
        <w:pBdr>
          <w:top w:val="nil"/>
          <w:left w:val="nil"/>
          <w:bottom w:val="nil"/>
          <w:right w:val="nil"/>
          <w:between w:val="nil"/>
        </w:pBdr>
        <w:spacing w:before="240" w:after="240" w:line="276" w:lineRule="auto"/>
        <w:jc w:val="both"/>
        <w:outlineLvl w:val="2"/>
        <w:rPr>
          <w:rFonts w:ascii="Arial" w:eastAsia="Arial" w:hAnsi="Arial" w:cs="Arial"/>
          <w:color w:val="243F60" w:themeColor="accent1" w:themeShade="7F"/>
          <w:lang w:val="en-IN" w:eastAsia="en-IN" w:bidi="ar-SA"/>
        </w:rPr>
      </w:pPr>
      <w:bookmarkStart w:id="12" w:name="_2jxsxqh" w:colFirst="0" w:colLast="0"/>
      <w:bookmarkEnd w:id="12"/>
      <w:r w:rsidRPr="00E512F7">
        <w:rPr>
          <w:rFonts w:ascii="Arial" w:eastAsia="Arial" w:hAnsi="Arial" w:cs="Arial"/>
          <w:color w:val="243F60" w:themeColor="accent1" w:themeShade="7F"/>
          <w:lang w:val="en-IN" w:eastAsia="en-IN" w:bidi="ar-SA"/>
        </w:rPr>
        <w:lastRenderedPageBreak/>
        <w:t>Hardware Interface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Only hardware interface that we will be using in our software are two printers, one black &amp; white and one coloured and one pc also on which software is installed. It will be used for viewing the current printing stock, the requested stationaries for each order, it will also show the mail ids of users with their respective orders. The printers should have high quality cartridge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Calibri" w:eastAsia="Calibri" w:hAnsi="Calibri" w:cs="Calibri"/>
          <w:noProof/>
          <w:sz w:val="22"/>
          <w:szCs w:val="22"/>
          <w:lang w:val="en-IN" w:eastAsia="en-IN" w:bidi="ar-SA"/>
        </w:rPr>
        <w:drawing>
          <wp:inline distT="0" distB="0" distL="0" distR="0" wp14:anchorId="62AD15B3" wp14:editId="25265330">
            <wp:extent cx="3383280" cy="2545080"/>
            <wp:effectExtent l="0" t="0" r="7620" b="7620"/>
            <wp:docPr id="9" name="Picture 9" descr="Image result for pri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rint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3280" cy="2545080"/>
                    </a:xfrm>
                    <a:prstGeom prst="rect">
                      <a:avLst/>
                    </a:prstGeom>
                    <a:noFill/>
                    <a:ln>
                      <a:noFill/>
                    </a:ln>
                  </pic:spPr>
                </pic:pic>
              </a:graphicData>
            </a:graphic>
          </wp:inline>
        </w:drawing>
      </w:r>
    </w:p>
    <w:p w:rsidR="00E512F7" w:rsidRPr="00E512F7" w:rsidRDefault="00E512F7" w:rsidP="00E512F7">
      <w:pPr>
        <w:numPr>
          <w:ilvl w:val="2"/>
          <w:numId w:val="11"/>
        </w:numPr>
        <w:pBdr>
          <w:top w:val="nil"/>
          <w:left w:val="nil"/>
          <w:bottom w:val="nil"/>
          <w:right w:val="nil"/>
          <w:between w:val="nil"/>
        </w:pBdr>
        <w:spacing w:before="240" w:after="240" w:line="276" w:lineRule="auto"/>
        <w:jc w:val="both"/>
        <w:outlineLvl w:val="2"/>
        <w:rPr>
          <w:rFonts w:ascii="Arial" w:eastAsia="Arial" w:hAnsi="Arial" w:cs="Arial"/>
          <w:color w:val="243F60" w:themeColor="accent1" w:themeShade="7F"/>
          <w:lang w:val="en-IN" w:eastAsia="en-IN" w:bidi="ar-SA"/>
        </w:rPr>
      </w:pPr>
      <w:bookmarkStart w:id="13" w:name="_z337ya" w:colFirst="0" w:colLast="0"/>
      <w:bookmarkEnd w:id="13"/>
      <w:r w:rsidRPr="00E512F7">
        <w:rPr>
          <w:rFonts w:ascii="Arial" w:eastAsia="Arial" w:hAnsi="Arial" w:cs="Arial"/>
          <w:color w:val="243F60" w:themeColor="accent1" w:themeShade="7F"/>
          <w:lang w:val="en-IN" w:eastAsia="en-IN" w:bidi="ar-SA"/>
        </w:rPr>
        <w:t>Software Interfaces</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E512F7">
        <w:rPr>
          <w:rFonts w:ascii="Arial" w:eastAsia="Arial" w:hAnsi="Arial" w:cs="Arial"/>
          <w:color w:val="000000"/>
          <w:sz w:val="22"/>
          <w:szCs w:val="22"/>
          <w:lang w:val="en-IN" w:eastAsia="en-IN" w:bidi="ar-SA"/>
        </w:rPr>
        <w:t>The only software interface we will be using is Paytm or BHIM UPI. This will be used during payment of bill by the customers. Software will send the calculated cost of the order and customer will have to pay it in the account of shopkeeper at one of the Payment portal. Upon receiving the confirmation of payment the order will be processed at shop.</w:t>
      </w: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E512F7" w:rsidP="00E512F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p>
    <w:p w:rsidR="00E512F7" w:rsidRPr="00E512F7" w:rsidRDefault="00B45C9D"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4" w:name="_3j2qqm3" w:colFirst="0" w:colLast="0"/>
      <w:bookmarkEnd w:id="14"/>
      <w:r w:rsidRPr="000579D6">
        <w:rPr>
          <w:rFonts w:ascii="Arial" w:eastAsia="Arial" w:hAnsi="Arial" w:cs="Arial"/>
          <w:b/>
          <w:color w:val="000000"/>
          <w:sz w:val="32"/>
          <w:szCs w:val="22"/>
          <w:lang w:eastAsia="en-IN" w:bidi="ar-SA"/>
        </w:rPr>
        <w:t xml:space="preserve"> </w:t>
      </w:r>
      <w:r w:rsidR="00E512F7" w:rsidRPr="00E512F7">
        <w:rPr>
          <w:rFonts w:ascii="Arial" w:eastAsia="Arial" w:hAnsi="Arial" w:cs="Arial"/>
          <w:b/>
          <w:color w:val="000000"/>
          <w:sz w:val="32"/>
          <w:szCs w:val="22"/>
          <w:lang w:eastAsia="en-IN" w:bidi="ar-SA"/>
        </w:rPr>
        <w:t>Functional Requirements</w:t>
      </w:r>
    </w:p>
    <w:p w:rsidR="00E512F7" w:rsidRPr="00E512F7" w:rsidRDefault="00E512F7" w:rsidP="00E512F7">
      <w:pPr>
        <w:numPr>
          <w:ilvl w:val="0"/>
          <w:numId w:val="14"/>
        </w:numPr>
        <w:spacing w:after="200" w:line="259" w:lineRule="auto"/>
        <w:contextualSpacing/>
        <w:jc w:val="both"/>
        <w:rPr>
          <w:rFonts w:ascii="Arial" w:eastAsia="Calibri" w:hAnsi="Arial" w:cs="Arial"/>
          <w:b/>
          <w:color w:val="000000"/>
          <w:sz w:val="22"/>
          <w:szCs w:val="22"/>
          <w:lang w:eastAsia="en-IN" w:bidi="ar-SA"/>
        </w:rPr>
      </w:pPr>
      <w:r w:rsidRPr="00E512F7">
        <w:rPr>
          <w:rFonts w:ascii="Arial" w:eastAsia="Calibri" w:hAnsi="Arial" w:cs="Arial"/>
          <w:b/>
          <w:color w:val="000000"/>
          <w:sz w:val="22"/>
          <w:szCs w:val="22"/>
          <w:lang w:eastAsia="en-IN" w:bidi="ar-SA"/>
        </w:rPr>
        <w:t>Functional requirements for customer welcome screen</w:t>
      </w:r>
    </w:p>
    <w:tbl>
      <w:tblPr>
        <w:tblStyle w:val="TableGrid1"/>
        <w:tblW w:w="0" w:type="auto"/>
        <w:tblInd w:w="720" w:type="dxa"/>
        <w:tblLook w:val="04A0" w:firstRow="1" w:lastRow="0" w:firstColumn="1" w:lastColumn="0" w:noHBand="0" w:noVBand="1"/>
      </w:tblPr>
      <w:tblGrid>
        <w:gridCol w:w="1528"/>
        <w:gridCol w:w="6608"/>
      </w:tblGrid>
      <w:tr w:rsidR="00E512F7" w:rsidRPr="00E512F7" w:rsidTr="004E6948">
        <w:trPr>
          <w:trHeight w:val="895"/>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Purpose</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This screen provides information regarding the different prints and prices per page of the prints. It provides the information regarding extra stationary material if required.</w:t>
            </w:r>
          </w:p>
        </w:tc>
      </w:tr>
      <w:tr w:rsidR="00E512F7" w:rsidRPr="00E512F7" w:rsidTr="004E6948">
        <w:trPr>
          <w:trHeight w:val="856"/>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Inputs</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A customer has to login using his thapar.edu mail upload a PDF file and choose from different print options. Different option to buy extra stationary items. Selection is performed with a mouse.</w:t>
            </w:r>
          </w:p>
        </w:tc>
      </w:tr>
      <w:tr w:rsidR="00E512F7" w:rsidRPr="00E512F7" w:rsidTr="004E6948">
        <w:trPr>
          <w:trHeight w:val="856"/>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Processing</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Calculation of price based on the selections of the customer.</w:t>
            </w:r>
          </w:p>
        </w:tc>
      </w:tr>
      <w:tr w:rsidR="00E512F7" w:rsidRPr="00E512F7" w:rsidTr="004E6948">
        <w:trPr>
          <w:trHeight w:val="895"/>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Outputs</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Output consists of a screen where the sub-total is displayed and items the customer has purchased.</w:t>
            </w:r>
          </w:p>
        </w:tc>
      </w:tr>
    </w:tbl>
    <w:p w:rsidR="00E512F7" w:rsidRPr="00E512F7" w:rsidRDefault="00E512F7" w:rsidP="00E512F7">
      <w:pPr>
        <w:spacing w:line="276" w:lineRule="auto"/>
        <w:jc w:val="both"/>
        <w:rPr>
          <w:rFonts w:ascii="Arial" w:eastAsia="Calibri" w:hAnsi="Arial" w:cs="Arial"/>
          <w:b/>
          <w:sz w:val="22"/>
          <w:szCs w:val="22"/>
          <w:lang w:val="en-IN" w:eastAsia="en-IN" w:bidi="ar-SA"/>
        </w:rPr>
      </w:pPr>
    </w:p>
    <w:p w:rsidR="00E512F7" w:rsidRPr="00E512F7" w:rsidRDefault="00E512F7" w:rsidP="00E512F7">
      <w:pPr>
        <w:numPr>
          <w:ilvl w:val="0"/>
          <w:numId w:val="14"/>
        </w:numPr>
        <w:spacing w:after="200" w:line="259" w:lineRule="auto"/>
        <w:contextualSpacing/>
        <w:jc w:val="both"/>
        <w:rPr>
          <w:rFonts w:ascii="Arial" w:eastAsia="Calibri" w:hAnsi="Arial" w:cs="Arial"/>
          <w:b/>
          <w:color w:val="000000"/>
          <w:sz w:val="22"/>
          <w:szCs w:val="22"/>
          <w:lang w:eastAsia="en-IN" w:bidi="ar-SA"/>
        </w:rPr>
      </w:pPr>
      <w:r w:rsidRPr="00E512F7">
        <w:rPr>
          <w:rFonts w:ascii="Arial" w:eastAsia="Calibri" w:hAnsi="Arial" w:cs="Arial"/>
          <w:b/>
          <w:color w:val="000000"/>
          <w:sz w:val="22"/>
          <w:szCs w:val="22"/>
          <w:lang w:eastAsia="en-IN" w:bidi="ar-SA"/>
        </w:rPr>
        <w:t xml:space="preserve">Functional requirements for customer payment screen </w:t>
      </w:r>
    </w:p>
    <w:tbl>
      <w:tblPr>
        <w:tblStyle w:val="TableGrid1"/>
        <w:tblW w:w="0" w:type="auto"/>
        <w:tblInd w:w="720" w:type="dxa"/>
        <w:tblLook w:val="04A0" w:firstRow="1" w:lastRow="0" w:firstColumn="1" w:lastColumn="0" w:noHBand="0" w:noVBand="1"/>
      </w:tblPr>
      <w:tblGrid>
        <w:gridCol w:w="1528"/>
        <w:gridCol w:w="6608"/>
      </w:tblGrid>
      <w:tr w:rsidR="00E512F7" w:rsidRPr="00E512F7" w:rsidTr="004E6948">
        <w:trPr>
          <w:trHeight w:val="895"/>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Purpose</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This screen provides information regarding the sub-total of the customer and different modes of payment.</w:t>
            </w:r>
          </w:p>
        </w:tc>
      </w:tr>
      <w:tr w:rsidR="00E512F7" w:rsidRPr="00E512F7" w:rsidTr="004E6948">
        <w:trPr>
          <w:trHeight w:val="856"/>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Inputs</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A customer has to select from the different payment options and proceed for payment. Selection is performed with a mouse.</w:t>
            </w:r>
          </w:p>
        </w:tc>
      </w:tr>
      <w:tr w:rsidR="00E512F7" w:rsidRPr="00E512F7" w:rsidTr="004E6948">
        <w:trPr>
          <w:trHeight w:val="856"/>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Processing</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Paytm/BHIM UPI Gateway.</w:t>
            </w:r>
          </w:p>
        </w:tc>
      </w:tr>
      <w:tr w:rsidR="00E512F7" w:rsidRPr="00E512F7" w:rsidTr="004E6948">
        <w:trPr>
          <w:trHeight w:val="895"/>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Outputs</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QR code for the respective payment method is displayed. And also bill can be generated.</w:t>
            </w:r>
          </w:p>
        </w:tc>
      </w:tr>
    </w:tbl>
    <w:p w:rsidR="00E512F7" w:rsidRPr="00E512F7" w:rsidRDefault="00E512F7" w:rsidP="00E512F7">
      <w:pPr>
        <w:spacing w:line="276" w:lineRule="auto"/>
        <w:jc w:val="both"/>
        <w:rPr>
          <w:rFonts w:ascii="Arial" w:eastAsia="Calibri" w:hAnsi="Arial" w:cs="Arial"/>
          <w:b/>
          <w:sz w:val="22"/>
          <w:szCs w:val="22"/>
          <w:lang w:val="en-IN" w:eastAsia="en-IN" w:bidi="ar-SA"/>
        </w:rPr>
      </w:pPr>
    </w:p>
    <w:p w:rsidR="00E512F7" w:rsidRPr="00E512F7" w:rsidRDefault="00E512F7" w:rsidP="00E512F7">
      <w:pPr>
        <w:numPr>
          <w:ilvl w:val="0"/>
          <w:numId w:val="14"/>
        </w:numPr>
        <w:spacing w:after="200" w:line="259" w:lineRule="auto"/>
        <w:contextualSpacing/>
        <w:jc w:val="both"/>
        <w:rPr>
          <w:rFonts w:ascii="Arial" w:eastAsia="Calibri" w:hAnsi="Arial" w:cs="Arial"/>
          <w:b/>
          <w:color w:val="000000"/>
          <w:sz w:val="22"/>
          <w:szCs w:val="22"/>
          <w:lang w:eastAsia="en-IN" w:bidi="ar-SA"/>
        </w:rPr>
      </w:pPr>
      <w:r w:rsidRPr="00E512F7">
        <w:rPr>
          <w:rFonts w:ascii="Arial" w:eastAsia="Calibri" w:hAnsi="Arial" w:cs="Arial"/>
          <w:b/>
          <w:color w:val="000000"/>
          <w:sz w:val="22"/>
          <w:szCs w:val="22"/>
          <w:lang w:eastAsia="en-IN" w:bidi="ar-SA"/>
        </w:rPr>
        <w:t>Functional requirements for shopkeeper welcome screen</w:t>
      </w:r>
    </w:p>
    <w:tbl>
      <w:tblPr>
        <w:tblStyle w:val="TableGrid1"/>
        <w:tblW w:w="0" w:type="auto"/>
        <w:tblInd w:w="720" w:type="dxa"/>
        <w:tblLook w:val="04A0" w:firstRow="1" w:lastRow="0" w:firstColumn="1" w:lastColumn="0" w:noHBand="0" w:noVBand="1"/>
      </w:tblPr>
      <w:tblGrid>
        <w:gridCol w:w="1528"/>
        <w:gridCol w:w="6608"/>
      </w:tblGrid>
      <w:tr w:rsidR="00E512F7" w:rsidRPr="00E512F7" w:rsidTr="004E6948">
        <w:trPr>
          <w:trHeight w:val="895"/>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Purpose</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This screen provides information regarding the number of requests for the printouts and other stationeries.</w:t>
            </w:r>
          </w:p>
        </w:tc>
      </w:tr>
      <w:tr w:rsidR="00E512F7" w:rsidRPr="00E512F7" w:rsidTr="004E6948">
        <w:trPr>
          <w:trHeight w:val="856"/>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Inputs</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 xml:space="preserve">The shopkeeper have to power up the system and check for the stock of blank papers and cartridge. </w:t>
            </w:r>
          </w:p>
        </w:tc>
      </w:tr>
      <w:tr w:rsidR="00E512F7" w:rsidRPr="00E512F7" w:rsidTr="004E6948">
        <w:trPr>
          <w:trHeight w:val="856"/>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Processing</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The PDF is loaded up in a different tab. Which file is being printed is shown.</w:t>
            </w:r>
          </w:p>
        </w:tc>
      </w:tr>
      <w:tr w:rsidR="00E512F7" w:rsidRPr="00E512F7" w:rsidTr="004E6948">
        <w:trPr>
          <w:trHeight w:val="895"/>
        </w:trPr>
        <w:tc>
          <w:tcPr>
            <w:tcW w:w="1546" w:type="dxa"/>
          </w:tcPr>
          <w:p w:rsidR="00E512F7" w:rsidRPr="00E512F7" w:rsidRDefault="00E512F7" w:rsidP="00E512F7">
            <w:pPr>
              <w:spacing w:after="212" w:line="268" w:lineRule="auto"/>
              <w:ind w:hanging="10"/>
              <w:contextualSpacing/>
              <w:jc w:val="both"/>
              <w:rPr>
                <w:rFonts w:ascii="Arial" w:hAnsi="Arial" w:cs="Arial"/>
                <w:b/>
                <w:color w:val="000000"/>
              </w:rPr>
            </w:pPr>
            <w:r w:rsidRPr="00E512F7">
              <w:rPr>
                <w:rFonts w:ascii="Arial" w:hAnsi="Arial" w:cs="Arial"/>
                <w:b/>
                <w:color w:val="000000"/>
              </w:rPr>
              <w:t>Outputs</w:t>
            </w:r>
          </w:p>
        </w:tc>
        <w:tc>
          <w:tcPr>
            <w:tcW w:w="7298" w:type="dxa"/>
          </w:tcPr>
          <w:p w:rsidR="00E512F7" w:rsidRPr="00E512F7" w:rsidRDefault="00E512F7" w:rsidP="00E512F7">
            <w:pPr>
              <w:spacing w:after="212" w:line="268" w:lineRule="auto"/>
              <w:ind w:hanging="10"/>
              <w:contextualSpacing/>
              <w:jc w:val="both"/>
              <w:rPr>
                <w:rFonts w:ascii="Arial" w:hAnsi="Arial" w:cs="Arial"/>
                <w:color w:val="000000"/>
              </w:rPr>
            </w:pPr>
            <w:r w:rsidRPr="00E512F7">
              <w:rPr>
                <w:rFonts w:ascii="Arial" w:hAnsi="Arial" w:cs="Arial"/>
                <w:color w:val="000000"/>
              </w:rPr>
              <w:t>A list of today’s orders can be seen along with the email id(s) of customers.</w:t>
            </w:r>
          </w:p>
        </w:tc>
      </w:tr>
    </w:tbl>
    <w:p w:rsidR="00E512F7" w:rsidRPr="00E512F7" w:rsidRDefault="00B45C9D" w:rsidP="00E512F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5" w:name="_1y810tw" w:colFirst="0" w:colLast="0"/>
      <w:bookmarkEnd w:id="15"/>
      <w:r w:rsidRPr="000579D6">
        <w:rPr>
          <w:rFonts w:ascii="Arial" w:eastAsia="Arial" w:hAnsi="Arial" w:cs="Arial"/>
          <w:b/>
          <w:color w:val="000000"/>
          <w:sz w:val="32"/>
          <w:szCs w:val="22"/>
          <w:lang w:eastAsia="en-IN" w:bidi="ar-SA"/>
        </w:rPr>
        <w:lastRenderedPageBreak/>
        <w:t xml:space="preserve"> </w:t>
      </w:r>
      <w:r w:rsidR="00E512F7" w:rsidRPr="00E512F7">
        <w:rPr>
          <w:rFonts w:ascii="Arial" w:eastAsia="Arial" w:hAnsi="Arial" w:cs="Arial"/>
          <w:b/>
          <w:color w:val="000000"/>
          <w:sz w:val="32"/>
          <w:szCs w:val="22"/>
          <w:lang w:eastAsia="en-IN" w:bidi="ar-SA"/>
        </w:rPr>
        <w:t>Use Case Model</w:t>
      </w:r>
    </w:p>
    <w:p w:rsidR="00E512F7" w:rsidRPr="00E512F7" w:rsidRDefault="00E512F7" w:rsidP="00E512F7">
      <w:pPr>
        <w:numPr>
          <w:ilvl w:val="2"/>
          <w:numId w:val="11"/>
        </w:numPr>
        <w:pBdr>
          <w:top w:val="nil"/>
          <w:left w:val="nil"/>
          <w:bottom w:val="nil"/>
          <w:right w:val="nil"/>
          <w:between w:val="nil"/>
        </w:pBdr>
        <w:spacing w:before="240" w:after="240" w:line="276" w:lineRule="auto"/>
        <w:jc w:val="both"/>
        <w:outlineLvl w:val="2"/>
        <w:rPr>
          <w:rFonts w:ascii="Arial" w:eastAsia="Arial" w:hAnsi="Arial" w:cs="Arial"/>
          <w:color w:val="243F60" w:themeColor="accent1" w:themeShade="7F"/>
          <w:lang w:val="en-IN" w:eastAsia="en-IN" w:bidi="ar-SA"/>
        </w:rPr>
      </w:pPr>
      <w:r w:rsidRPr="00E512F7">
        <w:rPr>
          <w:rFonts w:ascii="Arial" w:eastAsia="Arial" w:hAnsi="Arial" w:cs="Arial"/>
          <w:color w:val="243F60" w:themeColor="accent1" w:themeShade="7F"/>
          <w:lang w:val="en-IN" w:eastAsia="en-IN" w:bidi="ar-SA"/>
        </w:rPr>
        <w:t>Use Case Story</w:t>
      </w:r>
    </w:p>
    <w:p w:rsidR="00E512F7" w:rsidRPr="00E512F7" w:rsidRDefault="00E512F7" w:rsidP="00E512F7">
      <w:pPr>
        <w:spacing w:after="212" w:line="268" w:lineRule="auto"/>
        <w:ind w:left="432"/>
        <w:contextualSpacing/>
        <w:jc w:val="both"/>
        <w:rPr>
          <w:rFonts w:ascii="Arial" w:eastAsia="Calibri" w:hAnsi="Arial" w:cs="Arial"/>
          <w:color w:val="000000"/>
          <w:sz w:val="22"/>
          <w:szCs w:val="22"/>
          <w:lang w:eastAsia="en-IN" w:bidi="ar-SA"/>
        </w:rPr>
      </w:pPr>
      <w:r w:rsidRPr="00E512F7">
        <w:rPr>
          <w:rFonts w:ascii="Arial" w:eastAsia="Calibri" w:hAnsi="Arial" w:cs="Arial"/>
          <w:color w:val="000000"/>
          <w:sz w:val="22"/>
          <w:szCs w:val="22"/>
          <w:lang w:eastAsia="en-IN" w:bidi="ar-SA"/>
        </w:rPr>
        <w:t>There is a photocopy shop in Thapar Institute of Engineering and Technology. It is the only shop present in the campus for printing and photocopy. All the students visit the shop which creates a chaos at the shop. People many times get late for their prints and photocopy. Many times the pc’s of the shop aren’t working, the internet connectivity is poor, or the usb slot is damaged. This also causes a lot of problem to students. Sometimes, there is no electricity at shop and that too for a long period of time which causes a lots of problems in the class. The printer stops working or the ink is finished. These are some of the problems faced by the students at the printing shop.</w:t>
      </w:r>
    </w:p>
    <w:p w:rsidR="00E512F7" w:rsidRPr="00E512F7" w:rsidRDefault="00E512F7" w:rsidP="00E512F7">
      <w:pPr>
        <w:pBdr>
          <w:top w:val="nil"/>
          <w:left w:val="nil"/>
          <w:bottom w:val="nil"/>
          <w:right w:val="nil"/>
          <w:between w:val="nil"/>
        </w:pBdr>
        <w:spacing w:before="240" w:after="240"/>
        <w:jc w:val="both"/>
        <w:outlineLvl w:val="2"/>
        <w:rPr>
          <w:rFonts w:ascii="Arial" w:eastAsia="Arial" w:hAnsi="Arial" w:cs="Arial"/>
          <w:color w:val="000000"/>
          <w:lang w:val="en-IN" w:eastAsia="en-IN" w:bidi="ar-SA"/>
        </w:rPr>
      </w:pPr>
      <w:r w:rsidRPr="00E512F7">
        <w:rPr>
          <w:rFonts w:ascii="Arial" w:eastAsia="Arial" w:hAnsi="Arial" w:cs="Arial"/>
          <w:color w:val="243F60" w:themeColor="accent1" w:themeShade="7F"/>
          <w:lang w:val="en-IN" w:eastAsia="en-IN" w:bidi="ar-SA"/>
        </w:rPr>
        <w:t xml:space="preserve">     </w:t>
      </w:r>
      <w:r w:rsidRPr="00E512F7">
        <w:rPr>
          <w:rFonts w:ascii="Arial" w:hAnsi="Arial" w:cs="Arial"/>
          <w:b/>
          <w:color w:val="000000"/>
          <w:lang w:val="en-IN" w:eastAsia="en-IN" w:bidi="ar-SA"/>
        </w:rPr>
        <w:t xml:space="preserve">Author – </w:t>
      </w:r>
      <w:r w:rsidRPr="00E512F7">
        <w:rPr>
          <w:rFonts w:ascii="Arial" w:eastAsia="Arial" w:hAnsi="Arial" w:cs="Arial"/>
          <w:color w:val="243F60" w:themeColor="accent1" w:themeShade="7F"/>
          <w:lang w:val="en-IN" w:eastAsia="en-IN" w:bidi="ar-SA"/>
        </w:rPr>
        <w:t>Taranjeet Singh</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color w:val="000000"/>
          <w:sz w:val="22"/>
          <w:szCs w:val="22"/>
          <w:lang w:val="en-IN" w:eastAsia="en-IN" w:bidi="ar-SA"/>
        </w:rPr>
      </w:pPr>
      <w:r w:rsidRPr="00E512F7">
        <w:rPr>
          <w:rFonts w:ascii="Arial" w:hAnsi="Arial" w:cs="Arial"/>
          <w:b/>
          <w:color w:val="000000"/>
          <w:lang w:val="en-IN" w:eastAsia="en-IN" w:bidi="ar-SA"/>
        </w:rPr>
        <w:t>Purpose</w:t>
      </w:r>
      <w:r w:rsidRPr="00E512F7">
        <w:rPr>
          <w:rFonts w:ascii="Arial" w:hAnsi="Arial" w:cs="Arial"/>
          <w:color w:val="000000"/>
          <w:lang w:val="en-IN" w:eastAsia="en-IN" w:bidi="ar-SA"/>
        </w:rPr>
        <w:t xml:space="preserve"> - </w:t>
      </w:r>
      <w:r w:rsidRPr="00E512F7">
        <w:rPr>
          <w:rFonts w:ascii="Arial" w:eastAsia="Arial" w:hAnsi="Arial" w:cs="Arial"/>
          <w:sz w:val="22"/>
          <w:szCs w:val="22"/>
          <w:lang w:val="en-IN" w:eastAsia="en-IN" w:bidi="ar-SA"/>
        </w:rPr>
        <w:t>To</w:t>
      </w:r>
      <w:r w:rsidRPr="00E512F7">
        <w:rPr>
          <w:rFonts w:ascii="Arial" w:hAnsi="Arial" w:cs="Arial"/>
          <w:sz w:val="22"/>
          <w:szCs w:val="22"/>
          <w:lang w:val="en-IN" w:eastAsia="en-IN" w:bidi="ar-SA"/>
        </w:rPr>
        <w:t xml:space="preserve"> </w:t>
      </w:r>
      <w:r w:rsidRPr="00E512F7">
        <w:rPr>
          <w:rFonts w:ascii="Arial" w:eastAsia="Arial" w:hAnsi="Arial" w:cs="Arial"/>
          <w:color w:val="222222"/>
          <w:sz w:val="22"/>
          <w:szCs w:val="22"/>
          <w:highlight w:val="white"/>
          <w:lang w:val="en-IN" w:eastAsia="en-IN" w:bidi="ar-SA"/>
        </w:rPr>
        <w:t xml:space="preserve">specific business objective that the system needs to accomplish which in this case is automation of </w:t>
      </w:r>
      <w:r w:rsidRPr="00E512F7">
        <w:rPr>
          <w:rFonts w:ascii="Arial" w:eastAsia="Arial" w:hAnsi="Arial" w:cs="Arial"/>
          <w:color w:val="222222"/>
          <w:sz w:val="22"/>
          <w:szCs w:val="22"/>
          <w:lang w:val="en-IN" w:eastAsia="en-IN" w:bidi="ar-SA"/>
        </w:rPr>
        <w:t>the print-out system and also include ordering stationaries.</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color w:val="000000"/>
          <w:sz w:val="22"/>
          <w:szCs w:val="22"/>
          <w:lang w:val="en-IN" w:eastAsia="en-IN" w:bidi="ar-SA"/>
        </w:rPr>
      </w:pPr>
      <w:r w:rsidRPr="00E512F7">
        <w:rPr>
          <w:rFonts w:ascii="Arial" w:hAnsi="Arial" w:cs="Arial"/>
          <w:b/>
          <w:color w:val="000000"/>
          <w:lang w:val="en-IN" w:eastAsia="en-IN" w:bidi="ar-SA"/>
        </w:rPr>
        <w:t>Requirements Traceability –</w:t>
      </w:r>
      <w:r w:rsidRPr="00E512F7">
        <w:rPr>
          <w:rFonts w:ascii="Arial" w:hAnsi="Arial" w:cs="Arial"/>
          <w:sz w:val="22"/>
          <w:szCs w:val="22"/>
          <w:lang w:val="en-IN" w:eastAsia="en-IN" w:bidi="ar-SA"/>
        </w:rPr>
        <w:t xml:space="preserve"> Pc, Printers (coloured and non-coloured).</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sz w:val="22"/>
          <w:szCs w:val="22"/>
          <w:lang w:val="en-IN" w:eastAsia="en-IN" w:bidi="ar-SA"/>
        </w:rPr>
      </w:pPr>
      <w:r w:rsidRPr="00E512F7">
        <w:rPr>
          <w:rFonts w:ascii="Arial" w:hAnsi="Arial" w:cs="Arial"/>
          <w:b/>
          <w:color w:val="000000"/>
          <w:lang w:val="en-IN" w:eastAsia="en-IN" w:bidi="ar-SA"/>
        </w:rPr>
        <w:t>Priority</w:t>
      </w:r>
      <w:r w:rsidRPr="00E512F7">
        <w:rPr>
          <w:rFonts w:ascii="Arial" w:hAnsi="Arial" w:cs="Arial"/>
          <w:color w:val="000000"/>
          <w:lang w:val="en-IN" w:eastAsia="en-IN" w:bidi="ar-SA"/>
        </w:rPr>
        <w:t xml:space="preserve"> - </w:t>
      </w:r>
      <w:r w:rsidRPr="00E512F7">
        <w:rPr>
          <w:rFonts w:ascii="Arial" w:hAnsi="Arial" w:cs="Arial"/>
          <w:sz w:val="22"/>
          <w:szCs w:val="22"/>
          <w:lang w:val="en-IN" w:eastAsia="en-IN" w:bidi="ar-SA"/>
        </w:rPr>
        <w:t>This use case has a medium priority which helps in understanding the product and making it fully functional</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color w:val="000000"/>
          <w:sz w:val="22"/>
          <w:szCs w:val="22"/>
          <w:lang w:val="en-IN" w:eastAsia="en-IN" w:bidi="ar-SA"/>
        </w:rPr>
      </w:pPr>
      <w:r w:rsidRPr="00E512F7">
        <w:rPr>
          <w:rFonts w:ascii="Arial" w:hAnsi="Arial" w:cs="Arial"/>
          <w:b/>
          <w:color w:val="000000"/>
          <w:lang w:val="en-IN" w:eastAsia="en-IN" w:bidi="ar-SA"/>
        </w:rPr>
        <w:t>Preconditions</w:t>
      </w:r>
      <w:r w:rsidRPr="00E512F7">
        <w:rPr>
          <w:rFonts w:ascii="Arial" w:hAnsi="Arial" w:cs="Arial"/>
          <w:color w:val="000000"/>
          <w:lang w:val="en-IN" w:eastAsia="en-IN" w:bidi="ar-SA"/>
        </w:rPr>
        <w:t xml:space="preserve"> – The server should be always online to take order.</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color w:val="000000"/>
          <w:sz w:val="22"/>
          <w:szCs w:val="22"/>
          <w:lang w:val="en-IN" w:eastAsia="en-IN" w:bidi="ar-SA"/>
        </w:rPr>
      </w:pPr>
      <w:r w:rsidRPr="00E512F7">
        <w:rPr>
          <w:rFonts w:ascii="Arial" w:hAnsi="Arial" w:cs="Arial"/>
          <w:b/>
          <w:color w:val="000000"/>
          <w:lang w:val="en-IN" w:eastAsia="en-IN" w:bidi="ar-SA"/>
        </w:rPr>
        <w:t>Post conditions</w:t>
      </w:r>
      <w:r w:rsidRPr="00E512F7">
        <w:rPr>
          <w:rFonts w:ascii="Arial" w:hAnsi="Arial" w:cs="Arial"/>
          <w:color w:val="000000"/>
          <w:lang w:val="en-IN" w:eastAsia="en-IN" w:bidi="ar-SA"/>
        </w:rPr>
        <w:t xml:space="preserve"> – after taking the order shopkeeper should add the requested stationary along with collecting the specific pages for the respective order.</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sz w:val="22"/>
          <w:szCs w:val="22"/>
          <w:lang w:val="en-IN" w:eastAsia="en-IN" w:bidi="ar-SA"/>
        </w:rPr>
      </w:pPr>
      <w:r w:rsidRPr="00E512F7">
        <w:rPr>
          <w:rFonts w:ascii="Arial" w:hAnsi="Arial" w:cs="Arial"/>
          <w:b/>
          <w:color w:val="000000"/>
          <w:lang w:val="en-IN" w:eastAsia="en-IN" w:bidi="ar-SA"/>
        </w:rPr>
        <w:t>Actors</w:t>
      </w:r>
      <w:r w:rsidRPr="00E512F7">
        <w:rPr>
          <w:rFonts w:ascii="Arial" w:hAnsi="Arial" w:cs="Arial"/>
          <w:color w:val="000000"/>
          <w:lang w:val="en-IN" w:eastAsia="en-IN" w:bidi="ar-SA"/>
        </w:rPr>
        <w:t xml:space="preserve"> – </w:t>
      </w:r>
      <w:r w:rsidRPr="00E512F7">
        <w:rPr>
          <w:rFonts w:ascii="Arial" w:hAnsi="Arial" w:cs="Arial"/>
          <w:sz w:val="22"/>
          <w:szCs w:val="22"/>
          <w:lang w:val="en-IN" w:eastAsia="en-IN" w:bidi="ar-SA"/>
        </w:rPr>
        <w:t>Customer, Shopkeeper, External payment service</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color w:val="000000"/>
          <w:sz w:val="22"/>
          <w:szCs w:val="22"/>
          <w:lang w:val="en-IN" w:eastAsia="en-IN" w:bidi="ar-SA"/>
        </w:rPr>
      </w:pPr>
      <w:r w:rsidRPr="00E512F7">
        <w:rPr>
          <w:rFonts w:ascii="Arial" w:hAnsi="Arial" w:cs="Arial"/>
          <w:b/>
          <w:color w:val="000000"/>
          <w:lang w:val="en-IN" w:eastAsia="en-IN" w:bidi="ar-SA"/>
        </w:rPr>
        <w:t xml:space="preserve">Extends – </w:t>
      </w:r>
      <w:r w:rsidRPr="00E512F7">
        <w:rPr>
          <w:rFonts w:ascii="Arial" w:hAnsi="Arial" w:cs="Arial"/>
          <w:color w:val="000000"/>
          <w:lang w:val="en-IN" w:eastAsia="en-IN" w:bidi="ar-SA"/>
        </w:rPr>
        <w:t>If this is an extension use case, identify which use case(s) it extends</w:t>
      </w:r>
    </w:p>
    <w:p w:rsidR="00E512F7" w:rsidRPr="00E512F7" w:rsidRDefault="00E512F7" w:rsidP="00E512F7">
      <w:pPr>
        <w:pBdr>
          <w:top w:val="nil"/>
          <w:left w:val="nil"/>
          <w:bottom w:val="nil"/>
          <w:right w:val="nil"/>
          <w:between w:val="nil"/>
        </w:pBdr>
        <w:spacing w:after="280" w:line="276" w:lineRule="auto"/>
        <w:ind w:left="360"/>
        <w:jc w:val="both"/>
        <w:rPr>
          <w:rFonts w:ascii="Arial" w:hAnsi="Arial" w:cs="Arial"/>
          <w:b/>
          <w:color w:val="000000"/>
          <w:sz w:val="22"/>
          <w:szCs w:val="22"/>
          <w:lang w:val="en-IN" w:eastAsia="en-IN" w:bidi="ar-SA"/>
        </w:rPr>
      </w:pPr>
      <w:r w:rsidRPr="00E512F7">
        <w:rPr>
          <w:rFonts w:ascii="Arial" w:hAnsi="Arial" w:cs="Arial"/>
          <w:b/>
          <w:color w:val="000000"/>
          <w:lang w:val="en-IN" w:eastAsia="en-IN" w:bidi="ar-SA"/>
        </w:rPr>
        <w:t>Flow of Events</w:t>
      </w:r>
    </w:p>
    <w:p w:rsidR="00E512F7" w:rsidRPr="00E512F7" w:rsidRDefault="00E512F7" w:rsidP="00E512F7">
      <w:pPr>
        <w:numPr>
          <w:ilvl w:val="1"/>
          <w:numId w:val="13"/>
        </w:numPr>
        <w:pBdr>
          <w:top w:val="nil"/>
          <w:left w:val="nil"/>
          <w:bottom w:val="nil"/>
          <w:right w:val="nil"/>
          <w:between w:val="nil"/>
        </w:pBdr>
        <w:spacing w:after="200" w:line="276" w:lineRule="auto"/>
        <w:jc w:val="both"/>
        <w:rPr>
          <w:rFonts w:ascii="Arial" w:hAnsi="Arial" w:cs="Arial"/>
          <w:color w:val="000000"/>
          <w:sz w:val="22"/>
          <w:szCs w:val="22"/>
          <w:lang w:val="en-IN" w:eastAsia="en-IN" w:bidi="ar-SA"/>
        </w:rPr>
      </w:pPr>
      <w:r w:rsidRPr="00E512F7">
        <w:rPr>
          <w:rFonts w:ascii="Arial" w:hAnsi="Arial" w:cs="Arial"/>
          <w:color w:val="000000"/>
          <w:lang w:val="en-IN" w:eastAsia="en-IN" w:bidi="ar-SA"/>
        </w:rPr>
        <w:t>Basic Flow - flow of events normally executed in the use-case</w:t>
      </w:r>
    </w:p>
    <w:p w:rsidR="00E512F7" w:rsidRPr="00E512F7" w:rsidRDefault="00E512F7" w:rsidP="00E512F7">
      <w:pPr>
        <w:numPr>
          <w:ilvl w:val="1"/>
          <w:numId w:val="13"/>
        </w:numPr>
        <w:pBdr>
          <w:top w:val="nil"/>
          <w:left w:val="nil"/>
          <w:bottom w:val="nil"/>
          <w:right w:val="nil"/>
          <w:between w:val="nil"/>
        </w:pBdr>
        <w:spacing w:after="200" w:line="276" w:lineRule="auto"/>
        <w:jc w:val="both"/>
        <w:rPr>
          <w:rFonts w:ascii="Arial" w:hAnsi="Arial" w:cs="Arial"/>
          <w:color w:val="000000"/>
          <w:sz w:val="22"/>
          <w:szCs w:val="22"/>
          <w:lang w:val="en-IN" w:eastAsia="en-IN" w:bidi="ar-SA"/>
        </w:rPr>
      </w:pPr>
      <w:r w:rsidRPr="00E512F7">
        <w:rPr>
          <w:rFonts w:ascii="Arial" w:hAnsi="Arial" w:cs="Arial"/>
          <w:color w:val="000000"/>
          <w:lang w:val="en-IN" w:eastAsia="en-IN" w:bidi="ar-SA"/>
        </w:rPr>
        <w:t>Alternative Flow - a secondary flow of events due to infrequent conditions</w:t>
      </w:r>
    </w:p>
    <w:p w:rsidR="00E512F7" w:rsidRPr="00E512F7" w:rsidRDefault="00E512F7" w:rsidP="00E512F7">
      <w:pPr>
        <w:numPr>
          <w:ilvl w:val="1"/>
          <w:numId w:val="13"/>
        </w:numPr>
        <w:pBdr>
          <w:top w:val="nil"/>
          <w:left w:val="nil"/>
          <w:bottom w:val="nil"/>
          <w:right w:val="nil"/>
          <w:between w:val="nil"/>
        </w:pBdr>
        <w:spacing w:after="280" w:line="276" w:lineRule="auto"/>
        <w:jc w:val="both"/>
        <w:rPr>
          <w:rFonts w:ascii="Arial" w:hAnsi="Arial" w:cs="Arial"/>
          <w:color w:val="000000"/>
          <w:sz w:val="22"/>
          <w:szCs w:val="22"/>
          <w:lang w:val="en-IN" w:eastAsia="en-IN" w:bidi="ar-SA"/>
        </w:rPr>
      </w:pPr>
      <w:r w:rsidRPr="00E512F7">
        <w:rPr>
          <w:rFonts w:ascii="Arial" w:hAnsi="Arial" w:cs="Arial"/>
          <w:color w:val="000000"/>
          <w:lang w:val="en-IN" w:eastAsia="en-IN" w:bidi="ar-SA"/>
        </w:rPr>
        <w:t>Exceptions - Exceptions that may happen during the execution of the use case</w:t>
      </w:r>
    </w:p>
    <w:p w:rsidR="00E512F7" w:rsidRPr="00E512F7" w:rsidRDefault="00E512F7" w:rsidP="000579D6">
      <w:pPr>
        <w:pBdr>
          <w:top w:val="nil"/>
          <w:left w:val="nil"/>
          <w:bottom w:val="nil"/>
          <w:right w:val="nil"/>
          <w:between w:val="nil"/>
        </w:pBdr>
        <w:spacing w:after="280" w:line="276" w:lineRule="auto"/>
        <w:ind w:left="360"/>
        <w:jc w:val="both"/>
        <w:rPr>
          <w:rFonts w:ascii="Arial" w:hAnsi="Arial" w:cs="Arial"/>
          <w:color w:val="000000"/>
          <w:lang w:val="en-IN" w:eastAsia="en-IN" w:bidi="ar-SA"/>
        </w:rPr>
      </w:pPr>
      <w:r w:rsidRPr="00E512F7">
        <w:rPr>
          <w:rFonts w:ascii="Arial" w:hAnsi="Arial" w:cs="Arial"/>
          <w:b/>
          <w:color w:val="000000"/>
          <w:lang w:val="en-IN" w:eastAsia="en-IN" w:bidi="ar-SA"/>
        </w:rPr>
        <w:t>Notes/Issues</w:t>
      </w:r>
      <w:r w:rsidRPr="00E512F7">
        <w:rPr>
          <w:rFonts w:ascii="Arial" w:hAnsi="Arial" w:cs="Arial"/>
          <w:color w:val="000000"/>
          <w:lang w:val="en-IN" w:eastAsia="en-IN" w:bidi="ar-SA"/>
        </w:rPr>
        <w:t xml:space="preserve"> – No relevant notes are required.</w:t>
      </w:r>
    </w:p>
    <w:p w:rsidR="00E512F7" w:rsidRPr="00E512F7" w:rsidRDefault="00E512F7" w:rsidP="00E512F7">
      <w:pPr>
        <w:numPr>
          <w:ilvl w:val="2"/>
          <w:numId w:val="11"/>
        </w:numPr>
        <w:pBdr>
          <w:top w:val="nil"/>
          <w:left w:val="nil"/>
          <w:bottom w:val="nil"/>
          <w:right w:val="nil"/>
          <w:between w:val="nil"/>
        </w:pBdr>
        <w:spacing w:before="240" w:after="240" w:line="276" w:lineRule="auto"/>
        <w:jc w:val="both"/>
        <w:outlineLvl w:val="2"/>
        <w:rPr>
          <w:rFonts w:ascii="Arial" w:eastAsia="Arial" w:hAnsi="Arial" w:cs="Arial"/>
          <w:color w:val="243F60" w:themeColor="accent1" w:themeShade="7F"/>
          <w:lang w:val="en-IN" w:eastAsia="en-IN" w:bidi="ar-SA"/>
        </w:rPr>
      </w:pPr>
      <w:r w:rsidRPr="00E512F7">
        <w:rPr>
          <w:rFonts w:ascii="Arial" w:eastAsia="Arial" w:hAnsi="Arial" w:cs="Arial"/>
          <w:color w:val="243F60" w:themeColor="accent1" w:themeShade="7F"/>
          <w:lang w:val="en-IN" w:eastAsia="en-IN" w:bidi="ar-SA"/>
        </w:rPr>
        <w:lastRenderedPageBreak/>
        <w:t>Use Case Scenario</w:t>
      </w:r>
    </w:p>
    <w:p w:rsidR="00E512F7" w:rsidRPr="00E512F7" w:rsidRDefault="00E512F7" w:rsidP="00E512F7">
      <w:pPr>
        <w:spacing w:after="212" w:line="268" w:lineRule="auto"/>
        <w:ind w:left="432"/>
        <w:contextualSpacing/>
        <w:jc w:val="both"/>
        <w:rPr>
          <w:rFonts w:ascii="Arial" w:eastAsia="Calibri" w:hAnsi="Arial" w:cs="Arial"/>
          <w:color w:val="000000"/>
          <w:sz w:val="22"/>
          <w:szCs w:val="22"/>
          <w:lang w:eastAsia="en-IN" w:bidi="ar-SA"/>
        </w:rPr>
      </w:pPr>
      <w:r w:rsidRPr="00E512F7">
        <w:rPr>
          <w:rFonts w:ascii="Arial" w:eastAsia="Calibri" w:hAnsi="Arial" w:cs="Arial"/>
          <w:color w:val="000000"/>
          <w:sz w:val="22"/>
          <w:szCs w:val="22"/>
          <w:lang w:eastAsia="en-IN" w:bidi="ar-SA"/>
        </w:rPr>
        <w:t>Customer is required to login into with thapar.edu mail for prints and to buy something. After that the customer has to upload his file for print and specify what kind of prints are required and can also specify if the file is required. Customer can also select other stationary items which he/she wants to buy from the stationary shop. Then it will move towards the finalized order where the total bill would be calculated and displayed. Then it will move forward to the payment panel where the customer has choice to select between COD, Paytm and UPI. After the payment is the done and the order is finalized shopkeeper will get a confirmation on his desktop. The shopkeeper will then print the desired file and ready other stationary materials if any.</w:t>
      </w:r>
    </w:p>
    <w:p w:rsidR="00E512F7" w:rsidRPr="00E512F7" w:rsidRDefault="00E512F7" w:rsidP="00E512F7">
      <w:pPr>
        <w:pBdr>
          <w:top w:val="nil"/>
          <w:left w:val="nil"/>
          <w:bottom w:val="nil"/>
          <w:right w:val="nil"/>
          <w:between w:val="nil"/>
        </w:pBdr>
        <w:spacing w:after="280" w:line="276" w:lineRule="auto"/>
        <w:ind w:left="360"/>
        <w:jc w:val="both"/>
        <w:rPr>
          <w:rFonts w:ascii="Arial" w:eastAsia="Arial" w:hAnsi="Arial" w:cs="Arial"/>
          <w:i/>
          <w:color w:val="000000"/>
          <w:sz w:val="22"/>
          <w:szCs w:val="22"/>
          <w:lang w:val="en-IN" w:eastAsia="en-IN" w:bidi="ar-SA"/>
        </w:rPr>
      </w:pPr>
    </w:p>
    <w:p w:rsidR="00071597" w:rsidRPr="00071597" w:rsidRDefault="00B45C9D" w:rsidP="00B45C9D">
      <w:pPr>
        <w:keepNext/>
        <w:keepLines/>
        <w:pBdr>
          <w:top w:val="single" w:sz="4" w:space="1" w:color="000000"/>
          <w:left w:val="single" w:sz="4" w:space="4" w:color="000000"/>
          <w:bottom w:val="single" w:sz="4" w:space="1" w:color="000000"/>
          <w:right w:val="single" w:sz="4" w:space="4" w:color="000000"/>
          <w:between w:val="nil"/>
        </w:pBdr>
        <w:shd w:val="clear" w:color="auto" w:fill="4C4C4C"/>
        <w:spacing w:before="480" w:after="240" w:line="276" w:lineRule="auto"/>
        <w:jc w:val="both"/>
        <w:outlineLvl w:val="0"/>
        <w:rPr>
          <w:rFonts w:ascii="Arial" w:eastAsia="Calibri" w:hAnsi="Arial" w:cs="Arial"/>
          <w:b/>
          <w:color w:val="FFFFFF"/>
          <w:sz w:val="36"/>
          <w:szCs w:val="22"/>
          <w:lang w:eastAsia="en-IN" w:bidi="ar-SA"/>
        </w:rPr>
      </w:pPr>
      <w:r w:rsidRPr="000579D6">
        <w:rPr>
          <w:rFonts w:ascii="Arial" w:eastAsia="Arial" w:hAnsi="Arial" w:cs="Arial"/>
          <w:b/>
          <w:color w:val="FFFFFF"/>
          <w:sz w:val="36"/>
          <w:szCs w:val="22"/>
          <w:lang w:eastAsia="en-IN" w:bidi="ar-SA"/>
        </w:rPr>
        <w:t xml:space="preserve">2.4.4 </w:t>
      </w:r>
      <w:r w:rsidR="00071597" w:rsidRPr="00071597">
        <w:rPr>
          <w:rFonts w:ascii="Arial" w:eastAsia="Arial" w:hAnsi="Arial" w:cs="Arial"/>
          <w:b/>
          <w:color w:val="FFFFFF"/>
          <w:sz w:val="36"/>
          <w:szCs w:val="22"/>
          <w:lang w:eastAsia="en-IN" w:bidi="ar-SA"/>
        </w:rPr>
        <w:t>Other Non-functional Requirements</w:t>
      </w:r>
    </w:p>
    <w:p w:rsidR="00071597" w:rsidRPr="00071597" w:rsidRDefault="00071597" w:rsidP="0007159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6" w:name="_2xcytpi" w:colFirst="0" w:colLast="0"/>
      <w:bookmarkEnd w:id="16"/>
      <w:r w:rsidRPr="00071597">
        <w:rPr>
          <w:rFonts w:ascii="Arial" w:eastAsia="Arial" w:hAnsi="Arial" w:cs="Arial"/>
          <w:b/>
          <w:color w:val="000000"/>
          <w:sz w:val="32"/>
          <w:szCs w:val="22"/>
          <w:lang w:eastAsia="en-IN" w:bidi="ar-SA"/>
        </w:rPr>
        <w:t>Performance Requirements</w:t>
      </w:r>
    </w:p>
    <w:p w:rsidR="00071597" w:rsidRPr="00071597" w:rsidRDefault="00071597" w:rsidP="0007159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071597">
        <w:rPr>
          <w:rFonts w:ascii="Arial" w:eastAsia="Arial" w:hAnsi="Arial" w:cs="Arial"/>
          <w:color w:val="000000"/>
          <w:sz w:val="22"/>
          <w:szCs w:val="22"/>
          <w:lang w:val="en-IN" w:eastAsia="en-IN" w:bidi="ar-SA"/>
        </w:rPr>
        <w:t>The Printers and server we are using should be of high quality and should be able to work after a power cut. Also the speed of system that will be using our software should be high. The payment processing, cost calculation and bill generation should be fast enough. Also uploading speed at server should be high enough to upload file in size of Megabytes. If a power cut happens the hardware should work correctly afterwards.</w:t>
      </w:r>
    </w:p>
    <w:p w:rsidR="00071597" w:rsidRPr="00071597" w:rsidRDefault="00071597" w:rsidP="0007159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7" w:name="_1ci93xb" w:colFirst="0" w:colLast="0"/>
      <w:bookmarkEnd w:id="17"/>
      <w:r w:rsidRPr="00071597">
        <w:rPr>
          <w:rFonts w:ascii="Arial" w:eastAsia="Arial" w:hAnsi="Arial" w:cs="Arial"/>
          <w:b/>
          <w:color w:val="000000"/>
          <w:sz w:val="32"/>
          <w:szCs w:val="22"/>
          <w:lang w:eastAsia="en-IN" w:bidi="ar-SA"/>
        </w:rPr>
        <w:t>Safety and Security Requirements</w:t>
      </w:r>
    </w:p>
    <w:p w:rsidR="00071597" w:rsidRPr="00071597" w:rsidRDefault="00071597" w:rsidP="0007159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071597">
        <w:rPr>
          <w:rFonts w:ascii="Arial" w:eastAsia="Arial" w:hAnsi="Arial" w:cs="Arial"/>
          <w:color w:val="000000"/>
          <w:sz w:val="22"/>
          <w:szCs w:val="22"/>
          <w:lang w:val="en-IN" w:eastAsia="en-IN" w:bidi="ar-SA"/>
        </w:rPr>
        <w:t>Payment is required to be done in advance by the customer to avoid any spamming of not needed. This is the security measure taken to safeguard any misuse of resources of the shopkeeper.</w:t>
      </w:r>
    </w:p>
    <w:p w:rsidR="00071597" w:rsidRPr="00071597" w:rsidRDefault="00071597" w:rsidP="0007159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071597">
        <w:rPr>
          <w:rFonts w:ascii="Arial" w:eastAsia="Arial" w:hAnsi="Arial" w:cs="Arial"/>
          <w:color w:val="000000"/>
          <w:sz w:val="22"/>
          <w:szCs w:val="22"/>
          <w:lang w:val="en-IN" w:eastAsia="en-IN" w:bidi="ar-SA"/>
        </w:rPr>
        <w:t>A refund can be taken by customer if the order is not done in time which is unlikely as the whole process when implemented will be a smooth process until a unfortunate event occurs like power cut, cartridge problems, blank paper shortage, etc.</w:t>
      </w:r>
    </w:p>
    <w:p w:rsidR="00071597" w:rsidRPr="00071597" w:rsidRDefault="00071597" w:rsidP="00071597">
      <w:pPr>
        <w:keepNext/>
        <w:keepLines/>
        <w:numPr>
          <w:ilvl w:val="1"/>
          <w:numId w:val="11"/>
        </w:numPr>
        <w:pBdr>
          <w:top w:val="nil"/>
          <w:left w:val="nil"/>
          <w:bottom w:val="nil"/>
          <w:right w:val="nil"/>
          <w:between w:val="nil"/>
        </w:pBdr>
        <w:spacing w:before="280" w:after="280" w:line="276" w:lineRule="auto"/>
        <w:jc w:val="both"/>
        <w:outlineLvl w:val="1"/>
        <w:rPr>
          <w:rFonts w:ascii="Arial" w:eastAsia="Calibri" w:hAnsi="Arial" w:cs="Arial"/>
          <w:b/>
          <w:color w:val="000000"/>
          <w:sz w:val="32"/>
          <w:szCs w:val="22"/>
          <w:lang w:eastAsia="en-IN" w:bidi="ar-SA"/>
        </w:rPr>
      </w:pPr>
      <w:bookmarkStart w:id="18" w:name="_3whwml4" w:colFirst="0" w:colLast="0"/>
      <w:bookmarkEnd w:id="18"/>
      <w:r w:rsidRPr="00071597">
        <w:rPr>
          <w:rFonts w:ascii="Arial" w:eastAsia="Arial" w:hAnsi="Arial" w:cs="Arial"/>
          <w:b/>
          <w:color w:val="000000"/>
          <w:sz w:val="32"/>
          <w:szCs w:val="22"/>
          <w:lang w:eastAsia="en-IN" w:bidi="ar-SA"/>
        </w:rPr>
        <w:t>Software Quality Attributes</w:t>
      </w:r>
    </w:p>
    <w:p w:rsidR="00071597" w:rsidRPr="00071597" w:rsidRDefault="00071597" w:rsidP="0007159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071597">
        <w:rPr>
          <w:rFonts w:ascii="Arial" w:eastAsia="Arial" w:hAnsi="Arial" w:cs="Arial"/>
          <w:color w:val="000000"/>
          <w:sz w:val="22"/>
          <w:szCs w:val="22"/>
          <w:lang w:val="en-IN" w:eastAsia="en-IN" w:bidi="ar-SA"/>
        </w:rPr>
        <w:t>This software is very easy to use as it reduces a lot of work of the faculty who will be dealing with the customer. This system is also easily adaptable as shopkeeper does not have to deal with many things. There are just 2 or 3 things that he should know. It is more reliable and efficient than humans.</w:t>
      </w:r>
    </w:p>
    <w:p w:rsidR="00E512F7" w:rsidRPr="00071597" w:rsidRDefault="00071597" w:rsidP="00071597">
      <w:pPr>
        <w:pBdr>
          <w:top w:val="nil"/>
          <w:left w:val="nil"/>
          <w:bottom w:val="nil"/>
          <w:right w:val="nil"/>
          <w:between w:val="nil"/>
        </w:pBdr>
        <w:spacing w:after="200" w:line="276" w:lineRule="auto"/>
        <w:jc w:val="both"/>
        <w:rPr>
          <w:rFonts w:ascii="Arial" w:eastAsia="Arial" w:hAnsi="Arial" w:cs="Arial"/>
          <w:color w:val="000000"/>
          <w:sz w:val="22"/>
          <w:szCs w:val="22"/>
          <w:lang w:val="en-IN" w:eastAsia="en-IN" w:bidi="ar-SA"/>
        </w:rPr>
      </w:pPr>
      <w:r w:rsidRPr="00071597">
        <w:rPr>
          <w:rFonts w:ascii="Arial" w:eastAsia="Arial" w:hAnsi="Arial" w:cs="Arial"/>
          <w:color w:val="000000"/>
          <w:sz w:val="22"/>
          <w:szCs w:val="22"/>
          <w:lang w:val="en-IN" w:eastAsia="en-IN" w:bidi="ar-SA"/>
        </w:rPr>
        <w:t xml:space="preserve">Software is capable of continuing itself after a long shutdown when it was offline, as the server takes orders and store them in database, the only time system would be offline will be during off time of the shop and only time system would not take requests will be when server is down which is a hardware issue.   </w:t>
      </w:r>
    </w:p>
    <w:p w:rsidR="00071597" w:rsidRPr="00071597" w:rsidRDefault="00071597" w:rsidP="00071597">
      <w:pPr>
        <w:spacing w:line="276" w:lineRule="auto"/>
        <w:jc w:val="both"/>
        <w:rPr>
          <w:b/>
          <w:bCs/>
          <w:lang w:val="en-IN"/>
        </w:rPr>
      </w:pPr>
    </w:p>
    <w:p w:rsidR="00071597" w:rsidRPr="00B45C9D" w:rsidRDefault="00071597" w:rsidP="00071597">
      <w:pPr>
        <w:spacing w:line="276" w:lineRule="auto"/>
        <w:jc w:val="both"/>
        <w:rPr>
          <w:b/>
          <w:bCs/>
          <w:sz w:val="28"/>
          <w:szCs w:val="28"/>
          <w:lang w:val="en-IN"/>
        </w:rPr>
      </w:pPr>
      <w:r w:rsidRPr="00B45C9D">
        <w:rPr>
          <w:b/>
          <w:bCs/>
          <w:sz w:val="28"/>
          <w:szCs w:val="28"/>
          <w:lang w:val="en-IN"/>
        </w:rPr>
        <w:t xml:space="preserve">3. DESIGN PHASE </w:t>
      </w:r>
    </w:p>
    <w:p w:rsidR="00071597" w:rsidRDefault="00071597" w:rsidP="00071597">
      <w:pPr>
        <w:spacing w:line="276" w:lineRule="auto"/>
        <w:jc w:val="both"/>
        <w:rPr>
          <w:b/>
          <w:bCs/>
          <w:lang w:val="en-IN"/>
        </w:rPr>
      </w:pPr>
      <w:r>
        <w:rPr>
          <w:b/>
          <w:bCs/>
          <w:lang w:val="en-IN"/>
        </w:rPr>
        <w:t xml:space="preserve">    </w:t>
      </w:r>
    </w:p>
    <w:p w:rsidR="00071597" w:rsidRPr="00B45C9D" w:rsidRDefault="00071597" w:rsidP="00071597">
      <w:pPr>
        <w:spacing w:line="276" w:lineRule="auto"/>
        <w:jc w:val="both"/>
        <w:rPr>
          <w:b/>
          <w:bCs/>
          <w:sz w:val="28"/>
          <w:szCs w:val="28"/>
          <w:lang w:val="en-IN"/>
        </w:rPr>
      </w:pPr>
      <w:r w:rsidRPr="00B45C9D">
        <w:rPr>
          <w:b/>
          <w:bCs/>
          <w:sz w:val="28"/>
          <w:szCs w:val="28"/>
          <w:lang w:val="en-IN"/>
        </w:rPr>
        <w:t xml:space="preserve">    3.1 CLASS DIAGRAM</w:t>
      </w:r>
    </w:p>
    <w:p w:rsidR="00071597" w:rsidRDefault="00071597" w:rsidP="00071597">
      <w:pPr>
        <w:spacing w:line="276" w:lineRule="auto"/>
        <w:jc w:val="both"/>
        <w:rPr>
          <w:b/>
          <w:bCs/>
          <w:lang w:val="en-IN"/>
        </w:rPr>
      </w:pPr>
      <w:r w:rsidRPr="00071597">
        <w:rPr>
          <w:b/>
          <w:bCs/>
          <w:noProof/>
          <w:lang w:val="en-IN" w:eastAsia="en-IN" w:bidi="ar-SA"/>
        </w:rPr>
        <w:drawing>
          <wp:inline distT="0" distB="0" distL="0" distR="0">
            <wp:extent cx="5486400" cy="3597772"/>
            <wp:effectExtent l="0" t="0" r="0" b="0"/>
            <wp:docPr id="11" name="Picture 11" descr="G:\study\Software Project\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study\Software Project\class 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597772"/>
                    </a:xfrm>
                    <a:prstGeom prst="rect">
                      <a:avLst/>
                    </a:prstGeom>
                    <a:noFill/>
                    <a:ln>
                      <a:noFill/>
                    </a:ln>
                  </pic:spPr>
                </pic:pic>
              </a:graphicData>
            </a:graphic>
          </wp:inline>
        </w:drawing>
      </w:r>
    </w:p>
    <w:p w:rsidR="00B45C9D" w:rsidRDefault="00B45C9D" w:rsidP="00071597">
      <w:pPr>
        <w:spacing w:line="276" w:lineRule="auto"/>
        <w:jc w:val="both"/>
        <w:rPr>
          <w:b/>
          <w:bCs/>
          <w:lang w:val="en-IN"/>
        </w:rPr>
      </w:pPr>
    </w:p>
    <w:p w:rsidR="00071597" w:rsidRPr="00B45C9D" w:rsidRDefault="00071597" w:rsidP="00071597">
      <w:pPr>
        <w:spacing w:line="276" w:lineRule="auto"/>
        <w:jc w:val="both"/>
        <w:rPr>
          <w:b/>
          <w:bCs/>
          <w:sz w:val="28"/>
          <w:szCs w:val="28"/>
        </w:rPr>
      </w:pPr>
      <w:r w:rsidRPr="00B45C9D">
        <w:rPr>
          <w:b/>
          <w:bCs/>
          <w:sz w:val="28"/>
          <w:szCs w:val="28"/>
        </w:rPr>
        <w:t xml:space="preserve">    3</w:t>
      </w:r>
      <w:r w:rsidR="008649F8">
        <w:rPr>
          <w:b/>
          <w:bCs/>
          <w:sz w:val="28"/>
          <w:szCs w:val="28"/>
        </w:rPr>
        <w:t>.2</w:t>
      </w:r>
      <w:r w:rsidRPr="00B45C9D">
        <w:rPr>
          <w:b/>
          <w:bCs/>
          <w:sz w:val="28"/>
          <w:szCs w:val="28"/>
        </w:rPr>
        <w:t>. SEQUENCE DIAGRAM</w:t>
      </w:r>
    </w:p>
    <w:p w:rsidR="00071597" w:rsidRDefault="00071597" w:rsidP="00071597">
      <w:pPr>
        <w:spacing w:line="276" w:lineRule="auto"/>
        <w:jc w:val="both"/>
        <w:rPr>
          <w:b/>
          <w:bCs/>
        </w:rPr>
      </w:pPr>
      <w:r w:rsidRPr="00071597">
        <w:rPr>
          <w:b/>
          <w:bCs/>
          <w:noProof/>
          <w:lang w:val="en-IN" w:eastAsia="en-IN" w:bidi="ar-SA"/>
        </w:rPr>
        <w:drawing>
          <wp:inline distT="0" distB="0" distL="0" distR="0">
            <wp:extent cx="5931846" cy="3441700"/>
            <wp:effectExtent l="0" t="0" r="0" b="0"/>
            <wp:docPr id="12" name="Picture 12" descr="G:\study\Software Project\sequenc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study\Software Project\sequence diagr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107" cy="3446493"/>
                    </a:xfrm>
                    <a:prstGeom prst="rect">
                      <a:avLst/>
                    </a:prstGeom>
                    <a:noFill/>
                    <a:ln>
                      <a:noFill/>
                    </a:ln>
                  </pic:spPr>
                </pic:pic>
              </a:graphicData>
            </a:graphic>
          </wp:inline>
        </w:drawing>
      </w:r>
    </w:p>
    <w:p w:rsidR="00071597" w:rsidRDefault="00071597" w:rsidP="00071597">
      <w:pPr>
        <w:spacing w:line="276" w:lineRule="auto"/>
        <w:jc w:val="both"/>
        <w:rPr>
          <w:b/>
          <w:bCs/>
        </w:rPr>
      </w:pPr>
    </w:p>
    <w:p w:rsidR="00071597" w:rsidRPr="00B45C9D" w:rsidRDefault="00071597" w:rsidP="00071597">
      <w:pPr>
        <w:spacing w:line="276" w:lineRule="auto"/>
        <w:jc w:val="both"/>
        <w:rPr>
          <w:b/>
          <w:bCs/>
          <w:sz w:val="28"/>
          <w:szCs w:val="28"/>
        </w:rPr>
      </w:pPr>
      <w:r w:rsidRPr="00B45C9D">
        <w:rPr>
          <w:b/>
          <w:bCs/>
          <w:sz w:val="28"/>
          <w:szCs w:val="28"/>
        </w:rPr>
        <w:lastRenderedPageBreak/>
        <w:t xml:space="preserve">    3.</w:t>
      </w:r>
      <w:r w:rsidR="008649F8">
        <w:rPr>
          <w:b/>
          <w:bCs/>
          <w:sz w:val="28"/>
          <w:szCs w:val="28"/>
        </w:rPr>
        <w:t>3</w:t>
      </w:r>
      <w:r w:rsidRPr="00B45C9D">
        <w:rPr>
          <w:b/>
          <w:bCs/>
          <w:sz w:val="28"/>
          <w:szCs w:val="28"/>
        </w:rPr>
        <w:t>. STATE CHART DIAGRAM</w:t>
      </w:r>
    </w:p>
    <w:p w:rsidR="00071597" w:rsidRPr="00071597" w:rsidRDefault="00071597" w:rsidP="00071597">
      <w:pPr>
        <w:spacing w:line="276" w:lineRule="auto"/>
        <w:jc w:val="both"/>
        <w:rPr>
          <w:b/>
          <w:bCs/>
          <w:lang w:val="en-IN"/>
        </w:rPr>
      </w:pPr>
    </w:p>
    <w:p w:rsidR="00071597" w:rsidRDefault="00071597" w:rsidP="00E512F7">
      <w:pPr>
        <w:spacing w:line="276" w:lineRule="auto"/>
        <w:jc w:val="both"/>
        <w:rPr>
          <w:b/>
          <w:bCs/>
        </w:rPr>
      </w:pPr>
      <w:r w:rsidRPr="00071597">
        <w:rPr>
          <w:b/>
          <w:bCs/>
          <w:noProof/>
          <w:lang w:val="en-IN" w:eastAsia="en-IN" w:bidi="ar-SA"/>
        </w:rPr>
        <w:drawing>
          <wp:inline distT="0" distB="0" distL="0" distR="0">
            <wp:extent cx="5486400" cy="4786986"/>
            <wp:effectExtent l="0" t="0" r="0" b="0"/>
            <wp:docPr id="13" name="Picture 13" descr="G:\study\Software Project\state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study\Software Project\state char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4786986"/>
                    </a:xfrm>
                    <a:prstGeom prst="rect">
                      <a:avLst/>
                    </a:prstGeom>
                    <a:noFill/>
                    <a:ln>
                      <a:noFill/>
                    </a:ln>
                  </pic:spPr>
                </pic:pic>
              </a:graphicData>
            </a:graphic>
          </wp:inline>
        </w:drawing>
      </w: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579D6" w:rsidRDefault="000579D6" w:rsidP="00E512F7">
      <w:pPr>
        <w:spacing w:line="276" w:lineRule="auto"/>
        <w:jc w:val="both"/>
        <w:rPr>
          <w:b/>
          <w:bCs/>
        </w:rPr>
      </w:pPr>
    </w:p>
    <w:p w:rsidR="00071597" w:rsidRPr="00071597" w:rsidRDefault="00071597" w:rsidP="00071597">
      <w:pPr>
        <w:spacing w:line="276" w:lineRule="auto"/>
        <w:jc w:val="both"/>
        <w:rPr>
          <w:b/>
          <w:bCs/>
          <w:lang w:val="en-IN"/>
        </w:rPr>
      </w:pPr>
    </w:p>
    <w:p w:rsidR="00071597" w:rsidRDefault="00071597" w:rsidP="00E512F7">
      <w:pPr>
        <w:spacing w:line="276" w:lineRule="auto"/>
        <w:jc w:val="both"/>
        <w:rPr>
          <w:b/>
          <w:bCs/>
          <w:sz w:val="28"/>
          <w:szCs w:val="28"/>
          <w:lang w:val="en-IN"/>
        </w:rPr>
      </w:pPr>
      <w:r w:rsidRPr="00B45C9D">
        <w:rPr>
          <w:b/>
          <w:bCs/>
          <w:sz w:val="28"/>
          <w:szCs w:val="28"/>
          <w:lang w:val="en-IN"/>
        </w:rPr>
        <w:t>4. TESTING PHASE</w:t>
      </w:r>
    </w:p>
    <w:p w:rsidR="00B45C9D" w:rsidRDefault="00B45C9D" w:rsidP="00E512F7">
      <w:pPr>
        <w:spacing w:line="276" w:lineRule="auto"/>
        <w:jc w:val="both"/>
        <w:rPr>
          <w:b/>
          <w:bCs/>
          <w:sz w:val="28"/>
          <w:szCs w:val="28"/>
          <w:lang w:val="en-IN"/>
        </w:rPr>
      </w:pPr>
    </w:p>
    <w:p w:rsidR="00B45C9D" w:rsidRDefault="00B45C9D" w:rsidP="00E512F7">
      <w:pPr>
        <w:spacing w:line="276" w:lineRule="auto"/>
        <w:jc w:val="both"/>
        <w:rPr>
          <w:b/>
          <w:bCs/>
          <w:sz w:val="28"/>
          <w:szCs w:val="28"/>
          <w:lang w:val="en-IN"/>
        </w:rPr>
      </w:pPr>
      <w:r>
        <w:rPr>
          <w:b/>
          <w:bCs/>
          <w:sz w:val="28"/>
          <w:szCs w:val="28"/>
          <w:lang w:val="en-IN"/>
        </w:rPr>
        <w:t xml:space="preserve">     4.1 TEST PLAN</w:t>
      </w:r>
    </w:p>
    <w:p w:rsidR="00B45C9D" w:rsidRDefault="00B45C9D" w:rsidP="00B45C9D">
      <w:pPr>
        <w:pStyle w:val="Default"/>
        <w:rPr>
          <w:b/>
          <w:bCs/>
        </w:rPr>
      </w:pPr>
    </w:p>
    <w:p w:rsidR="00B45C9D" w:rsidRDefault="00B45C9D" w:rsidP="00B45C9D">
      <w:pPr>
        <w:pStyle w:val="Default"/>
      </w:pPr>
      <w:r w:rsidRPr="00B45C9D">
        <w:rPr>
          <w:b/>
          <w:bCs/>
        </w:rPr>
        <w:t>Test</w:t>
      </w:r>
      <w:r w:rsidRPr="00B45C9D">
        <w:t xml:space="preserve">: </w:t>
      </w:r>
      <w:r>
        <w:t>W</w:t>
      </w:r>
      <w:r w:rsidRPr="00B45C9D">
        <w:t>e check for by taking the worst case scenario. For every interface, that is for admin, for user, for scoring and for correct word we take inputs and check our result.</w:t>
      </w:r>
    </w:p>
    <w:p w:rsidR="00B45C9D" w:rsidRPr="00B45C9D" w:rsidRDefault="00B45C9D" w:rsidP="00B45C9D">
      <w:pPr>
        <w:pStyle w:val="Default"/>
      </w:pPr>
      <w:r w:rsidRPr="00B45C9D">
        <w:t xml:space="preserve"> </w:t>
      </w:r>
    </w:p>
    <w:p w:rsidR="003646D0" w:rsidRDefault="00B45C9D" w:rsidP="00B45C9D">
      <w:pPr>
        <w:pStyle w:val="Default"/>
      </w:pPr>
      <w:r w:rsidRPr="00B45C9D">
        <w:rPr>
          <w:b/>
          <w:bCs/>
        </w:rPr>
        <w:t>Scenario</w:t>
      </w:r>
      <w:r w:rsidR="003646D0">
        <w:rPr>
          <w:b/>
          <w:bCs/>
        </w:rPr>
        <w:t>s</w:t>
      </w:r>
      <w:r w:rsidRPr="00B45C9D">
        <w:t>:</w:t>
      </w:r>
      <w:r>
        <w:t xml:space="preserve"> </w:t>
      </w:r>
    </w:p>
    <w:p w:rsidR="003646D0" w:rsidRDefault="00B45C9D" w:rsidP="00B45C9D">
      <w:pPr>
        <w:pStyle w:val="Default"/>
      </w:pPr>
      <w:r w:rsidRPr="00B45C9D">
        <w:t xml:space="preserve">For </w:t>
      </w:r>
      <w:r>
        <w:t>shopkeeper side use</w:t>
      </w:r>
      <w:r w:rsidRPr="00B45C9D">
        <w:t xml:space="preserve"> </w:t>
      </w:r>
      <w:r>
        <w:t xml:space="preserve">we take scenarios in which he inputs wrong </w:t>
      </w:r>
      <w:r w:rsidR="003646D0">
        <w:t xml:space="preserve">folder location. </w:t>
      </w:r>
    </w:p>
    <w:p w:rsidR="003646D0" w:rsidRDefault="003646D0" w:rsidP="00B45C9D">
      <w:pPr>
        <w:pStyle w:val="Default"/>
      </w:pPr>
    </w:p>
    <w:p w:rsidR="003646D0" w:rsidRPr="000579D6" w:rsidRDefault="003646D0" w:rsidP="000579D6">
      <w:pPr>
        <w:pStyle w:val="Default"/>
      </w:pPr>
      <w:r>
        <w:t>For student side use we check that student should not be able to upload files without login.</w:t>
      </w:r>
      <w:r w:rsidR="00B45C9D" w:rsidRPr="00B45C9D">
        <w:t xml:space="preserve"> </w:t>
      </w:r>
    </w:p>
    <w:p w:rsidR="00EF2770" w:rsidRDefault="00EF2770" w:rsidP="00E512F7">
      <w:pPr>
        <w:spacing w:line="276" w:lineRule="auto"/>
        <w:jc w:val="both"/>
        <w:rPr>
          <w:b/>
          <w:bCs/>
          <w:sz w:val="28"/>
          <w:szCs w:val="28"/>
          <w:lang w:val="en-IN"/>
        </w:rPr>
      </w:pPr>
    </w:p>
    <w:p w:rsidR="00B45C9D" w:rsidRDefault="00B45C9D" w:rsidP="00E512F7">
      <w:pPr>
        <w:spacing w:line="276" w:lineRule="auto"/>
        <w:jc w:val="both"/>
        <w:rPr>
          <w:b/>
          <w:bCs/>
          <w:sz w:val="28"/>
          <w:szCs w:val="28"/>
          <w:lang w:val="en-IN"/>
        </w:rPr>
      </w:pPr>
      <w:r>
        <w:rPr>
          <w:b/>
          <w:bCs/>
          <w:sz w:val="28"/>
          <w:szCs w:val="28"/>
          <w:lang w:val="en-IN"/>
        </w:rPr>
        <w:t>4.2 TEST CASES</w:t>
      </w:r>
    </w:p>
    <w:p w:rsidR="003646D0" w:rsidRDefault="003646D0" w:rsidP="00E512F7">
      <w:pPr>
        <w:spacing w:line="276" w:lineRule="auto"/>
        <w:jc w:val="both"/>
        <w:rPr>
          <w:b/>
          <w:bCs/>
          <w:sz w:val="28"/>
          <w:szCs w:val="28"/>
          <w:lang w:val="en-IN"/>
        </w:rPr>
      </w:pPr>
    </w:p>
    <w:tbl>
      <w:tblPr>
        <w:tblStyle w:val="TableGrid"/>
        <w:tblW w:w="8936" w:type="dxa"/>
        <w:tblLook w:val="04A0" w:firstRow="1" w:lastRow="0" w:firstColumn="1" w:lastColumn="0" w:noHBand="0" w:noVBand="1"/>
      </w:tblPr>
      <w:tblGrid>
        <w:gridCol w:w="2234"/>
        <w:gridCol w:w="2234"/>
        <w:gridCol w:w="2234"/>
        <w:gridCol w:w="2234"/>
      </w:tblGrid>
      <w:tr w:rsidR="003646D0" w:rsidTr="00A033A7">
        <w:trPr>
          <w:trHeight w:val="670"/>
        </w:trPr>
        <w:tc>
          <w:tcPr>
            <w:tcW w:w="2234" w:type="dxa"/>
          </w:tcPr>
          <w:p w:rsidR="003646D0" w:rsidRPr="003646D0" w:rsidRDefault="003646D0" w:rsidP="00E512F7">
            <w:pPr>
              <w:spacing w:line="276" w:lineRule="auto"/>
              <w:jc w:val="both"/>
              <w:rPr>
                <w:b/>
                <w:bCs/>
                <w:lang w:val="en-IN"/>
              </w:rPr>
            </w:pPr>
            <w:r w:rsidRPr="003646D0">
              <w:rPr>
                <w:b/>
                <w:bCs/>
                <w:lang w:val="en-IN"/>
              </w:rPr>
              <w:t>Test Case id</w:t>
            </w:r>
          </w:p>
        </w:tc>
        <w:tc>
          <w:tcPr>
            <w:tcW w:w="2234" w:type="dxa"/>
          </w:tcPr>
          <w:p w:rsidR="003646D0" w:rsidRPr="003646D0" w:rsidRDefault="003646D0" w:rsidP="00E512F7">
            <w:pPr>
              <w:spacing w:line="276" w:lineRule="auto"/>
              <w:jc w:val="both"/>
              <w:rPr>
                <w:b/>
                <w:bCs/>
                <w:lang w:val="en-IN"/>
              </w:rPr>
            </w:pPr>
            <w:r w:rsidRPr="003646D0">
              <w:rPr>
                <w:b/>
                <w:bCs/>
                <w:lang w:val="en-IN"/>
              </w:rPr>
              <w:t>User</w:t>
            </w:r>
          </w:p>
        </w:tc>
        <w:tc>
          <w:tcPr>
            <w:tcW w:w="2234" w:type="dxa"/>
          </w:tcPr>
          <w:p w:rsidR="003646D0" w:rsidRPr="003646D0" w:rsidRDefault="003646D0" w:rsidP="00E512F7">
            <w:pPr>
              <w:spacing w:line="276" w:lineRule="auto"/>
              <w:jc w:val="both"/>
              <w:rPr>
                <w:b/>
                <w:bCs/>
                <w:lang w:val="en-IN"/>
              </w:rPr>
            </w:pPr>
            <w:r w:rsidRPr="003646D0">
              <w:rPr>
                <w:b/>
                <w:bCs/>
                <w:lang w:val="en-IN"/>
              </w:rPr>
              <w:t>Steps</w:t>
            </w:r>
          </w:p>
        </w:tc>
        <w:tc>
          <w:tcPr>
            <w:tcW w:w="2234" w:type="dxa"/>
          </w:tcPr>
          <w:p w:rsidR="003646D0" w:rsidRPr="003646D0" w:rsidRDefault="003646D0" w:rsidP="00E512F7">
            <w:pPr>
              <w:spacing w:line="276" w:lineRule="auto"/>
              <w:jc w:val="both"/>
              <w:rPr>
                <w:b/>
                <w:bCs/>
                <w:lang w:val="en-IN"/>
              </w:rPr>
            </w:pPr>
            <w:r w:rsidRPr="003646D0">
              <w:rPr>
                <w:b/>
                <w:bCs/>
                <w:lang w:val="en-IN"/>
              </w:rPr>
              <w:t>Expectation</w:t>
            </w:r>
          </w:p>
        </w:tc>
      </w:tr>
      <w:tr w:rsidR="003646D0" w:rsidTr="00A033A7">
        <w:trPr>
          <w:trHeight w:val="1367"/>
        </w:trPr>
        <w:tc>
          <w:tcPr>
            <w:tcW w:w="2234" w:type="dxa"/>
          </w:tcPr>
          <w:p w:rsidR="003646D0" w:rsidRPr="00A033A7" w:rsidRDefault="003646D0" w:rsidP="00A033A7">
            <w:pPr>
              <w:spacing w:line="276" w:lineRule="auto"/>
              <w:rPr>
                <w:bCs/>
                <w:lang w:val="en-IN"/>
              </w:rPr>
            </w:pPr>
            <w:r w:rsidRPr="00A033A7">
              <w:rPr>
                <w:bCs/>
                <w:lang w:val="en-IN"/>
              </w:rPr>
              <w:t>Tc-01</w:t>
            </w:r>
          </w:p>
        </w:tc>
        <w:tc>
          <w:tcPr>
            <w:tcW w:w="2234" w:type="dxa"/>
          </w:tcPr>
          <w:p w:rsidR="003646D0" w:rsidRPr="00A033A7" w:rsidRDefault="003646D0" w:rsidP="00A033A7">
            <w:pPr>
              <w:spacing w:line="276" w:lineRule="auto"/>
              <w:rPr>
                <w:bCs/>
                <w:lang w:val="en-IN"/>
              </w:rPr>
            </w:pPr>
            <w:r w:rsidRPr="00A033A7">
              <w:rPr>
                <w:bCs/>
                <w:lang w:val="en-IN"/>
              </w:rPr>
              <w:t>Shopkeeper</w:t>
            </w:r>
          </w:p>
        </w:tc>
        <w:tc>
          <w:tcPr>
            <w:tcW w:w="2234" w:type="dxa"/>
          </w:tcPr>
          <w:p w:rsidR="003646D0" w:rsidRPr="00A033A7" w:rsidRDefault="003646D0" w:rsidP="00A033A7">
            <w:pPr>
              <w:spacing w:line="276" w:lineRule="auto"/>
              <w:rPr>
                <w:bCs/>
                <w:lang w:val="en-IN"/>
              </w:rPr>
            </w:pPr>
            <w:r w:rsidRPr="00A033A7">
              <w:rPr>
                <w:bCs/>
                <w:lang w:val="en-IN"/>
              </w:rPr>
              <w:t>1. He enters right folder location.</w:t>
            </w:r>
          </w:p>
        </w:tc>
        <w:tc>
          <w:tcPr>
            <w:tcW w:w="2234" w:type="dxa"/>
          </w:tcPr>
          <w:p w:rsidR="00A033A7" w:rsidRPr="00A033A7" w:rsidRDefault="00A033A7" w:rsidP="00A033A7">
            <w:pPr>
              <w:spacing w:line="276" w:lineRule="auto"/>
              <w:rPr>
                <w:bCs/>
                <w:lang w:val="en-IN"/>
              </w:rPr>
            </w:pPr>
            <w:r w:rsidRPr="00A033A7">
              <w:rPr>
                <w:bCs/>
                <w:lang w:val="en-IN"/>
              </w:rPr>
              <w:t>Program is fine it would go on.</w:t>
            </w:r>
          </w:p>
        </w:tc>
      </w:tr>
      <w:tr w:rsidR="003646D0" w:rsidTr="00A033A7">
        <w:trPr>
          <w:trHeight w:val="1367"/>
        </w:trPr>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r w:rsidRPr="00A033A7">
              <w:rPr>
                <w:bCs/>
                <w:lang w:val="en-IN"/>
              </w:rPr>
              <w:t>2. He enters wrong folder location.</w:t>
            </w:r>
          </w:p>
        </w:tc>
        <w:tc>
          <w:tcPr>
            <w:tcW w:w="2234" w:type="dxa"/>
          </w:tcPr>
          <w:p w:rsidR="00A033A7" w:rsidRPr="00A033A7" w:rsidRDefault="00A033A7" w:rsidP="00A033A7">
            <w:pPr>
              <w:spacing w:line="276" w:lineRule="auto"/>
              <w:rPr>
                <w:bCs/>
                <w:lang w:val="en-IN"/>
              </w:rPr>
            </w:pPr>
            <w:r w:rsidRPr="00A033A7">
              <w:rPr>
                <w:bCs/>
                <w:lang w:val="en-IN"/>
              </w:rPr>
              <w:t xml:space="preserve">Error should pop up </w:t>
            </w:r>
          </w:p>
          <w:p w:rsidR="003646D0" w:rsidRPr="00A033A7" w:rsidRDefault="00A033A7" w:rsidP="00A033A7">
            <w:pPr>
              <w:spacing w:line="276" w:lineRule="auto"/>
              <w:rPr>
                <w:bCs/>
                <w:lang w:val="en-IN"/>
              </w:rPr>
            </w:pPr>
            <w:r w:rsidRPr="00A033A7">
              <w:rPr>
                <w:bCs/>
                <w:lang w:val="en-IN"/>
              </w:rPr>
              <w:t>In the window</w:t>
            </w:r>
          </w:p>
        </w:tc>
      </w:tr>
      <w:tr w:rsidR="003646D0" w:rsidTr="00A033A7">
        <w:trPr>
          <w:trHeight w:val="670"/>
        </w:trPr>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r w:rsidRPr="00A033A7">
              <w:rPr>
                <w:bCs/>
                <w:lang w:val="en-IN"/>
              </w:rPr>
              <w:t>3. He presses print button.</w:t>
            </w:r>
          </w:p>
        </w:tc>
        <w:tc>
          <w:tcPr>
            <w:tcW w:w="2234" w:type="dxa"/>
          </w:tcPr>
          <w:p w:rsidR="003646D0" w:rsidRDefault="00A033A7" w:rsidP="00A033A7">
            <w:pPr>
              <w:spacing w:line="276" w:lineRule="auto"/>
              <w:rPr>
                <w:bCs/>
                <w:lang w:val="en-IN"/>
              </w:rPr>
            </w:pPr>
            <w:r w:rsidRPr="00A033A7">
              <w:rPr>
                <w:bCs/>
                <w:lang w:val="en-IN"/>
              </w:rPr>
              <w:t>All pending files will be printed</w:t>
            </w:r>
          </w:p>
          <w:p w:rsidR="00A033A7" w:rsidRDefault="00A033A7" w:rsidP="00A033A7">
            <w:pPr>
              <w:spacing w:line="276" w:lineRule="auto"/>
              <w:rPr>
                <w:bCs/>
                <w:lang w:val="en-IN"/>
              </w:rPr>
            </w:pPr>
          </w:p>
          <w:p w:rsidR="00A033A7" w:rsidRPr="00A033A7" w:rsidRDefault="00A033A7" w:rsidP="00A033A7">
            <w:pPr>
              <w:spacing w:line="276" w:lineRule="auto"/>
              <w:rPr>
                <w:bCs/>
                <w:lang w:val="en-IN"/>
              </w:rPr>
            </w:pPr>
          </w:p>
        </w:tc>
      </w:tr>
      <w:tr w:rsidR="003646D0" w:rsidTr="00A033A7">
        <w:trPr>
          <w:trHeight w:val="670"/>
        </w:trPr>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r w:rsidRPr="00A033A7">
              <w:rPr>
                <w:bCs/>
                <w:lang w:val="en-IN"/>
              </w:rPr>
              <w:t>4. He presses clear button.</w:t>
            </w:r>
          </w:p>
        </w:tc>
        <w:tc>
          <w:tcPr>
            <w:tcW w:w="2234" w:type="dxa"/>
          </w:tcPr>
          <w:p w:rsidR="003646D0" w:rsidRPr="00A033A7" w:rsidRDefault="00A033A7" w:rsidP="00A033A7">
            <w:pPr>
              <w:spacing w:line="276" w:lineRule="auto"/>
              <w:rPr>
                <w:bCs/>
                <w:lang w:val="en-IN"/>
              </w:rPr>
            </w:pPr>
            <w:r w:rsidRPr="00A033A7">
              <w:rPr>
                <w:bCs/>
                <w:lang w:val="en-IN"/>
              </w:rPr>
              <w:t>All printed files will be deleted from folder as well as from drive</w:t>
            </w:r>
          </w:p>
        </w:tc>
      </w:tr>
      <w:tr w:rsidR="003646D0" w:rsidTr="00A033A7">
        <w:trPr>
          <w:trHeight w:val="670"/>
        </w:trPr>
        <w:tc>
          <w:tcPr>
            <w:tcW w:w="2234" w:type="dxa"/>
          </w:tcPr>
          <w:p w:rsidR="003646D0" w:rsidRPr="00A033A7" w:rsidRDefault="003646D0" w:rsidP="00A033A7">
            <w:pPr>
              <w:spacing w:line="276" w:lineRule="auto"/>
              <w:rPr>
                <w:bCs/>
                <w:lang w:val="en-IN"/>
              </w:rPr>
            </w:pPr>
            <w:r w:rsidRPr="00A033A7">
              <w:rPr>
                <w:bCs/>
                <w:lang w:val="en-IN"/>
              </w:rPr>
              <w:t>Tc-02</w:t>
            </w:r>
          </w:p>
        </w:tc>
        <w:tc>
          <w:tcPr>
            <w:tcW w:w="2234" w:type="dxa"/>
          </w:tcPr>
          <w:p w:rsidR="003646D0" w:rsidRPr="00A033A7" w:rsidRDefault="003646D0" w:rsidP="00A033A7">
            <w:pPr>
              <w:spacing w:line="276" w:lineRule="auto"/>
              <w:rPr>
                <w:bCs/>
                <w:lang w:val="en-IN"/>
              </w:rPr>
            </w:pPr>
            <w:r w:rsidRPr="00A033A7">
              <w:rPr>
                <w:bCs/>
                <w:lang w:val="en-IN"/>
              </w:rPr>
              <w:t>Student</w:t>
            </w:r>
          </w:p>
        </w:tc>
        <w:tc>
          <w:tcPr>
            <w:tcW w:w="2234" w:type="dxa"/>
          </w:tcPr>
          <w:p w:rsidR="003646D0" w:rsidRPr="00A033A7" w:rsidRDefault="00A033A7" w:rsidP="00A033A7">
            <w:pPr>
              <w:spacing w:line="276" w:lineRule="auto"/>
              <w:rPr>
                <w:bCs/>
                <w:lang w:val="en-IN"/>
              </w:rPr>
            </w:pPr>
            <w:r w:rsidRPr="00A033A7">
              <w:rPr>
                <w:bCs/>
                <w:lang w:val="en-IN"/>
              </w:rPr>
              <w:t>1. Tries to upload without login.</w:t>
            </w:r>
          </w:p>
        </w:tc>
        <w:tc>
          <w:tcPr>
            <w:tcW w:w="2234" w:type="dxa"/>
          </w:tcPr>
          <w:p w:rsidR="003646D0" w:rsidRDefault="00A033A7" w:rsidP="00A033A7">
            <w:pPr>
              <w:spacing w:line="276" w:lineRule="auto"/>
              <w:rPr>
                <w:bCs/>
                <w:lang w:val="en-IN"/>
              </w:rPr>
            </w:pPr>
            <w:r w:rsidRPr="00A033A7">
              <w:rPr>
                <w:bCs/>
                <w:lang w:val="en-IN"/>
              </w:rPr>
              <w:t>Should not be able to upload</w:t>
            </w:r>
          </w:p>
          <w:p w:rsidR="00A033A7" w:rsidRDefault="00A033A7" w:rsidP="00A033A7">
            <w:pPr>
              <w:spacing w:line="276" w:lineRule="auto"/>
              <w:rPr>
                <w:bCs/>
                <w:lang w:val="en-IN"/>
              </w:rPr>
            </w:pPr>
          </w:p>
          <w:p w:rsidR="00A033A7" w:rsidRPr="00A033A7" w:rsidRDefault="00A033A7" w:rsidP="00A033A7">
            <w:pPr>
              <w:spacing w:line="276" w:lineRule="auto"/>
              <w:rPr>
                <w:bCs/>
                <w:lang w:val="en-IN"/>
              </w:rPr>
            </w:pPr>
          </w:p>
        </w:tc>
      </w:tr>
      <w:tr w:rsidR="003646D0" w:rsidTr="00A033A7">
        <w:trPr>
          <w:trHeight w:val="670"/>
        </w:trPr>
        <w:tc>
          <w:tcPr>
            <w:tcW w:w="2234" w:type="dxa"/>
          </w:tcPr>
          <w:p w:rsidR="003646D0" w:rsidRPr="00A033A7" w:rsidRDefault="003646D0" w:rsidP="00A033A7">
            <w:pPr>
              <w:spacing w:line="276" w:lineRule="auto"/>
              <w:rPr>
                <w:bCs/>
                <w:lang w:val="en-IN"/>
              </w:rPr>
            </w:pPr>
          </w:p>
        </w:tc>
        <w:tc>
          <w:tcPr>
            <w:tcW w:w="2234" w:type="dxa"/>
          </w:tcPr>
          <w:p w:rsidR="003646D0" w:rsidRPr="00A033A7" w:rsidRDefault="003646D0" w:rsidP="00A033A7">
            <w:pPr>
              <w:spacing w:line="276" w:lineRule="auto"/>
              <w:rPr>
                <w:bCs/>
                <w:lang w:val="en-IN"/>
              </w:rPr>
            </w:pPr>
          </w:p>
        </w:tc>
        <w:tc>
          <w:tcPr>
            <w:tcW w:w="2234" w:type="dxa"/>
          </w:tcPr>
          <w:p w:rsidR="003646D0" w:rsidRPr="00A033A7" w:rsidRDefault="00A033A7" w:rsidP="00A033A7">
            <w:pPr>
              <w:spacing w:line="276" w:lineRule="auto"/>
              <w:rPr>
                <w:bCs/>
                <w:lang w:val="en-IN"/>
              </w:rPr>
            </w:pPr>
            <w:r w:rsidRPr="00A033A7">
              <w:rPr>
                <w:bCs/>
                <w:lang w:val="en-IN"/>
              </w:rPr>
              <w:t>2. Uploads while logged in.</w:t>
            </w:r>
          </w:p>
        </w:tc>
        <w:tc>
          <w:tcPr>
            <w:tcW w:w="2234" w:type="dxa"/>
          </w:tcPr>
          <w:p w:rsidR="003646D0" w:rsidRDefault="00A033A7" w:rsidP="00A033A7">
            <w:pPr>
              <w:spacing w:line="276" w:lineRule="auto"/>
              <w:rPr>
                <w:bCs/>
                <w:lang w:val="en-IN"/>
              </w:rPr>
            </w:pPr>
            <w:r w:rsidRPr="00A033A7">
              <w:rPr>
                <w:bCs/>
                <w:lang w:val="en-IN"/>
              </w:rPr>
              <w:t>Upload will work fine</w:t>
            </w:r>
          </w:p>
          <w:p w:rsidR="00A033A7" w:rsidRPr="00A033A7" w:rsidRDefault="00A033A7" w:rsidP="00A033A7">
            <w:pPr>
              <w:spacing w:line="276" w:lineRule="auto"/>
              <w:rPr>
                <w:bCs/>
                <w:lang w:val="en-IN"/>
              </w:rPr>
            </w:pPr>
          </w:p>
        </w:tc>
      </w:tr>
    </w:tbl>
    <w:p w:rsidR="00D558C1" w:rsidRDefault="00D558C1" w:rsidP="00E512F7">
      <w:pPr>
        <w:spacing w:line="276" w:lineRule="auto"/>
        <w:jc w:val="both"/>
        <w:rPr>
          <w:b/>
          <w:bCs/>
          <w:sz w:val="28"/>
          <w:szCs w:val="28"/>
          <w:lang w:val="en-IN"/>
        </w:rPr>
      </w:pPr>
    </w:p>
    <w:p w:rsidR="00B45C9D" w:rsidRPr="00B45C9D" w:rsidRDefault="00B45C9D" w:rsidP="00E512F7">
      <w:pPr>
        <w:spacing w:line="276" w:lineRule="auto"/>
        <w:jc w:val="both"/>
        <w:rPr>
          <w:b/>
          <w:bCs/>
          <w:sz w:val="28"/>
          <w:szCs w:val="28"/>
          <w:lang w:val="en-IN"/>
        </w:rPr>
      </w:pPr>
      <w:r>
        <w:rPr>
          <w:b/>
          <w:bCs/>
          <w:sz w:val="28"/>
          <w:szCs w:val="28"/>
          <w:lang w:val="en-IN"/>
        </w:rPr>
        <w:t>4.3 TEST REPORT</w:t>
      </w:r>
    </w:p>
    <w:p w:rsidR="00B45C9D" w:rsidRDefault="00B45C9D" w:rsidP="00071597">
      <w:pPr>
        <w:pStyle w:val="Default"/>
      </w:pPr>
    </w:p>
    <w:p w:rsidR="00B45C9D" w:rsidRDefault="00D558C1" w:rsidP="00071597">
      <w:pPr>
        <w:pStyle w:val="Default"/>
      </w:pPr>
      <w:r>
        <w:t>1. It pops up when the Shopkeeper double click the exe file.</w:t>
      </w:r>
    </w:p>
    <w:p w:rsidR="000579D6" w:rsidRDefault="000579D6" w:rsidP="00071597">
      <w:pPr>
        <w:pStyle w:val="Default"/>
      </w:pPr>
    </w:p>
    <w:p w:rsidR="00D558C1" w:rsidRDefault="00D558C1" w:rsidP="00071597">
      <w:pPr>
        <w:pStyle w:val="Default"/>
      </w:pPr>
    </w:p>
    <w:p w:rsidR="00D558C1" w:rsidRDefault="00D558C1" w:rsidP="00071597">
      <w:pPr>
        <w:pStyle w:val="Default"/>
      </w:pPr>
      <w:r w:rsidRPr="00D558C1">
        <w:rPr>
          <w:noProof/>
          <w:lang w:eastAsia="en-IN"/>
        </w:rPr>
        <w:drawing>
          <wp:inline distT="0" distB="0" distL="0" distR="0">
            <wp:extent cx="5486400" cy="4970649"/>
            <wp:effectExtent l="0" t="0" r="0" b="0"/>
            <wp:docPr id="18" name="Picture 18" descr="C:\Users\hp\Pictures\Screenshots\Screensho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Pictures\Screenshots\Screenshot (4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4970649"/>
                    </a:xfrm>
                    <a:prstGeom prst="rect">
                      <a:avLst/>
                    </a:prstGeom>
                    <a:noFill/>
                    <a:ln>
                      <a:noFill/>
                    </a:ln>
                  </pic:spPr>
                </pic:pic>
              </a:graphicData>
            </a:graphic>
          </wp:inline>
        </w:drawing>
      </w:r>
    </w:p>
    <w:p w:rsidR="00D558C1" w:rsidRDefault="00D558C1"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0579D6" w:rsidRDefault="000579D6" w:rsidP="00071597">
      <w:pPr>
        <w:pStyle w:val="Default"/>
      </w:pPr>
    </w:p>
    <w:p w:rsidR="00D558C1" w:rsidRDefault="00D558C1" w:rsidP="00071597">
      <w:pPr>
        <w:pStyle w:val="Default"/>
      </w:pPr>
      <w:r>
        <w:t>2. When entered a wrong folder it shows Error.</w:t>
      </w:r>
    </w:p>
    <w:p w:rsidR="000579D6" w:rsidRDefault="000579D6" w:rsidP="00071597">
      <w:pPr>
        <w:pStyle w:val="Default"/>
      </w:pPr>
    </w:p>
    <w:p w:rsidR="00274B22" w:rsidRDefault="00274B22" w:rsidP="00071597">
      <w:pPr>
        <w:pStyle w:val="Default"/>
      </w:pPr>
    </w:p>
    <w:p w:rsidR="00D558C1" w:rsidRDefault="00D558C1" w:rsidP="00071597">
      <w:pPr>
        <w:pStyle w:val="Default"/>
      </w:pPr>
      <w:r w:rsidRPr="00D558C1">
        <w:rPr>
          <w:noProof/>
          <w:lang w:eastAsia="en-IN"/>
        </w:rPr>
        <w:drawing>
          <wp:inline distT="0" distB="0" distL="0" distR="0">
            <wp:extent cx="5486400" cy="5131220"/>
            <wp:effectExtent l="0" t="0" r="0" b="0"/>
            <wp:docPr id="19" name="Picture 19" descr="C:\Users\hp\Pictures\Screenshots\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Pictures\Screenshots\Screenshot (5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5131220"/>
                    </a:xfrm>
                    <a:prstGeom prst="rect">
                      <a:avLst/>
                    </a:prstGeom>
                    <a:noFill/>
                    <a:ln>
                      <a:noFill/>
                    </a:ln>
                  </pic:spPr>
                </pic:pic>
              </a:graphicData>
            </a:graphic>
          </wp:inline>
        </w:drawing>
      </w: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0579D6" w:rsidRDefault="000579D6" w:rsidP="00071597">
      <w:pPr>
        <w:pStyle w:val="Default"/>
      </w:pPr>
    </w:p>
    <w:p w:rsidR="000579D6" w:rsidRDefault="000579D6" w:rsidP="00071597">
      <w:pPr>
        <w:pStyle w:val="Default"/>
      </w:pPr>
    </w:p>
    <w:p w:rsidR="00274B22" w:rsidRDefault="00D558C1" w:rsidP="00071597">
      <w:pPr>
        <w:pStyle w:val="Default"/>
      </w:pPr>
      <w:r>
        <w:t>3. It does not show any error when entered a right location.</w:t>
      </w:r>
    </w:p>
    <w:p w:rsidR="000579D6" w:rsidRDefault="000579D6" w:rsidP="00071597">
      <w:pPr>
        <w:pStyle w:val="Default"/>
      </w:pPr>
    </w:p>
    <w:p w:rsidR="00274B22" w:rsidRDefault="00274B22" w:rsidP="00071597">
      <w:pPr>
        <w:pStyle w:val="Default"/>
      </w:pPr>
    </w:p>
    <w:p w:rsidR="00D558C1" w:rsidRDefault="00D558C1" w:rsidP="00071597">
      <w:pPr>
        <w:pStyle w:val="Default"/>
      </w:pPr>
      <w:r w:rsidRPr="00D558C1">
        <w:rPr>
          <w:noProof/>
          <w:lang w:eastAsia="en-IN"/>
        </w:rPr>
        <w:drawing>
          <wp:inline distT="0" distB="0" distL="0" distR="0">
            <wp:extent cx="5486400" cy="5031685"/>
            <wp:effectExtent l="0" t="0" r="0" b="0"/>
            <wp:docPr id="20" name="Picture 20" descr="C:\Users\hp\Pictures\Screenshots\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Pictures\Screenshots\Screenshot (5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5031685"/>
                    </a:xfrm>
                    <a:prstGeom prst="rect">
                      <a:avLst/>
                    </a:prstGeom>
                    <a:noFill/>
                    <a:ln>
                      <a:noFill/>
                    </a:ln>
                  </pic:spPr>
                </pic:pic>
              </a:graphicData>
            </a:graphic>
          </wp:inline>
        </w:drawing>
      </w:r>
    </w:p>
    <w:p w:rsidR="00D558C1" w:rsidRDefault="00D558C1"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D558C1" w:rsidRDefault="00D558C1" w:rsidP="00071597">
      <w:pPr>
        <w:pStyle w:val="Default"/>
      </w:pPr>
      <w:r>
        <w:t xml:space="preserve">4. As we can see below students have to sign in with their gmail ids to upload PDFs.  </w:t>
      </w:r>
    </w:p>
    <w:p w:rsidR="00274B22" w:rsidRDefault="00274B22" w:rsidP="00071597">
      <w:pPr>
        <w:pStyle w:val="Default"/>
      </w:pPr>
    </w:p>
    <w:p w:rsidR="000579D6" w:rsidRDefault="000579D6" w:rsidP="00071597">
      <w:pPr>
        <w:pStyle w:val="Default"/>
      </w:pPr>
    </w:p>
    <w:p w:rsidR="00D558C1" w:rsidRDefault="00D558C1" w:rsidP="00071597">
      <w:pPr>
        <w:pStyle w:val="Default"/>
      </w:pPr>
      <w:r w:rsidRPr="00D558C1">
        <w:rPr>
          <w:noProof/>
          <w:lang w:eastAsia="en-IN"/>
        </w:rPr>
        <w:drawing>
          <wp:inline distT="0" distB="0" distL="0" distR="0">
            <wp:extent cx="5486400" cy="2923477"/>
            <wp:effectExtent l="0" t="0" r="0" b="0"/>
            <wp:docPr id="21" name="Picture 21" descr="C:\Users\hp\Pictures\Screenshots\Screenshot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p\Pictures\Screenshots\Screenshot (54).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923477"/>
                    </a:xfrm>
                    <a:prstGeom prst="rect">
                      <a:avLst/>
                    </a:prstGeom>
                    <a:noFill/>
                    <a:ln>
                      <a:noFill/>
                    </a:ln>
                  </pic:spPr>
                </pic:pic>
              </a:graphicData>
            </a:graphic>
          </wp:inline>
        </w:drawing>
      </w: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274B22" w:rsidRDefault="00274B22" w:rsidP="00071597">
      <w:pPr>
        <w:pStyle w:val="Default"/>
      </w:pPr>
    </w:p>
    <w:p w:rsidR="000579D6" w:rsidRDefault="000579D6" w:rsidP="00071597">
      <w:pPr>
        <w:pStyle w:val="Default"/>
      </w:pPr>
    </w:p>
    <w:p w:rsidR="00D558C1" w:rsidRDefault="00D558C1" w:rsidP="00071597">
      <w:pPr>
        <w:pStyle w:val="Default"/>
      </w:pPr>
      <w:r>
        <w:t>5. When logged in people can upload files.</w:t>
      </w:r>
    </w:p>
    <w:p w:rsidR="00274B22" w:rsidRDefault="00274B22" w:rsidP="00071597">
      <w:pPr>
        <w:pStyle w:val="Default"/>
      </w:pPr>
    </w:p>
    <w:p w:rsidR="000579D6" w:rsidRDefault="000579D6" w:rsidP="00071597">
      <w:pPr>
        <w:pStyle w:val="Default"/>
      </w:pPr>
    </w:p>
    <w:p w:rsidR="00D558C1" w:rsidRDefault="00D558C1" w:rsidP="00071597">
      <w:pPr>
        <w:pStyle w:val="Default"/>
      </w:pPr>
      <w:r w:rsidRPr="00D558C1">
        <w:rPr>
          <w:noProof/>
          <w:lang w:eastAsia="en-IN"/>
        </w:rPr>
        <w:drawing>
          <wp:inline distT="0" distB="0" distL="0" distR="0">
            <wp:extent cx="5486400" cy="2934960"/>
            <wp:effectExtent l="0" t="0" r="0" b="0"/>
            <wp:docPr id="22" name="Picture 22" descr="C:\Users\hp\Pictures\Screenshots\Screenshot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Pictures\Screenshots\Screenshot (6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2934960"/>
                    </a:xfrm>
                    <a:prstGeom prst="rect">
                      <a:avLst/>
                    </a:prstGeom>
                    <a:noFill/>
                    <a:ln>
                      <a:noFill/>
                    </a:ln>
                  </pic:spPr>
                </pic:pic>
              </a:graphicData>
            </a:graphic>
          </wp:inline>
        </w:drawing>
      </w: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0579D6" w:rsidRDefault="000579D6" w:rsidP="00071597">
      <w:pPr>
        <w:pStyle w:val="Default"/>
      </w:pPr>
    </w:p>
    <w:p w:rsidR="00274B22" w:rsidRDefault="00274B22" w:rsidP="00071597">
      <w:pPr>
        <w:pStyle w:val="Default"/>
      </w:pPr>
    </w:p>
    <w:p w:rsidR="00D558C1" w:rsidRDefault="00D558C1" w:rsidP="00071597">
      <w:pPr>
        <w:pStyle w:val="Default"/>
      </w:pPr>
      <w:r>
        <w:t>6. A user has just requested to print 6 files and this request will be processed in below steps.</w:t>
      </w:r>
    </w:p>
    <w:p w:rsidR="00274B22" w:rsidRDefault="00274B22" w:rsidP="00071597">
      <w:pPr>
        <w:pStyle w:val="Default"/>
      </w:pPr>
    </w:p>
    <w:p w:rsidR="00F0617A" w:rsidRDefault="00F0617A" w:rsidP="00071597">
      <w:pPr>
        <w:pStyle w:val="Default"/>
      </w:pPr>
    </w:p>
    <w:p w:rsidR="00D558C1" w:rsidRDefault="00D558C1" w:rsidP="00071597">
      <w:pPr>
        <w:pStyle w:val="Default"/>
      </w:pPr>
      <w:r w:rsidRPr="00D558C1">
        <w:rPr>
          <w:noProof/>
          <w:lang w:eastAsia="en-IN"/>
        </w:rPr>
        <w:drawing>
          <wp:inline distT="0" distB="0" distL="0" distR="0">
            <wp:extent cx="5486400" cy="2939553"/>
            <wp:effectExtent l="0" t="0" r="0" b="0"/>
            <wp:docPr id="23" name="Picture 23" descr="C:\Users\hp\Pictures\Screenshots\Screenshot (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Pictures\Screenshots\Screenshot (6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939553"/>
                    </a:xfrm>
                    <a:prstGeom prst="rect">
                      <a:avLst/>
                    </a:prstGeom>
                    <a:noFill/>
                    <a:ln>
                      <a:noFill/>
                    </a:ln>
                  </pic:spPr>
                </pic:pic>
              </a:graphicData>
            </a:graphic>
          </wp:inline>
        </w:drawing>
      </w:r>
    </w:p>
    <w:p w:rsidR="00274B22" w:rsidRDefault="00274B22" w:rsidP="00071597">
      <w:pPr>
        <w:pStyle w:val="Default"/>
      </w:pPr>
    </w:p>
    <w:p w:rsidR="00274B22" w:rsidRDefault="00274B22" w:rsidP="00071597">
      <w:pPr>
        <w:pStyle w:val="Default"/>
      </w:pPr>
    </w:p>
    <w:p w:rsidR="00D558C1" w:rsidRDefault="00D558C1" w:rsidP="00071597">
      <w:pPr>
        <w:pStyle w:val="Default"/>
      </w:pPr>
      <w:r>
        <w:t>7. As we can see below the files requested have arrived in the local folder of shopkeeper’s pc.</w:t>
      </w:r>
    </w:p>
    <w:p w:rsidR="00F0617A" w:rsidRDefault="00F0617A" w:rsidP="00071597">
      <w:pPr>
        <w:pStyle w:val="Default"/>
      </w:pPr>
    </w:p>
    <w:p w:rsidR="00274B22" w:rsidRDefault="00274B22" w:rsidP="00071597">
      <w:pPr>
        <w:pStyle w:val="Default"/>
      </w:pPr>
    </w:p>
    <w:p w:rsidR="00D558C1" w:rsidRDefault="00D558C1" w:rsidP="00071597">
      <w:pPr>
        <w:pStyle w:val="Default"/>
      </w:pPr>
      <w:r w:rsidRPr="00D558C1">
        <w:rPr>
          <w:noProof/>
          <w:lang w:eastAsia="en-IN"/>
        </w:rPr>
        <w:drawing>
          <wp:inline distT="0" distB="0" distL="0" distR="0">
            <wp:extent cx="5486400" cy="3116711"/>
            <wp:effectExtent l="0" t="0" r="0" b="0"/>
            <wp:docPr id="24" name="Picture 24" descr="C:\Users\hp\Pictures\Screenshots\Screenshot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p\Pictures\Screenshots\Screenshot (6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116711"/>
                    </a:xfrm>
                    <a:prstGeom prst="rect">
                      <a:avLst/>
                    </a:prstGeom>
                    <a:noFill/>
                    <a:ln>
                      <a:noFill/>
                    </a:ln>
                  </pic:spPr>
                </pic:pic>
              </a:graphicData>
            </a:graphic>
          </wp:inline>
        </w:drawing>
      </w: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D558C1" w:rsidRDefault="00D558C1" w:rsidP="00071597">
      <w:pPr>
        <w:pStyle w:val="Default"/>
      </w:pPr>
      <w:r>
        <w:t>8. After pressing the print button the files are printed as we can see below.</w:t>
      </w:r>
    </w:p>
    <w:p w:rsidR="00274B22" w:rsidRDefault="00274B22" w:rsidP="00071597">
      <w:pPr>
        <w:pStyle w:val="Default"/>
      </w:pPr>
    </w:p>
    <w:p w:rsidR="00D558C1" w:rsidRDefault="00D558C1" w:rsidP="00071597">
      <w:pPr>
        <w:pStyle w:val="Default"/>
      </w:pPr>
      <w:r w:rsidRPr="00D558C1">
        <w:rPr>
          <w:noProof/>
          <w:lang w:eastAsia="en-IN"/>
        </w:rPr>
        <w:drawing>
          <wp:inline distT="0" distB="0" distL="0" distR="0">
            <wp:extent cx="5486400" cy="5040351"/>
            <wp:effectExtent l="0" t="0" r="0" b="0"/>
            <wp:docPr id="25" name="Picture 25" descr="C:\Users\hp\Pictures\Screenshots\Screenshot (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p\Pictures\Screenshots\Screenshot (6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5040351"/>
                    </a:xfrm>
                    <a:prstGeom prst="rect">
                      <a:avLst/>
                    </a:prstGeom>
                    <a:noFill/>
                    <a:ln>
                      <a:noFill/>
                    </a:ln>
                  </pic:spPr>
                </pic:pic>
              </a:graphicData>
            </a:graphic>
          </wp:inline>
        </w:drawing>
      </w: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274B22" w:rsidRDefault="00274B22" w:rsidP="00071597">
      <w:pPr>
        <w:pStyle w:val="Default"/>
      </w:pPr>
    </w:p>
    <w:p w:rsidR="00274B22" w:rsidRDefault="00274B22" w:rsidP="00071597">
      <w:pPr>
        <w:pStyle w:val="Default"/>
      </w:pPr>
    </w:p>
    <w:p w:rsidR="00F0617A" w:rsidRDefault="00F0617A" w:rsidP="00071597">
      <w:pPr>
        <w:pStyle w:val="Default"/>
      </w:pPr>
    </w:p>
    <w:p w:rsidR="00F0617A" w:rsidRDefault="00F0617A" w:rsidP="00071597">
      <w:pPr>
        <w:pStyle w:val="Default"/>
      </w:pPr>
    </w:p>
    <w:p w:rsidR="00D558C1" w:rsidRDefault="00D558C1" w:rsidP="00071597">
      <w:pPr>
        <w:pStyle w:val="Default"/>
      </w:pPr>
      <w:r>
        <w:t>9. After pressing the clear button the files are being deleted from the local folder and the google drive folder will follow.</w:t>
      </w:r>
    </w:p>
    <w:p w:rsidR="00274B22" w:rsidRDefault="00274B22" w:rsidP="00071597">
      <w:pPr>
        <w:pStyle w:val="Default"/>
      </w:pPr>
    </w:p>
    <w:p w:rsidR="00F0617A" w:rsidRDefault="00F0617A" w:rsidP="00071597">
      <w:pPr>
        <w:pStyle w:val="Default"/>
      </w:pPr>
    </w:p>
    <w:p w:rsidR="00D558C1" w:rsidRDefault="00D558C1" w:rsidP="00071597">
      <w:pPr>
        <w:pStyle w:val="Default"/>
      </w:pPr>
      <w:r w:rsidRPr="00D558C1">
        <w:rPr>
          <w:noProof/>
          <w:lang w:eastAsia="en-IN"/>
        </w:rPr>
        <w:drawing>
          <wp:inline distT="0" distB="0" distL="0" distR="0">
            <wp:extent cx="5486400" cy="5001208"/>
            <wp:effectExtent l="0" t="0" r="0" b="0"/>
            <wp:docPr id="26" name="Picture 26" descr="C:\Users\hp\Pictures\Screenshots\Screenshot (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p\Pictures\Screenshots\Screenshot (65).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5001208"/>
                    </a:xfrm>
                    <a:prstGeom prst="rect">
                      <a:avLst/>
                    </a:prstGeom>
                    <a:noFill/>
                    <a:ln>
                      <a:noFill/>
                    </a:ln>
                  </pic:spPr>
                </pic:pic>
              </a:graphicData>
            </a:graphic>
          </wp:inline>
        </w:drawing>
      </w:r>
    </w:p>
    <w:p w:rsidR="00274B22" w:rsidRDefault="00274B22"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F0617A" w:rsidRDefault="00F0617A" w:rsidP="00071597">
      <w:pPr>
        <w:pStyle w:val="Default"/>
      </w:pPr>
    </w:p>
    <w:p w:rsidR="00D558C1" w:rsidRDefault="00D558C1" w:rsidP="00071597">
      <w:pPr>
        <w:pStyle w:val="Default"/>
      </w:pPr>
      <w:r>
        <w:lastRenderedPageBreak/>
        <w:t>10. As we can see below the files have been deleted from local machine of shopkeeper after being printed.</w:t>
      </w:r>
    </w:p>
    <w:p w:rsidR="00274B22" w:rsidRDefault="00274B22" w:rsidP="00071597">
      <w:pPr>
        <w:pStyle w:val="Default"/>
      </w:pPr>
    </w:p>
    <w:p w:rsidR="00F0617A" w:rsidRDefault="00F0617A" w:rsidP="00071597">
      <w:pPr>
        <w:pStyle w:val="Default"/>
      </w:pPr>
    </w:p>
    <w:p w:rsidR="00D558C1" w:rsidRDefault="00D558C1" w:rsidP="00071597">
      <w:pPr>
        <w:pStyle w:val="Default"/>
      </w:pPr>
      <w:r w:rsidRPr="00D558C1">
        <w:rPr>
          <w:noProof/>
          <w:lang w:eastAsia="en-IN"/>
        </w:rPr>
        <w:drawing>
          <wp:inline distT="0" distB="0" distL="0" distR="0">
            <wp:extent cx="5486400" cy="3045260"/>
            <wp:effectExtent l="0" t="0" r="0" b="0"/>
            <wp:docPr id="27" name="Picture 27" descr="C:\Users\hp\Pictures\Screenshots\Screenshot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p\Pictures\Screenshots\Screenshot (66).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045260"/>
                    </a:xfrm>
                    <a:prstGeom prst="rect">
                      <a:avLst/>
                    </a:prstGeom>
                    <a:noFill/>
                    <a:ln>
                      <a:noFill/>
                    </a:ln>
                  </pic:spPr>
                </pic:pic>
              </a:graphicData>
            </a:graphic>
          </wp:inline>
        </w:drawing>
      </w:r>
    </w:p>
    <w:p w:rsidR="00D558C1" w:rsidRDefault="00D558C1" w:rsidP="00071597">
      <w:pPr>
        <w:pStyle w:val="Default"/>
      </w:pPr>
    </w:p>
    <w:p w:rsidR="00D558C1" w:rsidRDefault="00D558C1" w:rsidP="00071597">
      <w:pPr>
        <w:pStyle w:val="Default"/>
      </w:pPr>
    </w:p>
    <w:p w:rsidR="00F0617A" w:rsidRDefault="00F0617A" w:rsidP="00071597">
      <w:pPr>
        <w:pStyle w:val="Default"/>
      </w:pPr>
    </w:p>
    <w:p w:rsidR="00D558C1" w:rsidRDefault="00D558C1" w:rsidP="00071597">
      <w:pPr>
        <w:pStyle w:val="Default"/>
      </w:pPr>
    </w:p>
    <w:p w:rsidR="00D558C1" w:rsidRDefault="00D558C1" w:rsidP="00071597">
      <w:pPr>
        <w:pStyle w:val="Default"/>
      </w:pPr>
      <w:r>
        <w:t>11. As we can see below the files have been deleted from server side google drive folder after being printed.</w:t>
      </w:r>
    </w:p>
    <w:p w:rsidR="00F0617A" w:rsidRDefault="00F0617A" w:rsidP="00071597">
      <w:pPr>
        <w:pStyle w:val="Default"/>
      </w:pPr>
    </w:p>
    <w:p w:rsidR="00274B22" w:rsidRDefault="00274B22" w:rsidP="00071597">
      <w:pPr>
        <w:pStyle w:val="Default"/>
      </w:pPr>
    </w:p>
    <w:p w:rsidR="00D558C1" w:rsidRDefault="00D558C1" w:rsidP="00071597">
      <w:pPr>
        <w:pStyle w:val="Default"/>
      </w:pPr>
      <w:r w:rsidRPr="00D558C1">
        <w:rPr>
          <w:noProof/>
          <w:lang w:eastAsia="en-IN"/>
        </w:rPr>
        <w:drawing>
          <wp:inline distT="0" distB="0" distL="0" distR="0">
            <wp:extent cx="5486400" cy="2809827"/>
            <wp:effectExtent l="0" t="0" r="0" b="0"/>
            <wp:docPr id="28" name="Picture 28" descr="C:\Users\hp\Pictures\Screenshots\Screenshot (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p\Pictures\Screenshots\Screenshot (67).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2809827"/>
                    </a:xfrm>
                    <a:prstGeom prst="rect">
                      <a:avLst/>
                    </a:prstGeom>
                    <a:noFill/>
                    <a:ln>
                      <a:noFill/>
                    </a:ln>
                  </pic:spPr>
                </pic:pic>
              </a:graphicData>
            </a:graphic>
          </wp:inline>
        </w:drawing>
      </w:r>
    </w:p>
    <w:p w:rsidR="00D558C1" w:rsidRDefault="00D558C1" w:rsidP="00071597">
      <w:pPr>
        <w:pStyle w:val="Default"/>
      </w:pPr>
    </w:p>
    <w:p w:rsidR="00B45C9D" w:rsidRDefault="00B45C9D" w:rsidP="00071597">
      <w:pPr>
        <w:pStyle w:val="Default"/>
      </w:pPr>
    </w:p>
    <w:p w:rsidR="00B45C9D" w:rsidRDefault="00B45C9D" w:rsidP="00071597">
      <w:pPr>
        <w:pStyle w:val="Default"/>
      </w:pPr>
    </w:p>
    <w:p w:rsidR="00B45C9D" w:rsidRDefault="00B45C9D" w:rsidP="00071597">
      <w:pPr>
        <w:pStyle w:val="Default"/>
      </w:pPr>
    </w:p>
    <w:p w:rsidR="00B45C9D" w:rsidRDefault="00B45C9D" w:rsidP="00071597">
      <w:pPr>
        <w:pStyle w:val="Default"/>
      </w:pPr>
    </w:p>
    <w:p w:rsidR="00071597" w:rsidRDefault="00071597" w:rsidP="00071597">
      <w:pPr>
        <w:pStyle w:val="Default"/>
        <w:rPr>
          <w:b/>
          <w:bCs/>
          <w:sz w:val="32"/>
          <w:szCs w:val="32"/>
        </w:rPr>
      </w:pPr>
      <w:r>
        <w:rPr>
          <w:b/>
          <w:bCs/>
          <w:sz w:val="32"/>
          <w:szCs w:val="32"/>
        </w:rPr>
        <w:t xml:space="preserve">5. DEPLOYMENT PHASE </w:t>
      </w:r>
    </w:p>
    <w:p w:rsidR="00071597" w:rsidRDefault="00071597" w:rsidP="00071597">
      <w:pPr>
        <w:pStyle w:val="Default"/>
        <w:rPr>
          <w:sz w:val="32"/>
          <w:szCs w:val="32"/>
        </w:rPr>
      </w:pPr>
    </w:p>
    <w:p w:rsidR="00071597" w:rsidRDefault="00071597" w:rsidP="00071597">
      <w:pPr>
        <w:pBdr>
          <w:top w:val="nil"/>
          <w:left w:val="nil"/>
          <w:bottom w:val="nil"/>
          <w:right w:val="nil"/>
          <w:between w:val="nil"/>
        </w:pBdr>
        <w:spacing w:after="200" w:line="276" w:lineRule="auto"/>
        <w:jc w:val="both"/>
        <w:rPr>
          <w:b/>
          <w:bCs/>
          <w:sz w:val="28"/>
          <w:szCs w:val="28"/>
        </w:rPr>
      </w:pPr>
      <w:r>
        <w:rPr>
          <w:rFonts w:ascii="Arial" w:eastAsia="Calibri" w:hAnsi="Arial" w:cs="Arial"/>
          <w:color w:val="000000"/>
          <w:sz w:val="22"/>
          <w:szCs w:val="22"/>
          <w:lang w:val="en-IN" w:eastAsia="en-IN" w:bidi="ar-SA"/>
        </w:rPr>
        <w:t xml:space="preserve">     </w:t>
      </w:r>
      <w:r>
        <w:rPr>
          <w:b/>
          <w:bCs/>
          <w:sz w:val="28"/>
          <w:szCs w:val="28"/>
        </w:rPr>
        <w:t>5.1 COMPONENT DIAGRAM</w:t>
      </w:r>
    </w:p>
    <w:p w:rsidR="00071597" w:rsidRDefault="00071597" w:rsidP="00071597">
      <w:pPr>
        <w:pBdr>
          <w:top w:val="nil"/>
          <w:left w:val="nil"/>
          <w:bottom w:val="nil"/>
          <w:right w:val="nil"/>
          <w:between w:val="nil"/>
        </w:pBdr>
        <w:spacing w:after="200" w:line="276" w:lineRule="auto"/>
        <w:jc w:val="both"/>
        <w:rPr>
          <w:rFonts w:ascii="Arial" w:eastAsia="Calibri" w:hAnsi="Arial" w:cs="Arial"/>
          <w:color w:val="000000"/>
          <w:sz w:val="22"/>
          <w:szCs w:val="22"/>
          <w:lang w:val="en-IN" w:eastAsia="en-IN" w:bidi="ar-SA"/>
        </w:rPr>
      </w:pPr>
      <w:r w:rsidRPr="00071597">
        <w:rPr>
          <w:rFonts w:ascii="Arial" w:eastAsia="Calibri" w:hAnsi="Arial" w:cs="Arial"/>
          <w:noProof/>
          <w:color w:val="000000"/>
          <w:sz w:val="22"/>
          <w:szCs w:val="22"/>
          <w:lang w:val="en-IN" w:eastAsia="en-IN" w:bidi="ar-SA"/>
        </w:rPr>
        <w:drawing>
          <wp:inline distT="0" distB="0" distL="0" distR="0">
            <wp:extent cx="6455781" cy="2993572"/>
            <wp:effectExtent l="0" t="0" r="0" b="0"/>
            <wp:docPr id="15" name="Picture 15" descr="G:\study\Software Project\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study\Software Project\component diagr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70701" cy="3000490"/>
                    </a:xfrm>
                    <a:prstGeom prst="rect">
                      <a:avLst/>
                    </a:prstGeom>
                    <a:noFill/>
                    <a:ln>
                      <a:noFill/>
                    </a:ln>
                  </pic:spPr>
                </pic:pic>
              </a:graphicData>
            </a:graphic>
          </wp:inline>
        </w:drawing>
      </w:r>
    </w:p>
    <w:p w:rsidR="00071597" w:rsidRPr="00071597" w:rsidRDefault="00071597" w:rsidP="00071597">
      <w:pPr>
        <w:pBdr>
          <w:top w:val="nil"/>
          <w:left w:val="nil"/>
          <w:bottom w:val="nil"/>
          <w:right w:val="nil"/>
          <w:between w:val="nil"/>
        </w:pBdr>
        <w:spacing w:after="200" w:line="276" w:lineRule="auto"/>
        <w:jc w:val="both"/>
        <w:rPr>
          <w:rFonts w:ascii="Arial" w:eastAsia="Calibri" w:hAnsi="Arial" w:cs="Arial"/>
          <w:color w:val="000000"/>
          <w:sz w:val="22"/>
          <w:szCs w:val="22"/>
          <w:lang w:val="en-IN" w:eastAsia="en-IN" w:bidi="ar-SA"/>
        </w:rPr>
      </w:pPr>
      <w:r>
        <w:rPr>
          <w:b/>
          <w:bCs/>
          <w:sz w:val="28"/>
          <w:szCs w:val="28"/>
        </w:rPr>
        <w:t xml:space="preserve">    5.2 DEPLOYMENT DIAGRAM</w:t>
      </w:r>
    </w:p>
    <w:p w:rsidR="00071597" w:rsidRPr="00E512F7" w:rsidRDefault="00B45C9D" w:rsidP="00E512F7">
      <w:pPr>
        <w:spacing w:line="276" w:lineRule="auto"/>
        <w:jc w:val="both"/>
        <w:rPr>
          <w:b/>
          <w:bCs/>
        </w:rPr>
      </w:pPr>
      <w:bookmarkStart w:id="19" w:name="_1pxezwc" w:colFirst="0" w:colLast="0"/>
      <w:bookmarkEnd w:id="19"/>
      <w:r w:rsidRPr="00B45C9D">
        <w:rPr>
          <w:b/>
          <w:bCs/>
          <w:noProof/>
          <w:lang w:val="en-IN" w:eastAsia="en-IN" w:bidi="ar-SA"/>
        </w:rPr>
        <w:drawing>
          <wp:inline distT="0" distB="0" distL="0" distR="0">
            <wp:extent cx="6007100" cy="4203156"/>
            <wp:effectExtent l="0" t="0" r="0" b="0"/>
            <wp:docPr id="17" name="Picture 17" descr="C:\Users\hp\AppData\Local\Packages\microsoft.windowscommunicationsapps_8wekyb3d8bbwe\LocalState\Files\S0\2776\deployment[29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AppData\Local\Packages\microsoft.windowscommunicationsapps_8wekyb3d8bbwe\LocalState\Files\S0\2776\deployment[2973].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52455" cy="4234891"/>
                    </a:xfrm>
                    <a:prstGeom prst="rect">
                      <a:avLst/>
                    </a:prstGeom>
                    <a:noFill/>
                    <a:ln>
                      <a:noFill/>
                    </a:ln>
                  </pic:spPr>
                </pic:pic>
              </a:graphicData>
            </a:graphic>
          </wp:inline>
        </w:drawing>
      </w:r>
    </w:p>
    <w:sectPr w:rsidR="00071597" w:rsidRPr="00E512F7" w:rsidSect="000579D6">
      <w:footerReference w:type="default" r:id="rId37"/>
      <w:pgSz w:w="12240" w:h="15840"/>
      <w:pgMar w:top="540" w:right="1800" w:bottom="1080" w:left="180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5ECF" w:rsidRDefault="00235ECF" w:rsidP="00EF2770">
      <w:r>
        <w:separator/>
      </w:r>
    </w:p>
  </w:endnote>
  <w:endnote w:type="continuationSeparator" w:id="0">
    <w:p w:rsidR="00235ECF" w:rsidRDefault="00235ECF" w:rsidP="00EF2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6948" w:rsidRDefault="004E69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6948" w:rsidRDefault="004E6948">
    <w:pPr>
      <w:pStyle w:val="Footer"/>
    </w:pPr>
    <w:r>
      <w:fldChar w:fldCharType="begin"/>
    </w:r>
    <w:r>
      <w:instrText xml:space="preserve"> PAGE   \* MERGEFORMAT </w:instrText>
    </w:r>
    <w:r>
      <w:fldChar w:fldCharType="separate"/>
    </w:r>
    <w:r w:rsidR="003170F1" w:rsidRPr="003170F1">
      <w:rPr>
        <w:b/>
        <w:bCs/>
        <w:noProof/>
      </w:rPr>
      <w:t>2</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5ECF" w:rsidRDefault="00235ECF" w:rsidP="00EF2770">
      <w:r>
        <w:separator/>
      </w:r>
    </w:p>
  </w:footnote>
  <w:footnote w:type="continuationSeparator" w:id="0">
    <w:p w:rsidR="00235ECF" w:rsidRDefault="00235ECF" w:rsidP="00EF2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6948" w:rsidRDefault="004E69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B2A6F"/>
    <w:multiLevelType w:val="multilevel"/>
    <w:tmpl w:val="299A46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CEF69BD"/>
    <w:multiLevelType w:val="hybridMultilevel"/>
    <w:tmpl w:val="B50E5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011F1"/>
    <w:multiLevelType w:val="hybridMultilevel"/>
    <w:tmpl w:val="FF10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F598F"/>
    <w:multiLevelType w:val="hybridMultilevel"/>
    <w:tmpl w:val="2ED867DE"/>
    <w:lvl w:ilvl="0" w:tplc="05A869D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CE74FEC"/>
    <w:multiLevelType w:val="multilevel"/>
    <w:tmpl w:val="C41AA9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37642AEA"/>
    <w:multiLevelType w:val="hybridMultilevel"/>
    <w:tmpl w:val="162E6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4663FA"/>
    <w:multiLevelType w:val="multilevel"/>
    <w:tmpl w:val="7DB619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EC31C6E"/>
    <w:multiLevelType w:val="hybridMultilevel"/>
    <w:tmpl w:val="99E69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F5015A"/>
    <w:multiLevelType w:val="hybridMultilevel"/>
    <w:tmpl w:val="2F7E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380840"/>
    <w:multiLevelType w:val="hybridMultilevel"/>
    <w:tmpl w:val="52981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0A6659"/>
    <w:multiLevelType w:val="hybridMultilevel"/>
    <w:tmpl w:val="445A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3D38D9"/>
    <w:multiLevelType w:val="hybridMultilevel"/>
    <w:tmpl w:val="4F5E177C"/>
    <w:lvl w:ilvl="0" w:tplc="55CE48CC">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2" w15:restartNumberingAfterBreak="0">
    <w:nsid w:val="77C339B1"/>
    <w:multiLevelType w:val="multilevel"/>
    <w:tmpl w:val="D2A45902"/>
    <w:lvl w:ilvl="0">
      <w:start w:val="1"/>
      <w:numFmt w:val="decimal"/>
      <w:lvlText w:val="%1"/>
      <w:lvlJc w:val="left"/>
      <w:pPr>
        <w:ind w:left="432" w:hanging="432"/>
      </w:pPr>
      <w:rPr>
        <w:rFonts w:ascii="Arial" w:eastAsia="Arial" w:hAnsi="Arial" w:cs="Arial"/>
      </w:rPr>
    </w:lvl>
    <w:lvl w:ilvl="1">
      <w:start w:val="1"/>
      <w:numFmt w:val="decimal"/>
      <w:lvlText w:val="%1.%2"/>
      <w:lvlJc w:val="left"/>
      <w:pPr>
        <w:ind w:left="576" w:hanging="576"/>
      </w:pPr>
      <w:rPr>
        <w:rFonts w:ascii="Arial" w:eastAsia="Arial" w:hAnsi="Arial" w:cs="Arial"/>
        <w:b/>
      </w:rPr>
    </w:lvl>
    <w:lvl w:ilvl="2">
      <w:start w:val="1"/>
      <w:numFmt w:val="decimal"/>
      <w:lvlText w:val="%1.%2.%3"/>
      <w:lvlJc w:val="left"/>
      <w:pPr>
        <w:ind w:left="862"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79E35C8C"/>
    <w:multiLevelType w:val="hybridMultilevel"/>
    <w:tmpl w:val="9286A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0"/>
  </w:num>
  <w:num w:numId="4">
    <w:abstractNumId w:val="8"/>
  </w:num>
  <w:num w:numId="5">
    <w:abstractNumId w:val="2"/>
  </w:num>
  <w:num w:numId="6">
    <w:abstractNumId w:val="3"/>
  </w:num>
  <w:num w:numId="7">
    <w:abstractNumId w:val="11"/>
  </w:num>
  <w:num w:numId="8">
    <w:abstractNumId w:val="9"/>
  </w:num>
  <w:num w:numId="9">
    <w:abstractNumId w:val="13"/>
  </w:num>
  <w:num w:numId="10">
    <w:abstractNumId w:val="0"/>
  </w:num>
  <w:num w:numId="11">
    <w:abstractNumId w:val="12"/>
  </w:num>
  <w:num w:numId="12">
    <w:abstractNumId w:val="6"/>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czM7EwNbMwMTW3MLNU0lEKTi0uzszPAykwrAUACMZjhywAAAA="/>
  </w:docVars>
  <w:rsids>
    <w:rsidRoot w:val="001F208B"/>
    <w:rsid w:val="00001D58"/>
    <w:rsid w:val="00002D94"/>
    <w:rsid w:val="0000604B"/>
    <w:rsid w:val="00006DEB"/>
    <w:rsid w:val="00007F43"/>
    <w:rsid w:val="00012B55"/>
    <w:rsid w:val="00014881"/>
    <w:rsid w:val="000168F2"/>
    <w:rsid w:val="00021C04"/>
    <w:rsid w:val="0002243C"/>
    <w:rsid w:val="000249C1"/>
    <w:rsid w:val="00025187"/>
    <w:rsid w:val="0002546A"/>
    <w:rsid w:val="00025BDE"/>
    <w:rsid w:val="00030E20"/>
    <w:rsid w:val="00030E6E"/>
    <w:rsid w:val="00033E75"/>
    <w:rsid w:val="00035571"/>
    <w:rsid w:val="00035A33"/>
    <w:rsid w:val="00035AA8"/>
    <w:rsid w:val="00036DA7"/>
    <w:rsid w:val="000371EA"/>
    <w:rsid w:val="0003772F"/>
    <w:rsid w:val="0004069D"/>
    <w:rsid w:val="00040EB4"/>
    <w:rsid w:val="000468DA"/>
    <w:rsid w:val="00054020"/>
    <w:rsid w:val="000540D4"/>
    <w:rsid w:val="000542D5"/>
    <w:rsid w:val="00054E22"/>
    <w:rsid w:val="0005518C"/>
    <w:rsid w:val="00055CA9"/>
    <w:rsid w:val="00055ED2"/>
    <w:rsid w:val="000563DD"/>
    <w:rsid w:val="000579D6"/>
    <w:rsid w:val="0006064E"/>
    <w:rsid w:val="00062866"/>
    <w:rsid w:val="000635CA"/>
    <w:rsid w:val="00063D3F"/>
    <w:rsid w:val="000653CC"/>
    <w:rsid w:val="00065E53"/>
    <w:rsid w:val="000665A3"/>
    <w:rsid w:val="00071597"/>
    <w:rsid w:val="000728DF"/>
    <w:rsid w:val="000748DB"/>
    <w:rsid w:val="00074F5C"/>
    <w:rsid w:val="00075400"/>
    <w:rsid w:val="00077988"/>
    <w:rsid w:val="00077CCA"/>
    <w:rsid w:val="00080A77"/>
    <w:rsid w:val="00080CD0"/>
    <w:rsid w:val="00082301"/>
    <w:rsid w:val="0008293F"/>
    <w:rsid w:val="00083A55"/>
    <w:rsid w:val="00090FCE"/>
    <w:rsid w:val="0009222E"/>
    <w:rsid w:val="0009541C"/>
    <w:rsid w:val="00095770"/>
    <w:rsid w:val="00096B66"/>
    <w:rsid w:val="000A0E1A"/>
    <w:rsid w:val="000A1583"/>
    <w:rsid w:val="000A432A"/>
    <w:rsid w:val="000A6386"/>
    <w:rsid w:val="000B0769"/>
    <w:rsid w:val="000B1AEF"/>
    <w:rsid w:val="000B1F6B"/>
    <w:rsid w:val="000B3592"/>
    <w:rsid w:val="000B5658"/>
    <w:rsid w:val="000B6E31"/>
    <w:rsid w:val="000C0A50"/>
    <w:rsid w:val="000C1A77"/>
    <w:rsid w:val="000C28CB"/>
    <w:rsid w:val="000C320D"/>
    <w:rsid w:val="000C32D8"/>
    <w:rsid w:val="000C69DC"/>
    <w:rsid w:val="000C7DC7"/>
    <w:rsid w:val="000D060F"/>
    <w:rsid w:val="000D0815"/>
    <w:rsid w:val="000D0E98"/>
    <w:rsid w:val="000D1DD0"/>
    <w:rsid w:val="000D2136"/>
    <w:rsid w:val="000D2799"/>
    <w:rsid w:val="000E29D8"/>
    <w:rsid w:val="000E38FB"/>
    <w:rsid w:val="000E3ACB"/>
    <w:rsid w:val="000F58F2"/>
    <w:rsid w:val="000F640E"/>
    <w:rsid w:val="000F7F2D"/>
    <w:rsid w:val="00101D56"/>
    <w:rsid w:val="00104B8B"/>
    <w:rsid w:val="001051A4"/>
    <w:rsid w:val="001060C9"/>
    <w:rsid w:val="001064EE"/>
    <w:rsid w:val="00107CD1"/>
    <w:rsid w:val="001115A1"/>
    <w:rsid w:val="001135A9"/>
    <w:rsid w:val="001143F4"/>
    <w:rsid w:val="001154D7"/>
    <w:rsid w:val="00116AFC"/>
    <w:rsid w:val="00116E79"/>
    <w:rsid w:val="00120AF9"/>
    <w:rsid w:val="00121B2F"/>
    <w:rsid w:val="0012233E"/>
    <w:rsid w:val="00123699"/>
    <w:rsid w:val="00131E4D"/>
    <w:rsid w:val="00131E53"/>
    <w:rsid w:val="00135DB8"/>
    <w:rsid w:val="001378E1"/>
    <w:rsid w:val="001400D5"/>
    <w:rsid w:val="001459AF"/>
    <w:rsid w:val="00146287"/>
    <w:rsid w:val="00146474"/>
    <w:rsid w:val="00151B99"/>
    <w:rsid w:val="00152658"/>
    <w:rsid w:val="001533E9"/>
    <w:rsid w:val="00153546"/>
    <w:rsid w:val="00154ACA"/>
    <w:rsid w:val="001550D5"/>
    <w:rsid w:val="001552BE"/>
    <w:rsid w:val="00164168"/>
    <w:rsid w:val="00165FCD"/>
    <w:rsid w:val="00167E8F"/>
    <w:rsid w:val="00170C9C"/>
    <w:rsid w:val="00172088"/>
    <w:rsid w:val="00173079"/>
    <w:rsid w:val="00174C72"/>
    <w:rsid w:val="0017704A"/>
    <w:rsid w:val="00177679"/>
    <w:rsid w:val="00177C22"/>
    <w:rsid w:val="001808B0"/>
    <w:rsid w:val="00181580"/>
    <w:rsid w:val="001816A3"/>
    <w:rsid w:val="00191323"/>
    <w:rsid w:val="0019206E"/>
    <w:rsid w:val="00196B0A"/>
    <w:rsid w:val="001977AB"/>
    <w:rsid w:val="001A08DE"/>
    <w:rsid w:val="001A17E7"/>
    <w:rsid w:val="001A6288"/>
    <w:rsid w:val="001A67B7"/>
    <w:rsid w:val="001A7A55"/>
    <w:rsid w:val="001A7DCA"/>
    <w:rsid w:val="001B1389"/>
    <w:rsid w:val="001B40E5"/>
    <w:rsid w:val="001B7044"/>
    <w:rsid w:val="001C2BF3"/>
    <w:rsid w:val="001C361E"/>
    <w:rsid w:val="001C3B57"/>
    <w:rsid w:val="001C560B"/>
    <w:rsid w:val="001C6B08"/>
    <w:rsid w:val="001C71D2"/>
    <w:rsid w:val="001D0226"/>
    <w:rsid w:val="001D0881"/>
    <w:rsid w:val="001D0995"/>
    <w:rsid w:val="001D0CDC"/>
    <w:rsid w:val="001E0E06"/>
    <w:rsid w:val="001E2287"/>
    <w:rsid w:val="001E23B4"/>
    <w:rsid w:val="001E37AA"/>
    <w:rsid w:val="001E3C23"/>
    <w:rsid w:val="001E3E39"/>
    <w:rsid w:val="001E5667"/>
    <w:rsid w:val="001E5F04"/>
    <w:rsid w:val="001E6E07"/>
    <w:rsid w:val="001E761F"/>
    <w:rsid w:val="001F208B"/>
    <w:rsid w:val="001F261D"/>
    <w:rsid w:val="001F5FFB"/>
    <w:rsid w:val="00202A62"/>
    <w:rsid w:val="002037FF"/>
    <w:rsid w:val="0020382C"/>
    <w:rsid w:val="00205903"/>
    <w:rsid w:val="002064E9"/>
    <w:rsid w:val="00206ED8"/>
    <w:rsid w:val="0021145F"/>
    <w:rsid w:val="002114AE"/>
    <w:rsid w:val="0021197A"/>
    <w:rsid w:val="00213445"/>
    <w:rsid w:val="0021409D"/>
    <w:rsid w:val="002176B9"/>
    <w:rsid w:val="002213F6"/>
    <w:rsid w:val="0022332C"/>
    <w:rsid w:val="0022377E"/>
    <w:rsid w:val="00225570"/>
    <w:rsid w:val="00226821"/>
    <w:rsid w:val="00234E3F"/>
    <w:rsid w:val="00235ECF"/>
    <w:rsid w:val="002406EF"/>
    <w:rsid w:val="00241BB0"/>
    <w:rsid w:val="0024216D"/>
    <w:rsid w:val="00243C9B"/>
    <w:rsid w:val="00245771"/>
    <w:rsid w:val="0024598C"/>
    <w:rsid w:val="00245E6D"/>
    <w:rsid w:val="00250075"/>
    <w:rsid w:val="00251205"/>
    <w:rsid w:val="002565A1"/>
    <w:rsid w:val="00266307"/>
    <w:rsid w:val="00267344"/>
    <w:rsid w:val="00271320"/>
    <w:rsid w:val="00274B22"/>
    <w:rsid w:val="00275749"/>
    <w:rsid w:val="0028058C"/>
    <w:rsid w:val="002828D6"/>
    <w:rsid w:val="00282F87"/>
    <w:rsid w:val="002833F6"/>
    <w:rsid w:val="00283D51"/>
    <w:rsid w:val="002843D0"/>
    <w:rsid w:val="00284C21"/>
    <w:rsid w:val="00287923"/>
    <w:rsid w:val="00292D72"/>
    <w:rsid w:val="002936BA"/>
    <w:rsid w:val="00294078"/>
    <w:rsid w:val="002950FE"/>
    <w:rsid w:val="0029513F"/>
    <w:rsid w:val="00295182"/>
    <w:rsid w:val="002974CE"/>
    <w:rsid w:val="002A5E85"/>
    <w:rsid w:val="002A67E5"/>
    <w:rsid w:val="002A68EE"/>
    <w:rsid w:val="002A7FE7"/>
    <w:rsid w:val="002B4A86"/>
    <w:rsid w:val="002B6002"/>
    <w:rsid w:val="002B781F"/>
    <w:rsid w:val="002C15A0"/>
    <w:rsid w:val="002C1EA0"/>
    <w:rsid w:val="002C5213"/>
    <w:rsid w:val="002C6561"/>
    <w:rsid w:val="002D1906"/>
    <w:rsid w:val="002D4E17"/>
    <w:rsid w:val="002D5488"/>
    <w:rsid w:val="002D5C3C"/>
    <w:rsid w:val="002D6888"/>
    <w:rsid w:val="002E1F09"/>
    <w:rsid w:val="002E3004"/>
    <w:rsid w:val="002E5234"/>
    <w:rsid w:val="002E684F"/>
    <w:rsid w:val="002E706A"/>
    <w:rsid w:val="002F408F"/>
    <w:rsid w:val="002F50F6"/>
    <w:rsid w:val="002F5222"/>
    <w:rsid w:val="002F5A46"/>
    <w:rsid w:val="00300E23"/>
    <w:rsid w:val="0030167C"/>
    <w:rsid w:val="00302C96"/>
    <w:rsid w:val="0030498F"/>
    <w:rsid w:val="00311B8F"/>
    <w:rsid w:val="00314C3C"/>
    <w:rsid w:val="00316E76"/>
    <w:rsid w:val="003170F1"/>
    <w:rsid w:val="003220D5"/>
    <w:rsid w:val="00323418"/>
    <w:rsid w:val="003239E1"/>
    <w:rsid w:val="00325675"/>
    <w:rsid w:val="00330E5E"/>
    <w:rsid w:val="003325EB"/>
    <w:rsid w:val="00344064"/>
    <w:rsid w:val="0034607B"/>
    <w:rsid w:val="00346515"/>
    <w:rsid w:val="003466C9"/>
    <w:rsid w:val="0035111D"/>
    <w:rsid w:val="003561A5"/>
    <w:rsid w:val="00360189"/>
    <w:rsid w:val="0036159D"/>
    <w:rsid w:val="003646D0"/>
    <w:rsid w:val="00365C5E"/>
    <w:rsid w:val="00367A3A"/>
    <w:rsid w:val="003723A0"/>
    <w:rsid w:val="00372AB2"/>
    <w:rsid w:val="00373793"/>
    <w:rsid w:val="003767E4"/>
    <w:rsid w:val="00383A12"/>
    <w:rsid w:val="003858AD"/>
    <w:rsid w:val="003878ED"/>
    <w:rsid w:val="0038795C"/>
    <w:rsid w:val="00387B81"/>
    <w:rsid w:val="00390046"/>
    <w:rsid w:val="0039446C"/>
    <w:rsid w:val="00394705"/>
    <w:rsid w:val="003966DE"/>
    <w:rsid w:val="003A154B"/>
    <w:rsid w:val="003A5601"/>
    <w:rsid w:val="003B3CF6"/>
    <w:rsid w:val="003B511D"/>
    <w:rsid w:val="003B6086"/>
    <w:rsid w:val="003B7618"/>
    <w:rsid w:val="003C0AAE"/>
    <w:rsid w:val="003C68A0"/>
    <w:rsid w:val="003C728D"/>
    <w:rsid w:val="003D2A73"/>
    <w:rsid w:val="003D35CF"/>
    <w:rsid w:val="003D4F9E"/>
    <w:rsid w:val="003D5A6D"/>
    <w:rsid w:val="003D639A"/>
    <w:rsid w:val="003D6F3E"/>
    <w:rsid w:val="003E06E5"/>
    <w:rsid w:val="003F0D29"/>
    <w:rsid w:val="003F272F"/>
    <w:rsid w:val="003F28E6"/>
    <w:rsid w:val="003F77DE"/>
    <w:rsid w:val="003F78FC"/>
    <w:rsid w:val="004000B8"/>
    <w:rsid w:val="00401C0B"/>
    <w:rsid w:val="00401DDE"/>
    <w:rsid w:val="00404C00"/>
    <w:rsid w:val="004063DA"/>
    <w:rsid w:val="00407214"/>
    <w:rsid w:val="00411011"/>
    <w:rsid w:val="00411233"/>
    <w:rsid w:val="00411EEE"/>
    <w:rsid w:val="00412D3A"/>
    <w:rsid w:val="004132EC"/>
    <w:rsid w:val="00413A6F"/>
    <w:rsid w:val="00414022"/>
    <w:rsid w:val="00420A1E"/>
    <w:rsid w:val="004219B2"/>
    <w:rsid w:val="00421FEC"/>
    <w:rsid w:val="00424D12"/>
    <w:rsid w:val="00426A52"/>
    <w:rsid w:val="00427C6D"/>
    <w:rsid w:val="004302A8"/>
    <w:rsid w:val="00430790"/>
    <w:rsid w:val="00440C34"/>
    <w:rsid w:val="00447A30"/>
    <w:rsid w:val="00451145"/>
    <w:rsid w:val="004524AD"/>
    <w:rsid w:val="00460591"/>
    <w:rsid w:val="00461CE5"/>
    <w:rsid w:val="00462056"/>
    <w:rsid w:val="00467F31"/>
    <w:rsid w:val="0047043B"/>
    <w:rsid w:val="00470986"/>
    <w:rsid w:val="00470EAF"/>
    <w:rsid w:val="00475923"/>
    <w:rsid w:val="00475F34"/>
    <w:rsid w:val="00480F95"/>
    <w:rsid w:val="0049232A"/>
    <w:rsid w:val="00492609"/>
    <w:rsid w:val="004927E6"/>
    <w:rsid w:val="004A0FF3"/>
    <w:rsid w:val="004A2550"/>
    <w:rsid w:val="004A2FE3"/>
    <w:rsid w:val="004A30DB"/>
    <w:rsid w:val="004A74F4"/>
    <w:rsid w:val="004B35C6"/>
    <w:rsid w:val="004B4847"/>
    <w:rsid w:val="004B69F5"/>
    <w:rsid w:val="004B7E09"/>
    <w:rsid w:val="004C1004"/>
    <w:rsid w:val="004C134D"/>
    <w:rsid w:val="004C2441"/>
    <w:rsid w:val="004C2DE3"/>
    <w:rsid w:val="004C454A"/>
    <w:rsid w:val="004C47BB"/>
    <w:rsid w:val="004C6099"/>
    <w:rsid w:val="004D19F5"/>
    <w:rsid w:val="004D2B3A"/>
    <w:rsid w:val="004D4E8F"/>
    <w:rsid w:val="004D6DC7"/>
    <w:rsid w:val="004E06B7"/>
    <w:rsid w:val="004E3B15"/>
    <w:rsid w:val="004E500A"/>
    <w:rsid w:val="004E5961"/>
    <w:rsid w:val="004E6819"/>
    <w:rsid w:val="004E6948"/>
    <w:rsid w:val="004F1DBD"/>
    <w:rsid w:val="004F4D15"/>
    <w:rsid w:val="004F7AAB"/>
    <w:rsid w:val="004F7B47"/>
    <w:rsid w:val="005030DA"/>
    <w:rsid w:val="005045E4"/>
    <w:rsid w:val="00504827"/>
    <w:rsid w:val="00506A2C"/>
    <w:rsid w:val="00510EA2"/>
    <w:rsid w:val="005117B9"/>
    <w:rsid w:val="00511AC7"/>
    <w:rsid w:val="005125B6"/>
    <w:rsid w:val="00512FF7"/>
    <w:rsid w:val="00514D5E"/>
    <w:rsid w:val="0051679E"/>
    <w:rsid w:val="00517E6E"/>
    <w:rsid w:val="005203CA"/>
    <w:rsid w:val="005224D4"/>
    <w:rsid w:val="005225F3"/>
    <w:rsid w:val="00522F3E"/>
    <w:rsid w:val="005239E1"/>
    <w:rsid w:val="00524C31"/>
    <w:rsid w:val="0052686E"/>
    <w:rsid w:val="00527370"/>
    <w:rsid w:val="00541D65"/>
    <w:rsid w:val="00541F11"/>
    <w:rsid w:val="005441A4"/>
    <w:rsid w:val="005461B4"/>
    <w:rsid w:val="00546BD3"/>
    <w:rsid w:val="00550887"/>
    <w:rsid w:val="00550A8C"/>
    <w:rsid w:val="00551856"/>
    <w:rsid w:val="0055332D"/>
    <w:rsid w:val="00554E92"/>
    <w:rsid w:val="00555B90"/>
    <w:rsid w:val="00556182"/>
    <w:rsid w:val="00556E53"/>
    <w:rsid w:val="00557F7C"/>
    <w:rsid w:val="0056151B"/>
    <w:rsid w:val="00561FE4"/>
    <w:rsid w:val="00566569"/>
    <w:rsid w:val="00572260"/>
    <w:rsid w:val="00573AEE"/>
    <w:rsid w:val="00576478"/>
    <w:rsid w:val="00576DF8"/>
    <w:rsid w:val="005770C1"/>
    <w:rsid w:val="00577DC0"/>
    <w:rsid w:val="0058166E"/>
    <w:rsid w:val="00583EB4"/>
    <w:rsid w:val="005874CD"/>
    <w:rsid w:val="005941FE"/>
    <w:rsid w:val="005948E4"/>
    <w:rsid w:val="005955A4"/>
    <w:rsid w:val="00595A0A"/>
    <w:rsid w:val="0059660C"/>
    <w:rsid w:val="00596790"/>
    <w:rsid w:val="00596F42"/>
    <w:rsid w:val="005A0566"/>
    <w:rsid w:val="005A0B33"/>
    <w:rsid w:val="005A12CB"/>
    <w:rsid w:val="005A2218"/>
    <w:rsid w:val="005A2FDF"/>
    <w:rsid w:val="005A3230"/>
    <w:rsid w:val="005A4934"/>
    <w:rsid w:val="005A4E16"/>
    <w:rsid w:val="005A5E4B"/>
    <w:rsid w:val="005B1E1F"/>
    <w:rsid w:val="005B2910"/>
    <w:rsid w:val="005B3C02"/>
    <w:rsid w:val="005B7611"/>
    <w:rsid w:val="005C248C"/>
    <w:rsid w:val="005C2EC9"/>
    <w:rsid w:val="005C3A37"/>
    <w:rsid w:val="005C3C6D"/>
    <w:rsid w:val="005C4EBD"/>
    <w:rsid w:val="005C60A8"/>
    <w:rsid w:val="005D08DF"/>
    <w:rsid w:val="005D573B"/>
    <w:rsid w:val="005D5DDE"/>
    <w:rsid w:val="005D67E3"/>
    <w:rsid w:val="005E2700"/>
    <w:rsid w:val="005E374B"/>
    <w:rsid w:val="005F285C"/>
    <w:rsid w:val="005F6269"/>
    <w:rsid w:val="005F6A9A"/>
    <w:rsid w:val="005F78AC"/>
    <w:rsid w:val="0060368D"/>
    <w:rsid w:val="006041F8"/>
    <w:rsid w:val="00604CF1"/>
    <w:rsid w:val="00605ADA"/>
    <w:rsid w:val="0060791B"/>
    <w:rsid w:val="0061177D"/>
    <w:rsid w:val="00611AF8"/>
    <w:rsid w:val="00612582"/>
    <w:rsid w:val="00614C5C"/>
    <w:rsid w:val="00614C9A"/>
    <w:rsid w:val="00615248"/>
    <w:rsid w:val="00621FF8"/>
    <w:rsid w:val="0062447F"/>
    <w:rsid w:val="00625CC4"/>
    <w:rsid w:val="00625FAA"/>
    <w:rsid w:val="0062776C"/>
    <w:rsid w:val="006307DA"/>
    <w:rsid w:val="00630A4E"/>
    <w:rsid w:val="006329F3"/>
    <w:rsid w:val="006339F1"/>
    <w:rsid w:val="0063427E"/>
    <w:rsid w:val="006353B7"/>
    <w:rsid w:val="00636B97"/>
    <w:rsid w:val="006419D8"/>
    <w:rsid w:val="0064255F"/>
    <w:rsid w:val="0064305B"/>
    <w:rsid w:val="006446D0"/>
    <w:rsid w:val="0065297D"/>
    <w:rsid w:val="00653FE1"/>
    <w:rsid w:val="006545C2"/>
    <w:rsid w:val="00654D43"/>
    <w:rsid w:val="006601E4"/>
    <w:rsid w:val="00660459"/>
    <w:rsid w:val="0066079E"/>
    <w:rsid w:val="00660A72"/>
    <w:rsid w:val="0066507C"/>
    <w:rsid w:val="00670284"/>
    <w:rsid w:val="00670D4E"/>
    <w:rsid w:val="00670F0B"/>
    <w:rsid w:val="006735AF"/>
    <w:rsid w:val="00674A7B"/>
    <w:rsid w:val="00675F81"/>
    <w:rsid w:val="00676C68"/>
    <w:rsid w:val="006811D6"/>
    <w:rsid w:val="00683487"/>
    <w:rsid w:val="00683ACA"/>
    <w:rsid w:val="006854D1"/>
    <w:rsid w:val="00687594"/>
    <w:rsid w:val="00687AF6"/>
    <w:rsid w:val="006930B9"/>
    <w:rsid w:val="006963FA"/>
    <w:rsid w:val="006A0E83"/>
    <w:rsid w:val="006A2C2B"/>
    <w:rsid w:val="006A5889"/>
    <w:rsid w:val="006A6CC1"/>
    <w:rsid w:val="006B25C6"/>
    <w:rsid w:val="006B6E0A"/>
    <w:rsid w:val="006C2FEC"/>
    <w:rsid w:val="006C35A8"/>
    <w:rsid w:val="006C35EC"/>
    <w:rsid w:val="006D1F42"/>
    <w:rsid w:val="006D3E6F"/>
    <w:rsid w:val="006E0825"/>
    <w:rsid w:val="006E3EE4"/>
    <w:rsid w:val="006E54F0"/>
    <w:rsid w:val="006E5727"/>
    <w:rsid w:val="006E5C2F"/>
    <w:rsid w:val="006E6317"/>
    <w:rsid w:val="006F0EA0"/>
    <w:rsid w:val="006F1D27"/>
    <w:rsid w:val="006F24F2"/>
    <w:rsid w:val="006F3FAE"/>
    <w:rsid w:val="006F4CF8"/>
    <w:rsid w:val="006F7A34"/>
    <w:rsid w:val="007004E3"/>
    <w:rsid w:val="007008D8"/>
    <w:rsid w:val="007054C5"/>
    <w:rsid w:val="00706A12"/>
    <w:rsid w:val="00706DFC"/>
    <w:rsid w:val="00711701"/>
    <w:rsid w:val="00712550"/>
    <w:rsid w:val="00713C31"/>
    <w:rsid w:val="00715A66"/>
    <w:rsid w:val="00716D36"/>
    <w:rsid w:val="00722A20"/>
    <w:rsid w:val="00722C85"/>
    <w:rsid w:val="00726ED7"/>
    <w:rsid w:val="00730637"/>
    <w:rsid w:val="00730D96"/>
    <w:rsid w:val="007341FB"/>
    <w:rsid w:val="0073621F"/>
    <w:rsid w:val="007369AB"/>
    <w:rsid w:val="00741968"/>
    <w:rsid w:val="00743F2E"/>
    <w:rsid w:val="00746067"/>
    <w:rsid w:val="00746150"/>
    <w:rsid w:val="00746DF8"/>
    <w:rsid w:val="007470A2"/>
    <w:rsid w:val="00747CEE"/>
    <w:rsid w:val="007502D7"/>
    <w:rsid w:val="00752930"/>
    <w:rsid w:val="00757C5B"/>
    <w:rsid w:val="0076035A"/>
    <w:rsid w:val="00762D7D"/>
    <w:rsid w:val="007721AC"/>
    <w:rsid w:val="00772EDE"/>
    <w:rsid w:val="00776F1F"/>
    <w:rsid w:val="007802D8"/>
    <w:rsid w:val="00784815"/>
    <w:rsid w:val="00786BD8"/>
    <w:rsid w:val="007940D2"/>
    <w:rsid w:val="00794F4B"/>
    <w:rsid w:val="007A1A27"/>
    <w:rsid w:val="007A2480"/>
    <w:rsid w:val="007A475A"/>
    <w:rsid w:val="007A5016"/>
    <w:rsid w:val="007A5985"/>
    <w:rsid w:val="007C3A5D"/>
    <w:rsid w:val="007C7817"/>
    <w:rsid w:val="007D0013"/>
    <w:rsid w:val="007D067A"/>
    <w:rsid w:val="007D1F33"/>
    <w:rsid w:val="007D216A"/>
    <w:rsid w:val="007D4326"/>
    <w:rsid w:val="007D61C3"/>
    <w:rsid w:val="007D7EB7"/>
    <w:rsid w:val="007E1B5C"/>
    <w:rsid w:val="007E202F"/>
    <w:rsid w:val="007E213E"/>
    <w:rsid w:val="007E241A"/>
    <w:rsid w:val="007E2BA9"/>
    <w:rsid w:val="007E507E"/>
    <w:rsid w:val="007E68B7"/>
    <w:rsid w:val="007E7EF3"/>
    <w:rsid w:val="007E7F83"/>
    <w:rsid w:val="007F055B"/>
    <w:rsid w:val="007F1AA6"/>
    <w:rsid w:val="007F224B"/>
    <w:rsid w:val="007F2E09"/>
    <w:rsid w:val="007F3003"/>
    <w:rsid w:val="007F30FE"/>
    <w:rsid w:val="007F713D"/>
    <w:rsid w:val="00802C60"/>
    <w:rsid w:val="00803443"/>
    <w:rsid w:val="00804F40"/>
    <w:rsid w:val="00805EF8"/>
    <w:rsid w:val="008069C7"/>
    <w:rsid w:val="00806AAE"/>
    <w:rsid w:val="008101E3"/>
    <w:rsid w:val="00812287"/>
    <w:rsid w:val="008132BA"/>
    <w:rsid w:val="008202AB"/>
    <w:rsid w:val="00820931"/>
    <w:rsid w:val="008245AF"/>
    <w:rsid w:val="00825CD4"/>
    <w:rsid w:val="00826783"/>
    <w:rsid w:val="00827722"/>
    <w:rsid w:val="00830F21"/>
    <w:rsid w:val="008323F6"/>
    <w:rsid w:val="00834FC8"/>
    <w:rsid w:val="00836CFA"/>
    <w:rsid w:val="0084022B"/>
    <w:rsid w:val="00840E18"/>
    <w:rsid w:val="00841083"/>
    <w:rsid w:val="00843C43"/>
    <w:rsid w:val="00850527"/>
    <w:rsid w:val="00850A20"/>
    <w:rsid w:val="0085103C"/>
    <w:rsid w:val="008528E4"/>
    <w:rsid w:val="00856CEC"/>
    <w:rsid w:val="0086092A"/>
    <w:rsid w:val="008610A6"/>
    <w:rsid w:val="008649F8"/>
    <w:rsid w:val="00865759"/>
    <w:rsid w:val="0086700E"/>
    <w:rsid w:val="008703D8"/>
    <w:rsid w:val="00871633"/>
    <w:rsid w:val="00872E63"/>
    <w:rsid w:val="008742BF"/>
    <w:rsid w:val="00876063"/>
    <w:rsid w:val="00877688"/>
    <w:rsid w:val="00880CCC"/>
    <w:rsid w:val="00890927"/>
    <w:rsid w:val="00890E76"/>
    <w:rsid w:val="00892F34"/>
    <w:rsid w:val="00894E93"/>
    <w:rsid w:val="00895697"/>
    <w:rsid w:val="00896698"/>
    <w:rsid w:val="00896FBC"/>
    <w:rsid w:val="00897C57"/>
    <w:rsid w:val="008A51D3"/>
    <w:rsid w:val="008A5A5C"/>
    <w:rsid w:val="008A6723"/>
    <w:rsid w:val="008A7B84"/>
    <w:rsid w:val="008A7EFF"/>
    <w:rsid w:val="008B2D2F"/>
    <w:rsid w:val="008B4046"/>
    <w:rsid w:val="008B4384"/>
    <w:rsid w:val="008B5BFB"/>
    <w:rsid w:val="008B7705"/>
    <w:rsid w:val="008B7B2A"/>
    <w:rsid w:val="008C497E"/>
    <w:rsid w:val="008C54DC"/>
    <w:rsid w:val="008D492E"/>
    <w:rsid w:val="008D5588"/>
    <w:rsid w:val="008E0544"/>
    <w:rsid w:val="008E1277"/>
    <w:rsid w:val="008E1906"/>
    <w:rsid w:val="008E31A7"/>
    <w:rsid w:val="008E74B2"/>
    <w:rsid w:val="008F19CD"/>
    <w:rsid w:val="008F227F"/>
    <w:rsid w:val="008F6191"/>
    <w:rsid w:val="008F68E4"/>
    <w:rsid w:val="009011E4"/>
    <w:rsid w:val="00901890"/>
    <w:rsid w:val="0090355A"/>
    <w:rsid w:val="0090477C"/>
    <w:rsid w:val="00906539"/>
    <w:rsid w:val="00906D17"/>
    <w:rsid w:val="0091230C"/>
    <w:rsid w:val="00913BB1"/>
    <w:rsid w:val="00914437"/>
    <w:rsid w:val="0091658D"/>
    <w:rsid w:val="00916C75"/>
    <w:rsid w:val="00917CF2"/>
    <w:rsid w:val="009207DC"/>
    <w:rsid w:val="00920CB5"/>
    <w:rsid w:val="0092187F"/>
    <w:rsid w:val="0092734C"/>
    <w:rsid w:val="00927E27"/>
    <w:rsid w:val="0093116F"/>
    <w:rsid w:val="00931384"/>
    <w:rsid w:val="009332A0"/>
    <w:rsid w:val="00933AAE"/>
    <w:rsid w:val="00940934"/>
    <w:rsid w:val="0094262D"/>
    <w:rsid w:val="0094401B"/>
    <w:rsid w:val="00944F93"/>
    <w:rsid w:val="0095020E"/>
    <w:rsid w:val="009574D2"/>
    <w:rsid w:val="0096444C"/>
    <w:rsid w:val="00965D11"/>
    <w:rsid w:val="00972C3E"/>
    <w:rsid w:val="00972FCC"/>
    <w:rsid w:val="009805DC"/>
    <w:rsid w:val="0098091F"/>
    <w:rsid w:val="009825EA"/>
    <w:rsid w:val="009849C7"/>
    <w:rsid w:val="009870DF"/>
    <w:rsid w:val="009872EC"/>
    <w:rsid w:val="00991553"/>
    <w:rsid w:val="0099272B"/>
    <w:rsid w:val="00993259"/>
    <w:rsid w:val="00994E56"/>
    <w:rsid w:val="009955AF"/>
    <w:rsid w:val="009A0800"/>
    <w:rsid w:val="009A2B1A"/>
    <w:rsid w:val="009A3FDF"/>
    <w:rsid w:val="009A5002"/>
    <w:rsid w:val="009A6342"/>
    <w:rsid w:val="009B08D0"/>
    <w:rsid w:val="009B378B"/>
    <w:rsid w:val="009B449B"/>
    <w:rsid w:val="009B4979"/>
    <w:rsid w:val="009C1B2B"/>
    <w:rsid w:val="009C2100"/>
    <w:rsid w:val="009C31D5"/>
    <w:rsid w:val="009C38A0"/>
    <w:rsid w:val="009C399A"/>
    <w:rsid w:val="009C3E1F"/>
    <w:rsid w:val="009C41E6"/>
    <w:rsid w:val="009C61A6"/>
    <w:rsid w:val="009C62C3"/>
    <w:rsid w:val="009C7BCD"/>
    <w:rsid w:val="009D0F56"/>
    <w:rsid w:val="009D10C9"/>
    <w:rsid w:val="009D335C"/>
    <w:rsid w:val="009D516E"/>
    <w:rsid w:val="009D63CC"/>
    <w:rsid w:val="009D64E8"/>
    <w:rsid w:val="009E043B"/>
    <w:rsid w:val="009E4580"/>
    <w:rsid w:val="009F13B8"/>
    <w:rsid w:val="009F2420"/>
    <w:rsid w:val="009F4DF1"/>
    <w:rsid w:val="009F5519"/>
    <w:rsid w:val="009F5F72"/>
    <w:rsid w:val="009F7AAF"/>
    <w:rsid w:val="00A02C59"/>
    <w:rsid w:val="00A033A1"/>
    <w:rsid w:val="00A033A7"/>
    <w:rsid w:val="00A040E7"/>
    <w:rsid w:val="00A05324"/>
    <w:rsid w:val="00A06228"/>
    <w:rsid w:val="00A07795"/>
    <w:rsid w:val="00A17124"/>
    <w:rsid w:val="00A2020D"/>
    <w:rsid w:val="00A2264A"/>
    <w:rsid w:val="00A23796"/>
    <w:rsid w:val="00A3275A"/>
    <w:rsid w:val="00A33C3B"/>
    <w:rsid w:val="00A34270"/>
    <w:rsid w:val="00A348FE"/>
    <w:rsid w:val="00A40AD9"/>
    <w:rsid w:val="00A40F3B"/>
    <w:rsid w:val="00A411F0"/>
    <w:rsid w:val="00A41C59"/>
    <w:rsid w:val="00A4256D"/>
    <w:rsid w:val="00A45357"/>
    <w:rsid w:val="00A45608"/>
    <w:rsid w:val="00A45A9C"/>
    <w:rsid w:val="00A513BF"/>
    <w:rsid w:val="00A51892"/>
    <w:rsid w:val="00A56A38"/>
    <w:rsid w:val="00A61BDA"/>
    <w:rsid w:val="00A62B98"/>
    <w:rsid w:val="00A67BB2"/>
    <w:rsid w:val="00A71834"/>
    <w:rsid w:val="00A7240D"/>
    <w:rsid w:val="00A744BF"/>
    <w:rsid w:val="00A74DA2"/>
    <w:rsid w:val="00A75C92"/>
    <w:rsid w:val="00A80104"/>
    <w:rsid w:val="00A837D7"/>
    <w:rsid w:val="00A84D14"/>
    <w:rsid w:val="00A853F3"/>
    <w:rsid w:val="00A87578"/>
    <w:rsid w:val="00A9287C"/>
    <w:rsid w:val="00A92BE8"/>
    <w:rsid w:val="00A932AD"/>
    <w:rsid w:val="00A969AF"/>
    <w:rsid w:val="00A97F2C"/>
    <w:rsid w:val="00AA0351"/>
    <w:rsid w:val="00AA0F96"/>
    <w:rsid w:val="00AA3914"/>
    <w:rsid w:val="00AA3FA4"/>
    <w:rsid w:val="00AA574D"/>
    <w:rsid w:val="00AA58E7"/>
    <w:rsid w:val="00AB1069"/>
    <w:rsid w:val="00AB114D"/>
    <w:rsid w:val="00AB1DAC"/>
    <w:rsid w:val="00AB24FF"/>
    <w:rsid w:val="00AB46D9"/>
    <w:rsid w:val="00AB78CD"/>
    <w:rsid w:val="00AB7D12"/>
    <w:rsid w:val="00AC1561"/>
    <w:rsid w:val="00AC1696"/>
    <w:rsid w:val="00AC25B1"/>
    <w:rsid w:val="00AC2CE3"/>
    <w:rsid w:val="00AD0C7F"/>
    <w:rsid w:val="00AD16CD"/>
    <w:rsid w:val="00AD27E2"/>
    <w:rsid w:val="00AD3B61"/>
    <w:rsid w:val="00AD6176"/>
    <w:rsid w:val="00AD6F1F"/>
    <w:rsid w:val="00AE00AE"/>
    <w:rsid w:val="00AE1991"/>
    <w:rsid w:val="00AE1F77"/>
    <w:rsid w:val="00AE3668"/>
    <w:rsid w:val="00AE4562"/>
    <w:rsid w:val="00AE72F8"/>
    <w:rsid w:val="00AF0131"/>
    <w:rsid w:val="00AF1BA4"/>
    <w:rsid w:val="00AF3708"/>
    <w:rsid w:val="00AF44B3"/>
    <w:rsid w:val="00AF69AE"/>
    <w:rsid w:val="00B00336"/>
    <w:rsid w:val="00B0367F"/>
    <w:rsid w:val="00B036FE"/>
    <w:rsid w:val="00B06070"/>
    <w:rsid w:val="00B10B8C"/>
    <w:rsid w:val="00B13107"/>
    <w:rsid w:val="00B133C1"/>
    <w:rsid w:val="00B34DFA"/>
    <w:rsid w:val="00B35C17"/>
    <w:rsid w:val="00B35E44"/>
    <w:rsid w:val="00B36F36"/>
    <w:rsid w:val="00B4077B"/>
    <w:rsid w:val="00B418B4"/>
    <w:rsid w:val="00B44B28"/>
    <w:rsid w:val="00B45C9D"/>
    <w:rsid w:val="00B47FE7"/>
    <w:rsid w:val="00B51DAB"/>
    <w:rsid w:val="00B524B9"/>
    <w:rsid w:val="00B5392B"/>
    <w:rsid w:val="00B53D8F"/>
    <w:rsid w:val="00B560A9"/>
    <w:rsid w:val="00B56FB4"/>
    <w:rsid w:val="00B612EA"/>
    <w:rsid w:val="00B62C1F"/>
    <w:rsid w:val="00B64D12"/>
    <w:rsid w:val="00B75CCC"/>
    <w:rsid w:val="00B82CF9"/>
    <w:rsid w:val="00B86776"/>
    <w:rsid w:val="00B86907"/>
    <w:rsid w:val="00B86B78"/>
    <w:rsid w:val="00B86FA5"/>
    <w:rsid w:val="00B91513"/>
    <w:rsid w:val="00B919A3"/>
    <w:rsid w:val="00B92933"/>
    <w:rsid w:val="00B93CEC"/>
    <w:rsid w:val="00B96129"/>
    <w:rsid w:val="00B96398"/>
    <w:rsid w:val="00B96403"/>
    <w:rsid w:val="00BA269D"/>
    <w:rsid w:val="00BA44DA"/>
    <w:rsid w:val="00BB0468"/>
    <w:rsid w:val="00BB1D01"/>
    <w:rsid w:val="00BB2703"/>
    <w:rsid w:val="00BB2E1C"/>
    <w:rsid w:val="00BB5740"/>
    <w:rsid w:val="00BB5AA5"/>
    <w:rsid w:val="00BB69A5"/>
    <w:rsid w:val="00BC0FC4"/>
    <w:rsid w:val="00BC24A6"/>
    <w:rsid w:val="00BC5EEC"/>
    <w:rsid w:val="00BC71AC"/>
    <w:rsid w:val="00BD708B"/>
    <w:rsid w:val="00BE6B9D"/>
    <w:rsid w:val="00C0027A"/>
    <w:rsid w:val="00C00A4D"/>
    <w:rsid w:val="00C00CE2"/>
    <w:rsid w:val="00C00CE8"/>
    <w:rsid w:val="00C0139F"/>
    <w:rsid w:val="00C02CC1"/>
    <w:rsid w:val="00C03EA0"/>
    <w:rsid w:val="00C07815"/>
    <w:rsid w:val="00C10496"/>
    <w:rsid w:val="00C123C4"/>
    <w:rsid w:val="00C14615"/>
    <w:rsid w:val="00C23693"/>
    <w:rsid w:val="00C26E05"/>
    <w:rsid w:val="00C3076F"/>
    <w:rsid w:val="00C31915"/>
    <w:rsid w:val="00C327A4"/>
    <w:rsid w:val="00C32ECE"/>
    <w:rsid w:val="00C355A9"/>
    <w:rsid w:val="00C412A5"/>
    <w:rsid w:val="00C421E4"/>
    <w:rsid w:val="00C42C0C"/>
    <w:rsid w:val="00C43408"/>
    <w:rsid w:val="00C45176"/>
    <w:rsid w:val="00C45FB8"/>
    <w:rsid w:val="00C472CB"/>
    <w:rsid w:val="00C521A8"/>
    <w:rsid w:val="00C53089"/>
    <w:rsid w:val="00C546AB"/>
    <w:rsid w:val="00C55E39"/>
    <w:rsid w:val="00C564C6"/>
    <w:rsid w:val="00C56680"/>
    <w:rsid w:val="00C56BD6"/>
    <w:rsid w:val="00C61455"/>
    <w:rsid w:val="00C625FE"/>
    <w:rsid w:val="00C71E60"/>
    <w:rsid w:val="00C77415"/>
    <w:rsid w:val="00C81DE0"/>
    <w:rsid w:val="00C85D29"/>
    <w:rsid w:val="00C90532"/>
    <w:rsid w:val="00C91F56"/>
    <w:rsid w:val="00C95310"/>
    <w:rsid w:val="00CA20C3"/>
    <w:rsid w:val="00CA3A15"/>
    <w:rsid w:val="00CA615C"/>
    <w:rsid w:val="00CA72AD"/>
    <w:rsid w:val="00CA7718"/>
    <w:rsid w:val="00CB24CB"/>
    <w:rsid w:val="00CB2DA5"/>
    <w:rsid w:val="00CB3D74"/>
    <w:rsid w:val="00CB581D"/>
    <w:rsid w:val="00CC0238"/>
    <w:rsid w:val="00CD128A"/>
    <w:rsid w:val="00CD170C"/>
    <w:rsid w:val="00CD205F"/>
    <w:rsid w:val="00CD4122"/>
    <w:rsid w:val="00CD4312"/>
    <w:rsid w:val="00CD4DB3"/>
    <w:rsid w:val="00CD70E8"/>
    <w:rsid w:val="00CD773A"/>
    <w:rsid w:val="00CD787A"/>
    <w:rsid w:val="00CE27FC"/>
    <w:rsid w:val="00CE2FAF"/>
    <w:rsid w:val="00CE40EF"/>
    <w:rsid w:val="00CE52F2"/>
    <w:rsid w:val="00CE6256"/>
    <w:rsid w:val="00CF0A5E"/>
    <w:rsid w:val="00CF171B"/>
    <w:rsid w:val="00CF3B1B"/>
    <w:rsid w:val="00CF3D9B"/>
    <w:rsid w:val="00CF6DF8"/>
    <w:rsid w:val="00D00022"/>
    <w:rsid w:val="00D004EB"/>
    <w:rsid w:val="00D009DA"/>
    <w:rsid w:val="00D0177F"/>
    <w:rsid w:val="00D04003"/>
    <w:rsid w:val="00D04D41"/>
    <w:rsid w:val="00D060D9"/>
    <w:rsid w:val="00D07075"/>
    <w:rsid w:val="00D07AB3"/>
    <w:rsid w:val="00D104EF"/>
    <w:rsid w:val="00D1622C"/>
    <w:rsid w:val="00D20172"/>
    <w:rsid w:val="00D24A0F"/>
    <w:rsid w:val="00D256AC"/>
    <w:rsid w:val="00D26299"/>
    <w:rsid w:val="00D265D8"/>
    <w:rsid w:val="00D311B9"/>
    <w:rsid w:val="00D32A3B"/>
    <w:rsid w:val="00D33D40"/>
    <w:rsid w:val="00D3462C"/>
    <w:rsid w:val="00D35069"/>
    <w:rsid w:val="00D377C4"/>
    <w:rsid w:val="00D40B7E"/>
    <w:rsid w:val="00D41866"/>
    <w:rsid w:val="00D45993"/>
    <w:rsid w:val="00D54274"/>
    <w:rsid w:val="00D558C1"/>
    <w:rsid w:val="00D6001B"/>
    <w:rsid w:val="00D607D7"/>
    <w:rsid w:val="00D653C7"/>
    <w:rsid w:val="00D65C14"/>
    <w:rsid w:val="00D6736E"/>
    <w:rsid w:val="00D71828"/>
    <w:rsid w:val="00D718E7"/>
    <w:rsid w:val="00D71B1C"/>
    <w:rsid w:val="00D72713"/>
    <w:rsid w:val="00D77398"/>
    <w:rsid w:val="00D805E8"/>
    <w:rsid w:val="00D84DD4"/>
    <w:rsid w:val="00D854EA"/>
    <w:rsid w:val="00D85549"/>
    <w:rsid w:val="00D8584E"/>
    <w:rsid w:val="00D90DA9"/>
    <w:rsid w:val="00D91079"/>
    <w:rsid w:val="00D91214"/>
    <w:rsid w:val="00D91EBB"/>
    <w:rsid w:val="00D92CD7"/>
    <w:rsid w:val="00D942B1"/>
    <w:rsid w:val="00D949ED"/>
    <w:rsid w:val="00D95EAA"/>
    <w:rsid w:val="00DA2164"/>
    <w:rsid w:val="00DA2EC8"/>
    <w:rsid w:val="00DA39C5"/>
    <w:rsid w:val="00DA63BE"/>
    <w:rsid w:val="00DB1635"/>
    <w:rsid w:val="00DB344D"/>
    <w:rsid w:val="00DB442F"/>
    <w:rsid w:val="00DC1AFC"/>
    <w:rsid w:val="00DC4F42"/>
    <w:rsid w:val="00DD0BE5"/>
    <w:rsid w:val="00DD37EF"/>
    <w:rsid w:val="00DD4A72"/>
    <w:rsid w:val="00DD7297"/>
    <w:rsid w:val="00DE1483"/>
    <w:rsid w:val="00DE5A33"/>
    <w:rsid w:val="00DE5A76"/>
    <w:rsid w:val="00DF01AA"/>
    <w:rsid w:val="00DF0EA6"/>
    <w:rsid w:val="00DF43AD"/>
    <w:rsid w:val="00DF5486"/>
    <w:rsid w:val="00E04783"/>
    <w:rsid w:val="00E04A85"/>
    <w:rsid w:val="00E06814"/>
    <w:rsid w:val="00E0712C"/>
    <w:rsid w:val="00E105A6"/>
    <w:rsid w:val="00E10A2B"/>
    <w:rsid w:val="00E1289F"/>
    <w:rsid w:val="00E135FA"/>
    <w:rsid w:val="00E15C2B"/>
    <w:rsid w:val="00E17CA6"/>
    <w:rsid w:val="00E17D68"/>
    <w:rsid w:val="00E218E8"/>
    <w:rsid w:val="00E21A98"/>
    <w:rsid w:val="00E35A7B"/>
    <w:rsid w:val="00E41DDD"/>
    <w:rsid w:val="00E4483B"/>
    <w:rsid w:val="00E44E5C"/>
    <w:rsid w:val="00E45050"/>
    <w:rsid w:val="00E46180"/>
    <w:rsid w:val="00E47B34"/>
    <w:rsid w:val="00E50AE6"/>
    <w:rsid w:val="00E512F7"/>
    <w:rsid w:val="00E53879"/>
    <w:rsid w:val="00E57A43"/>
    <w:rsid w:val="00E600DE"/>
    <w:rsid w:val="00E63B60"/>
    <w:rsid w:val="00E759A6"/>
    <w:rsid w:val="00E81387"/>
    <w:rsid w:val="00E81BA5"/>
    <w:rsid w:val="00E82DA9"/>
    <w:rsid w:val="00E83DB5"/>
    <w:rsid w:val="00E85B5F"/>
    <w:rsid w:val="00E86198"/>
    <w:rsid w:val="00E9286F"/>
    <w:rsid w:val="00E94F11"/>
    <w:rsid w:val="00E9562E"/>
    <w:rsid w:val="00E95F68"/>
    <w:rsid w:val="00EA132B"/>
    <w:rsid w:val="00EA2462"/>
    <w:rsid w:val="00EA3407"/>
    <w:rsid w:val="00EB0675"/>
    <w:rsid w:val="00EB0ABD"/>
    <w:rsid w:val="00EB1D5E"/>
    <w:rsid w:val="00EB2064"/>
    <w:rsid w:val="00EB289F"/>
    <w:rsid w:val="00EB2D8D"/>
    <w:rsid w:val="00EB598D"/>
    <w:rsid w:val="00EC00FD"/>
    <w:rsid w:val="00EC1C3C"/>
    <w:rsid w:val="00ED56B3"/>
    <w:rsid w:val="00EE23C8"/>
    <w:rsid w:val="00EE3BE1"/>
    <w:rsid w:val="00EE3E78"/>
    <w:rsid w:val="00EE42AF"/>
    <w:rsid w:val="00EE5C3D"/>
    <w:rsid w:val="00EF0A68"/>
    <w:rsid w:val="00EF269F"/>
    <w:rsid w:val="00EF2770"/>
    <w:rsid w:val="00EF341B"/>
    <w:rsid w:val="00EF4A37"/>
    <w:rsid w:val="00EF4D3D"/>
    <w:rsid w:val="00EF58CD"/>
    <w:rsid w:val="00EF7204"/>
    <w:rsid w:val="00EF7E8C"/>
    <w:rsid w:val="00F00BBA"/>
    <w:rsid w:val="00F02562"/>
    <w:rsid w:val="00F032C9"/>
    <w:rsid w:val="00F04397"/>
    <w:rsid w:val="00F04EF1"/>
    <w:rsid w:val="00F05A04"/>
    <w:rsid w:val="00F0617A"/>
    <w:rsid w:val="00F065F0"/>
    <w:rsid w:val="00F1546E"/>
    <w:rsid w:val="00F16807"/>
    <w:rsid w:val="00F16CF8"/>
    <w:rsid w:val="00F1736C"/>
    <w:rsid w:val="00F200C0"/>
    <w:rsid w:val="00F219C0"/>
    <w:rsid w:val="00F220B8"/>
    <w:rsid w:val="00F23039"/>
    <w:rsid w:val="00F24D05"/>
    <w:rsid w:val="00F26D13"/>
    <w:rsid w:val="00F275DF"/>
    <w:rsid w:val="00F2788F"/>
    <w:rsid w:val="00F313A4"/>
    <w:rsid w:val="00F33C5E"/>
    <w:rsid w:val="00F342D5"/>
    <w:rsid w:val="00F347DF"/>
    <w:rsid w:val="00F41457"/>
    <w:rsid w:val="00F53D6C"/>
    <w:rsid w:val="00F646A3"/>
    <w:rsid w:val="00F650FA"/>
    <w:rsid w:val="00F6664D"/>
    <w:rsid w:val="00F73BC6"/>
    <w:rsid w:val="00F755FE"/>
    <w:rsid w:val="00F760F0"/>
    <w:rsid w:val="00F82AD5"/>
    <w:rsid w:val="00F869B8"/>
    <w:rsid w:val="00F91125"/>
    <w:rsid w:val="00F92371"/>
    <w:rsid w:val="00F928E5"/>
    <w:rsid w:val="00F93D53"/>
    <w:rsid w:val="00F94C3A"/>
    <w:rsid w:val="00F94D59"/>
    <w:rsid w:val="00F95328"/>
    <w:rsid w:val="00F9608F"/>
    <w:rsid w:val="00F9695B"/>
    <w:rsid w:val="00FA1D9E"/>
    <w:rsid w:val="00FA247C"/>
    <w:rsid w:val="00FA43F9"/>
    <w:rsid w:val="00FA7BE1"/>
    <w:rsid w:val="00FA7EB3"/>
    <w:rsid w:val="00FB17CA"/>
    <w:rsid w:val="00FB3EC5"/>
    <w:rsid w:val="00FB465B"/>
    <w:rsid w:val="00FB4E63"/>
    <w:rsid w:val="00FB656B"/>
    <w:rsid w:val="00FC2254"/>
    <w:rsid w:val="00FC599B"/>
    <w:rsid w:val="00FD0707"/>
    <w:rsid w:val="00FD4966"/>
    <w:rsid w:val="00FD4F7F"/>
    <w:rsid w:val="00FD5F1F"/>
    <w:rsid w:val="00FD6699"/>
    <w:rsid w:val="00FD7646"/>
    <w:rsid w:val="00FE0E7B"/>
    <w:rsid w:val="00FE464F"/>
    <w:rsid w:val="00FE5117"/>
    <w:rsid w:val="00FE5C72"/>
    <w:rsid w:val="00FF4B7E"/>
    <w:rsid w:val="00FF5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C004E2"/>
  <w15:docId w15:val="{D84BA418-36FE-472C-A182-3DAFDB69B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F56"/>
    <w:rPr>
      <w:rFonts w:cs="Mangal"/>
      <w:sz w:val="24"/>
      <w:szCs w:val="24"/>
    </w:rPr>
  </w:style>
  <w:style w:type="paragraph" w:styleId="Heading1">
    <w:name w:val="heading 1"/>
    <w:basedOn w:val="Normal"/>
    <w:next w:val="Normal"/>
    <w:link w:val="Heading1Char"/>
    <w:qFormat/>
    <w:rsid w:val="00492609"/>
    <w:pPr>
      <w:keepNext/>
      <w:keepLines/>
      <w:spacing w:before="240"/>
      <w:outlineLvl w:val="0"/>
    </w:pPr>
    <w:rPr>
      <w:rFonts w:asciiTheme="majorHAnsi" w:eastAsiaTheme="majorEastAsia" w:hAnsiTheme="majorHAnsi"/>
      <w:color w:val="365F91" w:themeColor="accent1" w:themeShade="BF"/>
      <w:sz w:val="32"/>
      <w:szCs w:val="29"/>
    </w:rPr>
  </w:style>
  <w:style w:type="paragraph" w:styleId="Heading2">
    <w:name w:val="heading 2"/>
    <w:basedOn w:val="Normal"/>
    <w:next w:val="Normal"/>
    <w:link w:val="Heading2Char"/>
    <w:semiHidden/>
    <w:unhideWhenUsed/>
    <w:qFormat/>
    <w:rsid w:val="00E512F7"/>
    <w:pPr>
      <w:keepNext/>
      <w:keepLines/>
      <w:spacing w:before="40"/>
      <w:outlineLvl w:val="1"/>
    </w:pPr>
    <w:rPr>
      <w:rFonts w:asciiTheme="majorHAnsi" w:eastAsiaTheme="majorEastAsia" w:hAnsiTheme="majorHAnsi"/>
      <w:color w:val="365F91" w:themeColor="accent1" w:themeShade="BF"/>
      <w:sz w:val="26"/>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A615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275DF"/>
    <w:pPr>
      <w:ind w:left="720"/>
      <w:contextualSpacing/>
    </w:pPr>
    <w:rPr>
      <w:szCs w:val="21"/>
    </w:rPr>
  </w:style>
  <w:style w:type="paragraph" w:styleId="BalloonText">
    <w:name w:val="Balloon Text"/>
    <w:basedOn w:val="Normal"/>
    <w:link w:val="BalloonTextChar"/>
    <w:rsid w:val="0090477C"/>
    <w:rPr>
      <w:rFonts w:ascii="Tahoma" w:hAnsi="Tahoma"/>
      <w:sz w:val="16"/>
      <w:szCs w:val="14"/>
    </w:rPr>
  </w:style>
  <w:style w:type="character" w:customStyle="1" w:styleId="BalloonTextChar">
    <w:name w:val="Balloon Text Char"/>
    <w:basedOn w:val="DefaultParagraphFont"/>
    <w:link w:val="BalloonText"/>
    <w:rsid w:val="0090477C"/>
    <w:rPr>
      <w:rFonts w:ascii="Tahoma" w:hAnsi="Tahoma" w:cs="Mangal"/>
      <w:sz w:val="16"/>
      <w:szCs w:val="14"/>
    </w:rPr>
  </w:style>
  <w:style w:type="paragraph" w:styleId="BodyText">
    <w:name w:val="Body Text"/>
    <w:basedOn w:val="Normal"/>
    <w:link w:val="BodyTextChar"/>
    <w:uiPriority w:val="1"/>
    <w:semiHidden/>
    <w:unhideWhenUsed/>
    <w:qFormat/>
    <w:rsid w:val="00FD5F1F"/>
    <w:pPr>
      <w:widowControl w:val="0"/>
      <w:autoSpaceDE w:val="0"/>
      <w:autoSpaceDN w:val="0"/>
    </w:pPr>
    <w:rPr>
      <w:rFonts w:cs="Times New Roman"/>
      <w:lang w:bidi="en-US"/>
    </w:rPr>
  </w:style>
  <w:style w:type="character" w:customStyle="1" w:styleId="BodyTextChar">
    <w:name w:val="Body Text Char"/>
    <w:basedOn w:val="DefaultParagraphFont"/>
    <w:link w:val="BodyText"/>
    <w:uiPriority w:val="1"/>
    <w:semiHidden/>
    <w:rsid w:val="00FD5F1F"/>
    <w:rPr>
      <w:sz w:val="24"/>
      <w:szCs w:val="24"/>
      <w:lang w:bidi="en-US"/>
    </w:rPr>
  </w:style>
  <w:style w:type="paragraph" w:customStyle="1" w:styleId="TableParagraph">
    <w:name w:val="Table Paragraph"/>
    <w:basedOn w:val="Normal"/>
    <w:uiPriority w:val="1"/>
    <w:qFormat/>
    <w:rsid w:val="00FD5F1F"/>
    <w:pPr>
      <w:widowControl w:val="0"/>
      <w:autoSpaceDE w:val="0"/>
      <w:autoSpaceDN w:val="0"/>
    </w:pPr>
    <w:rPr>
      <w:rFonts w:cs="Times New Roman"/>
      <w:sz w:val="22"/>
      <w:szCs w:val="22"/>
      <w:lang w:bidi="en-US"/>
    </w:rPr>
  </w:style>
  <w:style w:type="character" w:styleId="Hyperlink">
    <w:name w:val="Hyperlink"/>
    <w:basedOn w:val="DefaultParagraphFont"/>
    <w:uiPriority w:val="99"/>
    <w:semiHidden/>
    <w:unhideWhenUsed/>
    <w:rsid w:val="00FD5F1F"/>
    <w:rPr>
      <w:color w:val="0000FF"/>
      <w:u w:val="single"/>
    </w:rPr>
  </w:style>
  <w:style w:type="paragraph" w:customStyle="1" w:styleId="Default">
    <w:name w:val="Default"/>
    <w:rsid w:val="00FD5F1F"/>
    <w:pPr>
      <w:autoSpaceDE w:val="0"/>
      <w:autoSpaceDN w:val="0"/>
      <w:adjustRightInd w:val="0"/>
    </w:pPr>
    <w:rPr>
      <w:color w:val="000000"/>
      <w:sz w:val="24"/>
      <w:szCs w:val="24"/>
      <w:lang w:val="en-IN" w:bidi="ar-SA"/>
    </w:rPr>
  </w:style>
  <w:style w:type="character" w:customStyle="1" w:styleId="Heading1Char">
    <w:name w:val="Heading 1 Char"/>
    <w:basedOn w:val="DefaultParagraphFont"/>
    <w:link w:val="Heading1"/>
    <w:rsid w:val="00492609"/>
    <w:rPr>
      <w:rFonts w:asciiTheme="majorHAnsi" w:eastAsiaTheme="majorEastAsia" w:hAnsiTheme="majorHAnsi" w:cs="Mangal"/>
      <w:color w:val="365F91" w:themeColor="accent1" w:themeShade="BF"/>
      <w:sz w:val="32"/>
      <w:szCs w:val="29"/>
    </w:rPr>
  </w:style>
  <w:style w:type="paragraph" w:styleId="TOCHeading">
    <w:name w:val="TOC Heading"/>
    <w:basedOn w:val="Heading1"/>
    <w:next w:val="Normal"/>
    <w:uiPriority w:val="39"/>
    <w:unhideWhenUsed/>
    <w:qFormat/>
    <w:rsid w:val="00492609"/>
    <w:pPr>
      <w:spacing w:line="259" w:lineRule="auto"/>
      <w:outlineLvl w:val="9"/>
    </w:pPr>
    <w:rPr>
      <w:rFonts w:cstheme="majorBidi"/>
      <w:szCs w:val="32"/>
      <w:lang w:bidi="ar-SA"/>
    </w:rPr>
  </w:style>
  <w:style w:type="paragraph" w:styleId="TOC2">
    <w:name w:val="toc 2"/>
    <w:basedOn w:val="Normal"/>
    <w:next w:val="Normal"/>
    <w:autoRedefine/>
    <w:uiPriority w:val="39"/>
    <w:unhideWhenUsed/>
    <w:rsid w:val="00492609"/>
    <w:pPr>
      <w:spacing w:after="100" w:line="259" w:lineRule="auto"/>
      <w:ind w:left="220"/>
    </w:pPr>
    <w:rPr>
      <w:rFonts w:asciiTheme="minorHAnsi" w:eastAsiaTheme="minorEastAsia" w:hAnsiTheme="minorHAnsi" w:cs="Times New Roman"/>
      <w:sz w:val="22"/>
      <w:szCs w:val="22"/>
      <w:lang w:bidi="ar-SA"/>
    </w:rPr>
  </w:style>
  <w:style w:type="paragraph" w:styleId="TOC1">
    <w:name w:val="toc 1"/>
    <w:basedOn w:val="Normal"/>
    <w:next w:val="Normal"/>
    <w:autoRedefine/>
    <w:uiPriority w:val="39"/>
    <w:unhideWhenUsed/>
    <w:rsid w:val="00492609"/>
    <w:pPr>
      <w:spacing w:after="100" w:line="259" w:lineRule="auto"/>
    </w:pPr>
    <w:rPr>
      <w:rFonts w:asciiTheme="minorHAnsi" w:eastAsiaTheme="minorEastAsia" w:hAnsiTheme="minorHAnsi" w:cs="Times New Roman"/>
      <w:sz w:val="22"/>
      <w:szCs w:val="22"/>
      <w:lang w:bidi="ar-SA"/>
    </w:rPr>
  </w:style>
  <w:style w:type="paragraph" w:styleId="TOC3">
    <w:name w:val="toc 3"/>
    <w:basedOn w:val="Normal"/>
    <w:next w:val="Normal"/>
    <w:autoRedefine/>
    <w:uiPriority w:val="39"/>
    <w:unhideWhenUsed/>
    <w:rsid w:val="00492609"/>
    <w:pPr>
      <w:spacing w:after="100" w:line="259" w:lineRule="auto"/>
      <w:ind w:left="440"/>
    </w:pPr>
    <w:rPr>
      <w:rFonts w:asciiTheme="minorHAnsi" w:eastAsiaTheme="minorEastAsia" w:hAnsiTheme="minorHAnsi" w:cs="Times New Roman"/>
      <w:sz w:val="22"/>
      <w:szCs w:val="22"/>
      <w:lang w:bidi="ar-SA"/>
    </w:rPr>
  </w:style>
  <w:style w:type="character" w:customStyle="1" w:styleId="Heading2Char">
    <w:name w:val="Heading 2 Char"/>
    <w:basedOn w:val="DefaultParagraphFont"/>
    <w:link w:val="Heading2"/>
    <w:semiHidden/>
    <w:rsid w:val="00E512F7"/>
    <w:rPr>
      <w:rFonts w:asciiTheme="majorHAnsi" w:eastAsiaTheme="majorEastAsia" w:hAnsiTheme="majorHAnsi" w:cs="Mangal"/>
      <w:color w:val="365F91" w:themeColor="accent1" w:themeShade="BF"/>
      <w:sz w:val="26"/>
      <w:szCs w:val="23"/>
    </w:rPr>
  </w:style>
  <w:style w:type="table" w:customStyle="1" w:styleId="TableGrid1">
    <w:name w:val="Table Grid1"/>
    <w:basedOn w:val="TableNormal"/>
    <w:next w:val="TableGrid"/>
    <w:uiPriority w:val="39"/>
    <w:rsid w:val="00E512F7"/>
    <w:rPr>
      <w:rFonts w:ascii="Calibri" w:eastAsia="Calibri" w:hAnsi="Calibri" w:cs="Calibri"/>
      <w:sz w:val="22"/>
      <w:szCs w:val="22"/>
      <w:lang w:val="en-IN"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F2770"/>
    <w:pPr>
      <w:tabs>
        <w:tab w:val="center" w:pos="4513"/>
        <w:tab w:val="right" w:pos="9026"/>
      </w:tabs>
    </w:pPr>
    <w:rPr>
      <w:szCs w:val="21"/>
    </w:rPr>
  </w:style>
  <w:style w:type="character" w:customStyle="1" w:styleId="HeaderChar">
    <w:name w:val="Header Char"/>
    <w:basedOn w:val="DefaultParagraphFont"/>
    <w:link w:val="Header"/>
    <w:rsid w:val="00EF2770"/>
    <w:rPr>
      <w:rFonts w:cs="Mangal"/>
      <w:sz w:val="24"/>
      <w:szCs w:val="21"/>
    </w:rPr>
  </w:style>
  <w:style w:type="paragraph" w:styleId="Footer">
    <w:name w:val="footer"/>
    <w:basedOn w:val="Normal"/>
    <w:link w:val="FooterChar"/>
    <w:uiPriority w:val="99"/>
    <w:unhideWhenUsed/>
    <w:rsid w:val="00EF2770"/>
    <w:pPr>
      <w:tabs>
        <w:tab w:val="center" w:pos="4513"/>
        <w:tab w:val="right" w:pos="9026"/>
      </w:tabs>
    </w:pPr>
    <w:rPr>
      <w:szCs w:val="21"/>
    </w:rPr>
  </w:style>
  <w:style w:type="character" w:customStyle="1" w:styleId="FooterChar">
    <w:name w:val="Footer Char"/>
    <w:basedOn w:val="DefaultParagraphFont"/>
    <w:link w:val="Footer"/>
    <w:uiPriority w:val="99"/>
    <w:rsid w:val="00EF277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50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gif"/><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C6431-4E26-4773-A699-D5EEFC669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29</Pages>
  <Words>2634</Words>
  <Characters>150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1</Company>
  <LinksUpToDate>false</LinksUpToDate>
  <CharactersWithSpaces>1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 Arora</dc:creator>
  <cp:lastModifiedBy>hp</cp:lastModifiedBy>
  <cp:revision>18</cp:revision>
  <dcterms:created xsi:type="dcterms:W3CDTF">2018-11-25T12:02:00Z</dcterms:created>
  <dcterms:modified xsi:type="dcterms:W3CDTF">2018-11-30T15:56:00Z</dcterms:modified>
</cp:coreProperties>
</file>